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6C329" w14:textId="1A9608F7" w:rsidR="006A29DD" w:rsidRPr="007B2FE6" w:rsidRDefault="006A29DD" w:rsidP="006A29DD">
      <w:pPr>
        <w:pStyle w:val="NormalWeb"/>
        <w:jc w:val="center"/>
        <w:rPr>
          <w:rFonts w:ascii="Times" w:hAnsi="Times"/>
          <w:color w:val="5B9BD5" w:themeColor="accent1"/>
          <w:sz w:val="27"/>
          <w:szCs w:val="27"/>
          <w14:textOutline w14:w="0" w14:cap="flat" w14:cmpd="sng" w14:algn="ctr">
            <w14:noFill/>
            <w14:prstDash w14:val="solid"/>
            <w14:round/>
          </w14:textOutline>
        </w:rPr>
      </w:pPr>
      <w:r w:rsidRPr="007B2FE6">
        <w:rPr>
          <w:rFonts w:ascii="Times" w:hAnsi="Times"/>
          <w:color w:val="5B9BD5" w:themeColor="accent1"/>
          <w:sz w:val="27"/>
          <w:szCs w:val="27"/>
          <w14:textOutline w14:w="0" w14:cap="flat" w14:cmpd="sng" w14:algn="ctr">
            <w14:noFill/>
            <w14:prstDash w14:val="solid"/>
            <w14:round/>
          </w14:textOutline>
        </w:rPr>
        <w:t xml:space="preserve">CYRM-R (youth version) – </w:t>
      </w:r>
      <w:r w:rsidR="004B02C8">
        <w:rPr>
          <w:rFonts w:ascii="Times" w:hAnsi="Times"/>
          <w:color w:val="5B9BD5" w:themeColor="accent1"/>
          <w:sz w:val="27"/>
          <w:szCs w:val="27"/>
          <w14:textOutline w14:w="0" w14:cap="flat" w14:cmpd="sng" w14:algn="ctr">
            <w14:noFill/>
            <w14:prstDash w14:val="solid"/>
            <w14:round/>
          </w14:textOutline>
        </w:rPr>
        <w:t>Setswana translation</w:t>
      </w:r>
    </w:p>
    <w:p w14:paraId="1589DBE1" w14:textId="77777777" w:rsidR="006A29DD" w:rsidRDefault="006A29DD" w:rsidP="004B02C8">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64C5145D" w14:textId="35DD3E94" w:rsidR="006A29DD" w:rsidRDefault="006A29DD" w:rsidP="006A29DD">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r w:rsidR="004B02C8">
        <w:rPr>
          <w:rFonts w:ascii="Times" w:hAnsi="Times"/>
          <w:color w:val="000000"/>
          <w:sz w:val="27"/>
          <w:szCs w:val="27"/>
        </w:rPr>
        <w:t xml:space="preserve">Ark &amp; Mark: </w:t>
      </w:r>
      <w:r w:rsidR="004B02C8" w:rsidRPr="004B02C8">
        <w:rPr>
          <w:rFonts w:ascii="Times" w:hAnsi="Times"/>
          <w:color w:val="000000"/>
          <w:sz w:val="27"/>
          <w:szCs w:val="27"/>
        </w:rPr>
        <w:t>https://www.arkandmark.org/</w:t>
      </w:r>
    </w:p>
    <w:p w14:paraId="77AB1484" w14:textId="29795328" w:rsidR="006A29DD" w:rsidRDefault="006A29DD" w:rsidP="006A29DD">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4B02C8">
        <w:rPr>
          <w:rFonts w:ascii="Times" w:hAnsi="Times"/>
          <w:color w:val="000000"/>
          <w:sz w:val="27"/>
          <w:szCs w:val="27"/>
        </w:rPr>
        <w:t xml:space="preserve">Evaluation of the </w:t>
      </w:r>
      <w:proofErr w:type="spellStart"/>
      <w:r w:rsidR="004B02C8">
        <w:rPr>
          <w:rFonts w:ascii="Times" w:hAnsi="Times"/>
          <w:color w:val="000000"/>
          <w:sz w:val="27"/>
          <w:szCs w:val="27"/>
        </w:rPr>
        <w:t>Balekane</w:t>
      </w:r>
      <w:proofErr w:type="spellEnd"/>
      <w:r w:rsidR="004B02C8">
        <w:rPr>
          <w:rFonts w:ascii="Times" w:hAnsi="Times"/>
          <w:color w:val="000000"/>
          <w:sz w:val="27"/>
          <w:szCs w:val="27"/>
        </w:rPr>
        <w:t xml:space="preserve"> EARTH project</w:t>
      </w:r>
      <w:r>
        <w:rPr>
          <w:rFonts w:ascii="Times" w:hAnsi="Times"/>
          <w:color w:val="000000"/>
          <w:sz w:val="27"/>
          <w:szCs w:val="27"/>
        </w:rPr>
        <w:t>.</w:t>
      </w:r>
    </w:p>
    <w:p w14:paraId="793EF8E5" w14:textId="2E77EA64" w:rsidR="006A29DD" w:rsidRPr="007B2FE6" w:rsidRDefault="006A29DD" w:rsidP="006A29DD">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p>
    <w:p w14:paraId="7FDF6D96" w14:textId="77777777" w:rsidR="006A29DD" w:rsidRPr="007B2FE6" w:rsidRDefault="006A29DD" w:rsidP="006A29DD">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526C628E" w14:textId="397C1232" w:rsidR="006A29DD" w:rsidRDefault="006A29DD">
      <w:r>
        <w:br w:type="page"/>
      </w:r>
    </w:p>
    <w:tbl>
      <w:tblPr>
        <w:tblStyle w:val="TableGrid"/>
        <w:tblW w:w="10800" w:type="dxa"/>
        <w:tblInd w:w="-5" w:type="dxa"/>
        <w:tblLook w:val="04A0" w:firstRow="1" w:lastRow="0" w:firstColumn="1" w:lastColumn="0" w:noHBand="0" w:noVBand="1"/>
      </w:tblPr>
      <w:tblGrid>
        <w:gridCol w:w="2340"/>
        <w:gridCol w:w="5130"/>
        <w:gridCol w:w="450"/>
        <w:gridCol w:w="1170"/>
        <w:gridCol w:w="1710"/>
      </w:tblGrid>
      <w:tr w:rsidR="006D079C" w:rsidRPr="006D079C" w14:paraId="6B6DD57E" w14:textId="77777777" w:rsidTr="00E64D85">
        <w:tc>
          <w:tcPr>
            <w:tcW w:w="7470" w:type="dxa"/>
            <w:gridSpan w:val="2"/>
            <w:shd w:val="clear" w:color="auto" w:fill="000000" w:themeFill="text1"/>
          </w:tcPr>
          <w:p w14:paraId="22E6CBDE" w14:textId="26602B5D" w:rsidR="006D079C" w:rsidRPr="006D079C" w:rsidRDefault="006D079C" w:rsidP="006D079C">
            <w:pPr>
              <w:ind w:firstLine="0"/>
              <w:jc w:val="center"/>
              <w:rPr>
                <w:b/>
              </w:rPr>
            </w:pPr>
            <w:r w:rsidRPr="006D079C">
              <w:rPr>
                <w:b/>
              </w:rPr>
              <w:lastRenderedPageBreak/>
              <w:t>For Office Use Only</w:t>
            </w:r>
          </w:p>
        </w:tc>
        <w:tc>
          <w:tcPr>
            <w:tcW w:w="450" w:type="dxa"/>
            <w:tcBorders>
              <w:top w:val="nil"/>
              <w:bottom w:val="nil"/>
            </w:tcBorders>
            <w:shd w:val="clear" w:color="auto" w:fill="auto"/>
          </w:tcPr>
          <w:p w14:paraId="0B27D0D4" w14:textId="77777777" w:rsidR="006D079C" w:rsidRDefault="006D079C" w:rsidP="00141797">
            <w:pPr>
              <w:ind w:firstLine="0"/>
            </w:pPr>
          </w:p>
        </w:tc>
        <w:tc>
          <w:tcPr>
            <w:tcW w:w="2880" w:type="dxa"/>
            <w:gridSpan w:val="2"/>
            <w:shd w:val="clear" w:color="auto" w:fill="000000" w:themeFill="text1"/>
          </w:tcPr>
          <w:p w14:paraId="11830BF1" w14:textId="77777777" w:rsidR="006D079C" w:rsidRPr="006D079C" w:rsidRDefault="006D079C" w:rsidP="006D079C">
            <w:pPr>
              <w:ind w:firstLine="0"/>
              <w:jc w:val="center"/>
            </w:pPr>
            <w:r w:rsidRPr="006D079C">
              <w:rPr>
                <w:b/>
              </w:rPr>
              <w:t>Fidelity</w:t>
            </w:r>
          </w:p>
        </w:tc>
      </w:tr>
      <w:tr w:rsidR="006D079C" w:rsidRPr="006D079C" w14:paraId="2D12BB85" w14:textId="77777777" w:rsidTr="001F6018">
        <w:tc>
          <w:tcPr>
            <w:tcW w:w="2340" w:type="dxa"/>
          </w:tcPr>
          <w:p w14:paraId="6FA444C5" w14:textId="77777777" w:rsidR="006D079C" w:rsidRDefault="006D079C" w:rsidP="00141797">
            <w:pPr>
              <w:ind w:firstLine="0"/>
            </w:pPr>
            <w:r>
              <w:t>Participant Number:</w:t>
            </w:r>
          </w:p>
        </w:tc>
        <w:tc>
          <w:tcPr>
            <w:tcW w:w="5130" w:type="dxa"/>
          </w:tcPr>
          <w:p w14:paraId="0BEF3F77" w14:textId="77777777" w:rsidR="006D079C" w:rsidRDefault="006D079C" w:rsidP="00141797">
            <w:pPr>
              <w:ind w:firstLine="0"/>
            </w:pPr>
          </w:p>
        </w:tc>
        <w:tc>
          <w:tcPr>
            <w:tcW w:w="450" w:type="dxa"/>
            <w:tcBorders>
              <w:top w:val="nil"/>
              <w:bottom w:val="nil"/>
            </w:tcBorders>
            <w:shd w:val="clear" w:color="auto" w:fill="auto"/>
          </w:tcPr>
          <w:p w14:paraId="7462827B" w14:textId="77777777" w:rsidR="006D079C" w:rsidRDefault="006D079C" w:rsidP="00141797">
            <w:pPr>
              <w:ind w:firstLine="0"/>
            </w:pPr>
          </w:p>
        </w:tc>
        <w:tc>
          <w:tcPr>
            <w:tcW w:w="1170" w:type="dxa"/>
            <w:shd w:val="clear" w:color="auto" w:fill="auto"/>
          </w:tcPr>
          <w:p w14:paraId="0234A91D" w14:textId="7D582562" w:rsidR="006D079C" w:rsidRPr="006D079C" w:rsidRDefault="009E756E" w:rsidP="00141797">
            <w:pPr>
              <w:ind w:firstLine="0"/>
            </w:pPr>
            <w:r>
              <w:t>Location</w:t>
            </w:r>
            <w:r w:rsidR="006D079C">
              <w:t>:</w:t>
            </w:r>
          </w:p>
        </w:tc>
        <w:tc>
          <w:tcPr>
            <w:tcW w:w="1710" w:type="dxa"/>
          </w:tcPr>
          <w:p w14:paraId="39487DE6" w14:textId="77777777" w:rsidR="006D079C" w:rsidRPr="006D079C" w:rsidRDefault="006D079C" w:rsidP="00141797">
            <w:pPr>
              <w:ind w:firstLine="0"/>
            </w:pPr>
          </w:p>
        </w:tc>
      </w:tr>
      <w:tr w:rsidR="006D079C" w:rsidRPr="006D079C" w14:paraId="256BCAB4" w14:textId="77777777" w:rsidTr="001F6018">
        <w:tc>
          <w:tcPr>
            <w:tcW w:w="2340" w:type="dxa"/>
          </w:tcPr>
          <w:p w14:paraId="42B0BB6D" w14:textId="77777777" w:rsidR="006D079C" w:rsidRDefault="006D079C" w:rsidP="00141797">
            <w:pPr>
              <w:ind w:firstLine="0"/>
            </w:pPr>
            <w:r>
              <w:t>Date of Administration:</w:t>
            </w:r>
          </w:p>
        </w:tc>
        <w:tc>
          <w:tcPr>
            <w:tcW w:w="5130" w:type="dxa"/>
          </w:tcPr>
          <w:p w14:paraId="111323D6" w14:textId="77777777" w:rsidR="006D079C" w:rsidRDefault="006D079C" w:rsidP="00141797">
            <w:pPr>
              <w:ind w:firstLine="0"/>
            </w:pPr>
          </w:p>
        </w:tc>
        <w:tc>
          <w:tcPr>
            <w:tcW w:w="450" w:type="dxa"/>
            <w:tcBorders>
              <w:top w:val="nil"/>
              <w:bottom w:val="nil"/>
            </w:tcBorders>
            <w:shd w:val="clear" w:color="auto" w:fill="auto"/>
          </w:tcPr>
          <w:p w14:paraId="2652770D" w14:textId="77777777" w:rsidR="006D079C" w:rsidRDefault="006D079C" w:rsidP="00141797">
            <w:pPr>
              <w:ind w:firstLine="0"/>
            </w:pPr>
          </w:p>
        </w:tc>
        <w:tc>
          <w:tcPr>
            <w:tcW w:w="1170" w:type="dxa"/>
            <w:shd w:val="clear" w:color="auto" w:fill="auto"/>
          </w:tcPr>
          <w:p w14:paraId="44ADEAF0" w14:textId="45F2D4A3" w:rsidR="006D079C" w:rsidRPr="006D079C" w:rsidRDefault="006D079C" w:rsidP="00141797">
            <w:pPr>
              <w:ind w:firstLine="0"/>
            </w:pPr>
            <w:r>
              <w:t>Follow-up</w:t>
            </w:r>
            <w:r w:rsidR="00F8544B">
              <w:t>:</w:t>
            </w:r>
          </w:p>
        </w:tc>
        <w:tc>
          <w:tcPr>
            <w:tcW w:w="1710" w:type="dxa"/>
          </w:tcPr>
          <w:p w14:paraId="5F1AE263" w14:textId="77777777" w:rsidR="006D079C" w:rsidRPr="006D079C" w:rsidRDefault="006D079C" w:rsidP="00141797">
            <w:pPr>
              <w:ind w:firstLine="0"/>
            </w:pPr>
          </w:p>
        </w:tc>
      </w:tr>
      <w:tr w:rsidR="006D079C" w:rsidRPr="006D079C" w14:paraId="2C52FF17" w14:textId="77777777" w:rsidTr="00F8544B">
        <w:tc>
          <w:tcPr>
            <w:tcW w:w="2340" w:type="dxa"/>
          </w:tcPr>
          <w:p w14:paraId="334C33F5" w14:textId="77777777" w:rsidR="006D079C" w:rsidRDefault="006D079C" w:rsidP="00141797">
            <w:pPr>
              <w:ind w:firstLine="0"/>
            </w:pPr>
            <w:r>
              <w:t xml:space="preserve">Administration Number: </w:t>
            </w:r>
          </w:p>
        </w:tc>
        <w:tc>
          <w:tcPr>
            <w:tcW w:w="5130" w:type="dxa"/>
          </w:tcPr>
          <w:p w14:paraId="0D720C4F" w14:textId="0E914C50" w:rsidR="006D079C" w:rsidRDefault="006D079C" w:rsidP="00141797">
            <w:pPr>
              <w:ind w:firstLine="0"/>
            </w:pPr>
            <w:r w:rsidRPr="006D079C">
              <w:rPr>
                <w:lang w:val="en-US"/>
              </w:rPr>
              <w:sym w:font="Wingdings" w:char="F072"/>
            </w:r>
            <w:r w:rsidRPr="006D079C">
              <w:rPr>
                <w:lang w:val="en-US"/>
              </w:rPr>
              <w:t xml:space="preserve">Time 1 </w:t>
            </w:r>
            <w:r w:rsidRPr="006D079C">
              <w:rPr>
                <w:lang w:val="en-US"/>
              </w:rPr>
              <w:sym w:font="Wingdings" w:char="F072"/>
            </w:r>
            <w:r w:rsidRPr="006D079C">
              <w:rPr>
                <w:lang w:val="en-US"/>
              </w:rPr>
              <w:t xml:space="preserve">Time 2 </w:t>
            </w:r>
            <w:r w:rsidRPr="006D079C">
              <w:rPr>
                <w:lang w:val="en-US"/>
              </w:rPr>
              <w:sym w:font="Wingdings" w:char="F072"/>
            </w:r>
            <w:r w:rsidRPr="006D079C">
              <w:rPr>
                <w:lang w:val="en-US"/>
              </w:rPr>
              <w:t>Time 3</w:t>
            </w:r>
            <w:r>
              <w:rPr>
                <w:lang w:val="en-US"/>
              </w:rPr>
              <w:t xml:space="preserve"> </w:t>
            </w:r>
            <w:r w:rsidRPr="006D079C">
              <w:rPr>
                <w:lang w:val="en-US"/>
              </w:rPr>
              <w:sym w:font="Wingdings" w:char="F072"/>
            </w:r>
            <w:r>
              <w:rPr>
                <w:lang w:val="en-US"/>
              </w:rPr>
              <w:t>Time 4</w:t>
            </w:r>
            <w:r w:rsidR="004919AF">
              <w:rPr>
                <w:lang w:val="en-US"/>
              </w:rPr>
              <w:t xml:space="preserve"> </w:t>
            </w:r>
            <w:r w:rsidR="004919AF" w:rsidRPr="006D079C">
              <w:rPr>
                <w:lang w:val="en-US"/>
              </w:rPr>
              <w:sym w:font="Wingdings" w:char="F072"/>
            </w:r>
            <w:r w:rsidR="004919AF">
              <w:rPr>
                <w:lang w:val="en-US"/>
              </w:rPr>
              <w:t>Time 5</w:t>
            </w:r>
          </w:p>
        </w:tc>
        <w:tc>
          <w:tcPr>
            <w:tcW w:w="450" w:type="dxa"/>
            <w:tcBorders>
              <w:top w:val="nil"/>
              <w:bottom w:val="nil"/>
              <w:right w:val="nil"/>
            </w:tcBorders>
            <w:shd w:val="clear" w:color="auto" w:fill="auto"/>
          </w:tcPr>
          <w:p w14:paraId="6B4EDF0E" w14:textId="77777777" w:rsidR="006D079C" w:rsidRDefault="006D079C" w:rsidP="00141797">
            <w:pPr>
              <w:ind w:firstLine="0"/>
            </w:pPr>
          </w:p>
        </w:tc>
        <w:tc>
          <w:tcPr>
            <w:tcW w:w="1170" w:type="dxa"/>
            <w:tcBorders>
              <w:left w:val="nil"/>
              <w:bottom w:val="nil"/>
              <w:right w:val="nil"/>
            </w:tcBorders>
            <w:shd w:val="clear" w:color="auto" w:fill="auto"/>
          </w:tcPr>
          <w:p w14:paraId="4BD00A4E" w14:textId="77777777" w:rsidR="006D079C" w:rsidRDefault="006D079C" w:rsidP="00141797">
            <w:pPr>
              <w:ind w:firstLine="0"/>
            </w:pPr>
          </w:p>
        </w:tc>
        <w:tc>
          <w:tcPr>
            <w:tcW w:w="1710" w:type="dxa"/>
            <w:tcBorders>
              <w:left w:val="nil"/>
              <w:bottom w:val="nil"/>
              <w:right w:val="nil"/>
            </w:tcBorders>
          </w:tcPr>
          <w:p w14:paraId="072833AC" w14:textId="77777777" w:rsidR="006D079C" w:rsidRPr="006D079C" w:rsidRDefault="006D079C" w:rsidP="00141797">
            <w:pPr>
              <w:ind w:firstLine="0"/>
            </w:pPr>
          </w:p>
        </w:tc>
      </w:tr>
    </w:tbl>
    <w:p w14:paraId="0710D247" w14:textId="77777777" w:rsidR="003C71E2" w:rsidRDefault="003C71E2" w:rsidP="006D079C">
      <w:pPr>
        <w:ind w:firstLine="0"/>
      </w:pPr>
    </w:p>
    <w:p w14:paraId="661FF815" w14:textId="51A95531" w:rsidR="00CF5551" w:rsidRPr="00CF5551" w:rsidRDefault="00D20417" w:rsidP="00CF5551">
      <w:pPr>
        <w:pStyle w:val="ListParagraph"/>
        <w:numPr>
          <w:ilvl w:val="0"/>
          <w:numId w:val="2"/>
        </w:numPr>
        <w:rPr>
          <w:b/>
        </w:rPr>
      </w:pPr>
      <w:bookmarkStart w:id="0" w:name="_GoBack"/>
      <w:bookmarkEnd w:id="0"/>
      <w:r>
        <w:rPr>
          <w:b/>
        </w:rPr>
        <w:t xml:space="preserve">A o </w:t>
      </w:r>
      <w:proofErr w:type="spellStart"/>
      <w:r>
        <w:rPr>
          <w:b/>
        </w:rPr>
        <w:t>mosimane</w:t>
      </w:r>
      <w:proofErr w:type="spellEnd"/>
      <w:r>
        <w:rPr>
          <w:b/>
        </w:rPr>
        <w:t xml:space="preserve"> </w:t>
      </w:r>
      <w:proofErr w:type="spellStart"/>
      <w:r>
        <w:rPr>
          <w:b/>
        </w:rPr>
        <w:t>kgotsa</w:t>
      </w:r>
      <w:proofErr w:type="spellEnd"/>
      <w:r>
        <w:rPr>
          <w:b/>
        </w:rPr>
        <w:t xml:space="preserve"> </w:t>
      </w:r>
      <w:proofErr w:type="spellStart"/>
      <w:r>
        <w:rPr>
          <w:b/>
        </w:rPr>
        <w:t>mosetsana</w:t>
      </w:r>
      <w:proofErr w:type="spellEnd"/>
      <w:r>
        <w:rPr>
          <w:b/>
        </w:rPr>
        <w:t>?</w:t>
      </w:r>
      <w:r w:rsidR="00CF5551" w:rsidRPr="00CF5551">
        <w:rPr>
          <w:b/>
        </w:rPr>
        <w:tab/>
      </w:r>
      <w:r w:rsidR="00CF5551" w:rsidRPr="00CF5551">
        <w:rPr>
          <w:b/>
        </w:rPr>
        <w:tab/>
      </w:r>
    </w:p>
    <w:p w14:paraId="737D3C68" w14:textId="5974A7FD" w:rsidR="00A55B5F" w:rsidRDefault="00CF5551" w:rsidP="00CF5551">
      <w:pPr>
        <w:ind w:left="720" w:firstLine="0"/>
        <w:rPr>
          <w:lang w:val="en-US"/>
        </w:rPr>
      </w:pPr>
      <w:r w:rsidRPr="006D079C">
        <w:rPr>
          <w:lang w:val="en-US"/>
        </w:rPr>
        <w:sym w:font="Wingdings" w:char="F072"/>
      </w:r>
      <w:r w:rsidRPr="00CF5551">
        <w:rPr>
          <w:lang w:val="en-US"/>
        </w:rPr>
        <w:t xml:space="preserve"> </w:t>
      </w:r>
      <w:r w:rsidR="002F0056" w:rsidRPr="00F02CE1">
        <w:rPr>
          <w:color w:val="808080" w:themeColor="background1" w:themeShade="80"/>
          <w:lang w:val="en-US"/>
        </w:rPr>
        <w:t xml:space="preserve">(1) </w:t>
      </w:r>
      <w:proofErr w:type="spellStart"/>
      <w:r w:rsidR="00D20417">
        <w:rPr>
          <w:lang w:val="en-US"/>
        </w:rPr>
        <w:t>Mosimane</w:t>
      </w:r>
      <w:proofErr w:type="spellEnd"/>
    </w:p>
    <w:p w14:paraId="26834883" w14:textId="3DEB38E3" w:rsidR="00CF5551" w:rsidRDefault="00CF5551" w:rsidP="00CF5551">
      <w:pPr>
        <w:ind w:left="720" w:firstLine="0"/>
        <w:rPr>
          <w:lang w:val="en-US"/>
        </w:rPr>
      </w:pPr>
      <w:r w:rsidRPr="006D079C">
        <w:rPr>
          <w:lang w:val="en-US"/>
        </w:rPr>
        <w:sym w:font="Wingdings" w:char="F072"/>
      </w:r>
      <w:r w:rsidR="002F0056">
        <w:rPr>
          <w:lang w:val="en-US"/>
        </w:rPr>
        <w:t xml:space="preserve"> </w:t>
      </w:r>
      <w:r w:rsidR="002F0056">
        <w:rPr>
          <w:color w:val="808080" w:themeColor="background1" w:themeShade="80"/>
          <w:lang w:val="en-US"/>
        </w:rPr>
        <w:t>(2</w:t>
      </w:r>
      <w:r w:rsidR="002F0056" w:rsidRPr="00F02CE1">
        <w:rPr>
          <w:color w:val="808080" w:themeColor="background1" w:themeShade="80"/>
          <w:lang w:val="en-US"/>
        </w:rPr>
        <w:t xml:space="preserve">) </w:t>
      </w:r>
      <w:r w:rsidR="00D20417">
        <w:rPr>
          <w:lang w:val="en-US"/>
        </w:rPr>
        <w:t xml:space="preserve"> </w:t>
      </w:r>
      <w:proofErr w:type="spellStart"/>
      <w:r w:rsidR="00D20417">
        <w:rPr>
          <w:lang w:val="en-US"/>
        </w:rPr>
        <w:t>Mosetsana</w:t>
      </w:r>
      <w:proofErr w:type="spellEnd"/>
    </w:p>
    <w:p w14:paraId="39DD8937" w14:textId="77777777" w:rsidR="001F6018" w:rsidRDefault="001F6018" w:rsidP="00CF5551">
      <w:pPr>
        <w:ind w:left="720" w:firstLine="0"/>
        <w:rPr>
          <w:lang w:val="en-US"/>
        </w:rPr>
      </w:pPr>
    </w:p>
    <w:p w14:paraId="02E5D81A" w14:textId="56549554" w:rsidR="001F6018" w:rsidRPr="004B02C8" w:rsidRDefault="00D20417" w:rsidP="004B02C8">
      <w:pPr>
        <w:pStyle w:val="ListParagraph"/>
        <w:numPr>
          <w:ilvl w:val="0"/>
          <w:numId w:val="2"/>
        </w:numPr>
        <w:ind w:left="360" w:hanging="360"/>
        <w:rPr>
          <w:b/>
        </w:rPr>
      </w:pPr>
      <w:r>
        <w:rPr>
          <w:b/>
        </w:rPr>
        <w:t xml:space="preserve">O </w:t>
      </w:r>
      <w:proofErr w:type="spellStart"/>
      <w:r>
        <w:rPr>
          <w:b/>
        </w:rPr>
        <w:t>tshotswe</w:t>
      </w:r>
      <w:proofErr w:type="spellEnd"/>
      <w:r>
        <w:rPr>
          <w:b/>
        </w:rPr>
        <w:t xml:space="preserve"> </w:t>
      </w:r>
      <w:proofErr w:type="spellStart"/>
      <w:r>
        <w:rPr>
          <w:b/>
        </w:rPr>
        <w:t>leng</w:t>
      </w:r>
      <w:proofErr w:type="spellEnd"/>
      <w:r>
        <w:rPr>
          <w:b/>
        </w:rPr>
        <w:t>?</w:t>
      </w:r>
      <w:r w:rsidR="004B02C8">
        <w:rPr>
          <w:b/>
        </w:rPr>
        <w:t xml:space="preserve">   </w:t>
      </w:r>
      <w:proofErr w:type="spellStart"/>
      <w:proofErr w:type="gramStart"/>
      <w:r w:rsidR="0046151C">
        <w:t>Letsatsi</w:t>
      </w:r>
      <w:proofErr w:type="spellEnd"/>
      <w:r w:rsidR="0046151C">
        <w:t xml:space="preserve"> :</w:t>
      </w:r>
      <w:proofErr w:type="gramEnd"/>
      <w:r w:rsidR="0046151C">
        <w:t xml:space="preserve"> _____ </w:t>
      </w:r>
      <w:proofErr w:type="spellStart"/>
      <w:r w:rsidR="0046151C">
        <w:t>Kgwed</w:t>
      </w:r>
      <w:r>
        <w:t>i</w:t>
      </w:r>
      <w:proofErr w:type="spellEnd"/>
      <w:r>
        <w:t xml:space="preserve">: _____ </w:t>
      </w:r>
      <w:proofErr w:type="spellStart"/>
      <w:r>
        <w:t>Ngwaga</w:t>
      </w:r>
      <w:proofErr w:type="spellEnd"/>
      <w:r w:rsidR="001F6018">
        <w:t>: ______</w:t>
      </w:r>
    </w:p>
    <w:p w14:paraId="15817E44" w14:textId="77777777" w:rsidR="00CB60DB" w:rsidRDefault="00CB60DB" w:rsidP="00CF5551"/>
    <w:tbl>
      <w:tblPr>
        <w:tblW w:w="10343" w:type="dxa"/>
        <w:jc w:val="center"/>
        <w:tblBorders>
          <w:top w:val="single" w:sz="4" w:space="0" w:color="auto"/>
          <w:left w:val="single" w:sz="4" w:space="0" w:color="auto"/>
          <w:bottom w:val="single" w:sz="4" w:space="0" w:color="auto"/>
          <w:right w:val="single" w:sz="4" w:space="0" w:color="auto"/>
          <w:insideH w:val="single" w:sz="4" w:space="0" w:color="000000"/>
          <w:insideV w:val="single" w:sz="4" w:space="0" w:color="BFBFBF"/>
        </w:tblBorders>
        <w:tblLayout w:type="fixed"/>
        <w:tblLook w:val="04A0" w:firstRow="1" w:lastRow="0" w:firstColumn="1" w:lastColumn="0" w:noHBand="0" w:noVBand="1"/>
      </w:tblPr>
      <w:tblGrid>
        <w:gridCol w:w="7792"/>
        <w:gridCol w:w="850"/>
        <w:gridCol w:w="850"/>
        <w:gridCol w:w="851"/>
      </w:tblGrid>
      <w:tr w:rsidR="003E1874" w:rsidRPr="00434E00" w14:paraId="177BDFEA" w14:textId="778DD7C2" w:rsidTr="0003674A">
        <w:trPr>
          <w:cantSplit/>
          <w:trHeight w:val="55"/>
          <w:tblHeader/>
          <w:jc w:val="center"/>
        </w:trPr>
        <w:tc>
          <w:tcPr>
            <w:tcW w:w="7792" w:type="dxa"/>
            <w:tcBorders>
              <w:right w:val="single" w:sz="4" w:space="0" w:color="auto"/>
            </w:tcBorders>
            <w:shd w:val="clear" w:color="auto" w:fill="000000"/>
            <w:vAlign w:val="center"/>
          </w:tcPr>
          <w:p w14:paraId="415C92E3" w14:textId="11AAA3E1" w:rsidR="003E1874" w:rsidRPr="00434E00" w:rsidRDefault="003E1874" w:rsidP="004919AF">
            <w:pPr>
              <w:autoSpaceDE w:val="0"/>
              <w:autoSpaceDN w:val="0"/>
              <w:adjustRightInd w:val="0"/>
              <w:ind w:firstLine="0"/>
              <w:rPr>
                <w:b/>
                <w:bCs/>
                <w:szCs w:val="24"/>
                <w:lang w:val="en-US"/>
              </w:rPr>
            </w:pPr>
            <w:proofErr w:type="spellStart"/>
            <w:r>
              <w:rPr>
                <w:b/>
                <w:szCs w:val="24"/>
                <w:lang w:val="en-US"/>
              </w:rPr>
              <w:t>Diele</w:t>
            </w:r>
            <w:proofErr w:type="spellEnd"/>
            <w:r>
              <w:rPr>
                <w:b/>
                <w:szCs w:val="24"/>
                <w:lang w:val="en-US"/>
              </w:rPr>
              <w:t xml:space="preserve"> </w:t>
            </w:r>
            <w:proofErr w:type="spellStart"/>
            <w:r>
              <w:rPr>
                <w:b/>
                <w:szCs w:val="24"/>
                <w:lang w:val="en-US"/>
              </w:rPr>
              <w:t>tse</w:t>
            </w:r>
            <w:proofErr w:type="spellEnd"/>
            <w:r>
              <w:rPr>
                <w:b/>
                <w:szCs w:val="24"/>
                <w:lang w:val="en-US"/>
              </w:rPr>
              <w:t xml:space="preserve"> di </w:t>
            </w:r>
            <w:proofErr w:type="spellStart"/>
            <w:r>
              <w:rPr>
                <w:b/>
                <w:szCs w:val="24"/>
                <w:lang w:val="en-US"/>
              </w:rPr>
              <w:t>latelang</w:t>
            </w:r>
            <w:proofErr w:type="spellEnd"/>
            <w:r>
              <w:rPr>
                <w:b/>
                <w:szCs w:val="24"/>
                <w:lang w:val="en-US"/>
              </w:rPr>
              <w:t xml:space="preserve"> di go </w:t>
            </w:r>
            <w:proofErr w:type="spellStart"/>
            <w:r>
              <w:rPr>
                <w:b/>
                <w:szCs w:val="24"/>
                <w:lang w:val="en-US"/>
              </w:rPr>
              <w:t>tlhalosa</w:t>
            </w:r>
            <w:proofErr w:type="spellEnd"/>
            <w:r>
              <w:rPr>
                <w:b/>
                <w:szCs w:val="24"/>
                <w:lang w:val="en-US"/>
              </w:rPr>
              <w:t xml:space="preserve"> go le </w:t>
            </w:r>
            <w:proofErr w:type="spellStart"/>
            <w:r>
              <w:rPr>
                <w:b/>
                <w:szCs w:val="24"/>
                <w:lang w:val="en-US"/>
              </w:rPr>
              <w:t>kae</w:t>
            </w:r>
            <w:proofErr w:type="spellEnd"/>
            <w:r>
              <w:rPr>
                <w:b/>
                <w:szCs w:val="24"/>
                <w:lang w:val="en-US"/>
              </w:rPr>
              <w:t>?</w:t>
            </w:r>
          </w:p>
        </w:tc>
        <w:tc>
          <w:tcPr>
            <w:tcW w:w="850" w:type="dxa"/>
            <w:tcBorders>
              <w:left w:val="single" w:sz="4" w:space="0" w:color="auto"/>
            </w:tcBorders>
            <w:shd w:val="clear" w:color="auto" w:fill="000000"/>
            <w:vAlign w:val="center"/>
          </w:tcPr>
          <w:p w14:paraId="77870078" w14:textId="1FB749DF" w:rsidR="003E1874" w:rsidRPr="002F0056" w:rsidRDefault="003E1874" w:rsidP="002F0056">
            <w:pPr>
              <w:autoSpaceDE w:val="0"/>
              <w:autoSpaceDN w:val="0"/>
              <w:adjustRightInd w:val="0"/>
              <w:ind w:firstLine="0"/>
              <w:jc w:val="center"/>
              <w:rPr>
                <w:bCs/>
                <w:szCs w:val="24"/>
                <w:lang w:val="en-US"/>
              </w:rPr>
            </w:pPr>
            <w:r w:rsidRPr="002F0056">
              <w:rPr>
                <w:bCs/>
                <w:szCs w:val="24"/>
                <w:lang w:val="en-US"/>
              </w:rPr>
              <w:t>(1)</w:t>
            </w:r>
          </w:p>
        </w:tc>
        <w:tc>
          <w:tcPr>
            <w:tcW w:w="850" w:type="dxa"/>
            <w:tcBorders>
              <w:left w:val="single" w:sz="4" w:space="0" w:color="auto"/>
            </w:tcBorders>
            <w:shd w:val="clear" w:color="auto" w:fill="000000"/>
            <w:vAlign w:val="center"/>
          </w:tcPr>
          <w:p w14:paraId="5EAF0D36" w14:textId="56425C03" w:rsidR="003E1874" w:rsidRPr="002F0056" w:rsidRDefault="003E1874" w:rsidP="002F0056">
            <w:pPr>
              <w:autoSpaceDE w:val="0"/>
              <w:autoSpaceDN w:val="0"/>
              <w:adjustRightInd w:val="0"/>
              <w:ind w:firstLine="0"/>
              <w:jc w:val="center"/>
              <w:rPr>
                <w:bCs/>
                <w:szCs w:val="24"/>
                <w:lang w:val="en-US"/>
              </w:rPr>
            </w:pPr>
            <w:r w:rsidRPr="002F0056">
              <w:rPr>
                <w:bCs/>
                <w:szCs w:val="24"/>
                <w:lang w:val="en-US"/>
              </w:rPr>
              <w:t>(2)</w:t>
            </w:r>
          </w:p>
        </w:tc>
        <w:tc>
          <w:tcPr>
            <w:tcW w:w="851" w:type="dxa"/>
            <w:tcBorders>
              <w:left w:val="single" w:sz="4" w:space="0" w:color="auto"/>
            </w:tcBorders>
            <w:shd w:val="clear" w:color="auto" w:fill="000000"/>
            <w:vAlign w:val="center"/>
          </w:tcPr>
          <w:p w14:paraId="11BD5F27" w14:textId="0109C5F6" w:rsidR="003E1874" w:rsidRPr="002F0056" w:rsidRDefault="003E1874" w:rsidP="002F0056">
            <w:pPr>
              <w:autoSpaceDE w:val="0"/>
              <w:autoSpaceDN w:val="0"/>
              <w:adjustRightInd w:val="0"/>
              <w:ind w:firstLine="0"/>
              <w:jc w:val="center"/>
              <w:rPr>
                <w:bCs/>
                <w:szCs w:val="24"/>
                <w:lang w:val="en-US"/>
              </w:rPr>
            </w:pPr>
            <w:r w:rsidRPr="002F0056">
              <w:rPr>
                <w:bCs/>
                <w:szCs w:val="24"/>
                <w:lang w:val="en-US"/>
              </w:rPr>
              <w:t>(3)</w:t>
            </w:r>
          </w:p>
        </w:tc>
      </w:tr>
      <w:tr w:rsidR="003E1874" w:rsidRPr="00434E00" w14:paraId="51EEA66A" w14:textId="77777777" w:rsidTr="0003674A">
        <w:trPr>
          <w:cantSplit/>
          <w:jc w:val="center"/>
        </w:trPr>
        <w:tc>
          <w:tcPr>
            <w:tcW w:w="7792" w:type="dxa"/>
            <w:tcBorders>
              <w:right w:val="single" w:sz="4" w:space="0" w:color="auto"/>
            </w:tcBorders>
            <w:shd w:val="clear" w:color="auto" w:fill="FFFFFF"/>
            <w:vAlign w:val="center"/>
          </w:tcPr>
          <w:p w14:paraId="0649D87F" w14:textId="3D6E74BF"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na</w:t>
            </w:r>
            <w:proofErr w:type="spellEnd"/>
            <w:r>
              <w:rPr>
                <w:szCs w:val="24"/>
                <w:lang w:val="en-US"/>
              </w:rPr>
              <w:t xml:space="preserve"> le </w:t>
            </w:r>
            <w:proofErr w:type="spellStart"/>
            <w:r>
              <w:rPr>
                <w:szCs w:val="24"/>
                <w:lang w:val="en-US"/>
              </w:rPr>
              <w:t>batho</w:t>
            </w:r>
            <w:proofErr w:type="spellEnd"/>
            <w:r>
              <w:rPr>
                <w:szCs w:val="24"/>
                <w:lang w:val="en-US"/>
              </w:rPr>
              <w:t xml:space="preserve"> </w:t>
            </w:r>
            <w:proofErr w:type="spellStart"/>
            <w:r>
              <w:rPr>
                <w:szCs w:val="24"/>
                <w:lang w:val="en-US"/>
              </w:rPr>
              <w:t>ba</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lebileng</w:t>
            </w:r>
            <w:proofErr w:type="spellEnd"/>
            <w:r>
              <w:rPr>
                <w:szCs w:val="24"/>
                <w:lang w:val="en-US"/>
              </w:rPr>
              <w:t xml:space="preserve"> </w:t>
            </w:r>
            <w:proofErr w:type="spellStart"/>
            <w:r>
              <w:rPr>
                <w:szCs w:val="24"/>
                <w:lang w:val="en-US"/>
              </w:rPr>
              <w:t>mo</w:t>
            </w:r>
            <w:proofErr w:type="spellEnd"/>
            <w:r>
              <w:rPr>
                <w:szCs w:val="24"/>
                <w:lang w:val="en-US"/>
              </w:rPr>
              <w:t xml:space="preserve"> go bone</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A03345C" w14:textId="278ACE09"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7FC9E6A" w14:textId="53ACCEEA"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1561F0D" w14:textId="7C0B2C3B" w:rsidR="003E1874" w:rsidRPr="00351F82" w:rsidRDefault="003E1874" w:rsidP="004919AF">
            <w:pPr>
              <w:autoSpaceDE w:val="0"/>
              <w:autoSpaceDN w:val="0"/>
              <w:adjustRightInd w:val="0"/>
              <w:ind w:firstLine="0"/>
              <w:rPr>
                <w:szCs w:val="24"/>
                <w:lang w:val="en-US"/>
              </w:rPr>
            </w:pPr>
          </w:p>
        </w:tc>
      </w:tr>
      <w:tr w:rsidR="003E1874" w:rsidRPr="00434E00" w14:paraId="32969012" w14:textId="77777777" w:rsidTr="0003674A">
        <w:trPr>
          <w:cantSplit/>
          <w:jc w:val="center"/>
        </w:trPr>
        <w:tc>
          <w:tcPr>
            <w:tcW w:w="7792" w:type="dxa"/>
            <w:tcBorders>
              <w:right w:val="single" w:sz="4" w:space="0" w:color="auto"/>
            </w:tcBorders>
            <w:shd w:val="clear" w:color="auto" w:fill="FFFFFF"/>
            <w:vAlign w:val="center"/>
          </w:tcPr>
          <w:p w14:paraId="4B73241F" w14:textId="798ADF4F"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dirisanya</w:t>
            </w:r>
            <w:proofErr w:type="spellEnd"/>
            <w:r>
              <w:rPr>
                <w:szCs w:val="24"/>
                <w:lang w:val="en-US"/>
              </w:rPr>
              <w:t xml:space="preserve"> le </w:t>
            </w:r>
            <w:proofErr w:type="spellStart"/>
            <w:r>
              <w:rPr>
                <w:szCs w:val="24"/>
                <w:lang w:val="en-US"/>
              </w:rPr>
              <w:t>batho</w:t>
            </w:r>
            <w:proofErr w:type="spellEnd"/>
            <w:r>
              <w:rPr>
                <w:szCs w:val="24"/>
                <w:lang w:val="en-US"/>
              </w:rPr>
              <w:t xml:space="preserve"> </w:t>
            </w:r>
            <w:proofErr w:type="spellStart"/>
            <w:r>
              <w:rPr>
                <w:szCs w:val="24"/>
                <w:lang w:val="en-US"/>
              </w:rPr>
              <w:t>mo</w:t>
            </w:r>
            <w:proofErr w:type="spellEnd"/>
            <w:r>
              <w:rPr>
                <w:szCs w:val="24"/>
                <w:lang w:val="en-US"/>
              </w:rPr>
              <w:t xml:space="preserve"> </w:t>
            </w:r>
            <w:proofErr w:type="spellStart"/>
            <w:r>
              <w:rPr>
                <w:szCs w:val="24"/>
                <w:lang w:val="en-US"/>
              </w:rPr>
              <w:t>tikologong</w:t>
            </w:r>
            <w:proofErr w:type="spellEnd"/>
            <w:r>
              <w:rPr>
                <w:szCs w:val="24"/>
                <w:lang w:val="en-US"/>
              </w:rPr>
              <w:t xml:space="preserve"> </w:t>
            </w:r>
            <w:proofErr w:type="spellStart"/>
            <w:r>
              <w:rPr>
                <w:szCs w:val="24"/>
                <w:lang w:val="en-US"/>
              </w:rPr>
              <w:t>y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B3D9D85" w14:textId="4E80F4E9"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5D0AC25" w14:textId="4175F902"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168BD17" w14:textId="130EFFBF" w:rsidR="003E1874" w:rsidRPr="00351F82" w:rsidRDefault="003E1874" w:rsidP="004919AF">
            <w:pPr>
              <w:autoSpaceDE w:val="0"/>
              <w:autoSpaceDN w:val="0"/>
              <w:adjustRightInd w:val="0"/>
              <w:ind w:firstLine="0"/>
              <w:rPr>
                <w:szCs w:val="24"/>
                <w:lang w:val="en-US"/>
              </w:rPr>
            </w:pPr>
          </w:p>
        </w:tc>
      </w:tr>
      <w:tr w:rsidR="003E1874" w:rsidRPr="00434E00" w14:paraId="135E1B68" w14:textId="77777777" w:rsidTr="0003674A">
        <w:trPr>
          <w:cantSplit/>
          <w:jc w:val="center"/>
        </w:trPr>
        <w:tc>
          <w:tcPr>
            <w:tcW w:w="7792" w:type="dxa"/>
            <w:tcBorders>
              <w:right w:val="single" w:sz="4" w:space="0" w:color="auto"/>
            </w:tcBorders>
            <w:shd w:val="clear" w:color="auto" w:fill="FFFFFF"/>
            <w:vAlign w:val="center"/>
          </w:tcPr>
          <w:p w14:paraId="5521DB41" w14:textId="776DBDC6" w:rsidR="003E1874" w:rsidRPr="00434E00" w:rsidRDefault="003E1874" w:rsidP="007035EE">
            <w:pPr>
              <w:numPr>
                <w:ilvl w:val="0"/>
                <w:numId w:val="8"/>
              </w:numPr>
              <w:autoSpaceDE w:val="0"/>
              <w:autoSpaceDN w:val="0"/>
              <w:adjustRightInd w:val="0"/>
              <w:rPr>
                <w:szCs w:val="24"/>
                <w:lang w:val="en-US"/>
              </w:rPr>
            </w:pPr>
            <w:r>
              <w:rPr>
                <w:szCs w:val="24"/>
                <w:lang w:val="en-US"/>
              </w:rPr>
              <w:t xml:space="preserve">Go </w:t>
            </w:r>
            <w:proofErr w:type="spellStart"/>
            <w:r>
              <w:rPr>
                <w:szCs w:val="24"/>
                <w:lang w:val="en-US"/>
              </w:rPr>
              <w:t>rutega</w:t>
            </w:r>
            <w:proofErr w:type="spellEnd"/>
            <w:r>
              <w:rPr>
                <w:szCs w:val="24"/>
                <w:lang w:val="en-US"/>
              </w:rPr>
              <w:t xml:space="preserve"> go </w:t>
            </w:r>
            <w:proofErr w:type="spellStart"/>
            <w:r>
              <w:rPr>
                <w:szCs w:val="24"/>
                <w:lang w:val="en-US"/>
              </w:rPr>
              <w:t>botlhokwa</w:t>
            </w:r>
            <w:proofErr w:type="spellEnd"/>
            <w:r>
              <w:rPr>
                <w:szCs w:val="24"/>
                <w:lang w:val="en-US"/>
              </w:rPr>
              <w:t xml:space="preserve"> </w:t>
            </w:r>
            <w:proofErr w:type="spellStart"/>
            <w:r>
              <w:rPr>
                <w:szCs w:val="24"/>
                <w:lang w:val="en-US"/>
              </w:rPr>
              <w:t>mo</w:t>
            </w:r>
            <w:proofErr w:type="spellEnd"/>
            <w:r>
              <w:rPr>
                <w:szCs w:val="24"/>
                <w:lang w:val="en-US"/>
              </w:rPr>
              <w:t xml:space="preserve"> go </w:t>
            </w:r>
            <w:proofErr w:type="spellStart"/>
            <w:r>
              <w:rPr>
                <w:szCs w:val="24"/>
                <w:lang w:val="en-US"/>
              </w:rPr>
              <w:t>nn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EE528DA" w14:textId="2A671FCE"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85CFDAE" w14:textId="3A49C4D6"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27C9E73" w14:textId="65DEAB86" w:rsidR="003E1874" w:rsidRPr="00351F82" w:rsidRDefault="003E1874" w:rsidP="004919AF">
            <w:pPr>
              <w:autoSpaceDE w:val="0"/>
              <w:autoSpaceDN w:val="0"/>
              <w:adjustRightInd w:val="0"/>
              <w:ind w:firstLine="0"/>
              <w:rPr>
                <w:szCs w:val="24"/>
                <w:lang w:val="en-US"/>
              </w:rPr>
            </w:pPr>
          </w:p>
        </w:tc>
      </w:tr>
      <w:tr w:rsidR="003E1874" w:rsidRPr="00434E00" w14:paraId="1835C2D1" w14:textId="77777777" w:rsidTr="0003674A">
        <w:trPr>
          <w:cantSplit/>
          <w:trHeight w:val="153"/>
          <w:jc w:val="center"/>
        </w:trPr>
        <w:tc>
          <w:tcPr>
            <w:tcW w:w="7792" w:type="dxa"/>
            <w:tcBorders>
              <w:right w:val="single" w:sz="4" w:space="0" w:color="auto"/>
            </w:tcBorders>
            <w:shd w:val="clear" w:color="auto" w:fill="FFFFFF"/>
            <w:vAlign w:val="center"/>
          </w:tcPr>
          <w:p w14:paraId="1C4E0E85" w14:textId="192C5D5E"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itse</w:t>
            </w:r>
            <w:proofErr w:type="spellEnd"/>
            <w:r>
              <w:rPr>
                <w:szCs w:val="24"/>
                <w:lang w:val="en-US"/>
              </w:rPr>
              <w:t xml:space="preserve"> go </w:t>
            </w:r>
            <w:proofErr w:type="spellStart"/>
            <w:r>
              <w:rPr>
                <w:szCs w:val="24"/>
                <w:lang w:val="en-US"/>
              </w:rPr>
              <w:t>itshola</w:t>
            </w:r>
            <w:proofErr w:type="spellEnd"/>
            <w:r>
              <w:rPr>
                <w:szCs w:val="24"/>
                <w:lang w:val="en-US"/>
              </w:rPr>
              <w:t xml:space="preserve"> </w:t>
            </w:r>
            <w:proofErr w:type="spellStart"/>
            <w:r>
              <w:rPr>
                <w:szCs w:val="24"/>
                <w:lang w:val="en-US"/>
              </w:rPr>
              <w:t>mo</w:t>
            </w:r>
            <w:proofErr w:type="spellEnd"/>
            <w:r>
              <w:rPr>
                <w:szCs w:val="24"/>
                <w:lang w:val="en-US"/>
              </w:rPr>
              <w:t xml:space="preserve"> </w:t>
            </w:r>
            <w:proofErr w:type="spellStart"/>
            <w:r>
              <w:rPr>
                <w:szCs w:val="24"/>
                <w:lang w:val="en-US"/>
              </w:rPr>
              <w:t>diemomg</w:t>
            </w:r>
            <w:proofErr w:type="spellEnd"/>
            <w:r>
              <w:rPr>
                <w:szCs w:val="24"/>
                <w:lang w:val="en-US"/>
              </w:rPr>
              <w:t xml:space="preserve"> </w:t>
            </w:r>
            <w:proofErr w:type="spellStart"/>
            <w:r>
              <w:rPr>
                <w:szCs w:val="24"/>
                <w:lang w:val="en-US"/>
              </w:rPr>
              <w:t>tse</w:t>
            </w:r>
            <w:proofErr w:type="spellEnd"/>
            <w:r>
              <w:rPr>
                <w:szCs w:val="24"/>
                <w:lang w:val="en-US"/>
              </w:rPr>
              <w:t xml:space="preserve"> di </w:t>
            </w:r>
            <w:proofErr w:type="spellStart"/>
            <w:r>
              <w:rPr>
                <w:szCs w:val="24"/>
                <w:lang w:val="en-US"/>
              </w:rPr>
              <w:t>farologany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98FBE75" w14:textId="001148A0"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A8A8CE9" w14:textId="18C29CE4"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04C8A9B" w14:textId="513BD96F" w:rsidR="003E1874" w:rsidRPr="00351F82" w:rsidRDefault="003E1874" w:rsidP="004919AF">
            <w:pPr>
              <w:autoSpaceDE w:val="0"/>
              <w:autoSpaceDN w:val="0"/>
              <w:adjustRightInd w:val="0"/>
              <w:ind w:firstLine="0"/>
              <w:rPr>
                <w:szCs w:val="24"/>
                <w:lang w:val="en-US"/>
              </w:rPr>
            </w:pPr>
          </w:p>
        </w:tc>
      </w:tr>
      <w:tr w:rsidR="003E1874" w:rsidRPr="00434E00" w14:paraId="42C19C1B" w14:textId="77777777" w:rsidTr="0003674A">
        <w:trPr>
          <w:cantSplit/>
          <w:jc w:val="center"/>
        </w:trPr>
        <w:tc>
          <w:tcPr>
            <w:tcW w:w="7792" w:type="dxa"/>
            <w:tcBorders>
              <w:right w:val="single" w:sz="4" w:space="0" w:color="auto"/>
            </w:tcBorders>
            <w:shd w:val="clear" w:color="auto" w:fill="FFFFFF"/>
            <w:vAlign w:val="center"/>
          </w:tcPr>
          <w:p w14:paraId="617F902F" w14:textId="7D1BBE98"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Batsadi</w:t>
            </w:r>
            <w:proofErr w:type="spellEnd"/>
            <w:r>
              <w:rPr>
                <w:szCs w:val="24"/>
                <w:lang w:val="en-US"/>
              </w:rPr>
              <w:t xml:space="preserve">/ </w:t>
            </w:r>
            <w:proofErr w:type="spellStart"/>
            <w:r>
              <w:rPr>
                <w:szCs w:val="24"/>
                <w:lang w:val="en-US"/>
              </w:rPr>
              <w:t>Batlhokomedi</w:t>
            </w:r>
            <w:proofErr w:type="spellEnd"/>
            <w:r>
              <w:rPr>
                <w:szCs w:val="24"/>
                <w:lang w:val="en-US"/>
              </w:rPr>
              <w:t xml:space="preserve"> </w:t>
            </w:r>
            <w:proofErr w:type="spellStart"/>
            <w:r>
              <w:rPr>
                <w:szCs w:val="24"/>
                <w:lang w:val="en-US"/>
              </w:rPr>
              <w:t>bame</w:t>
            </w:r>
            <w:proofErr w:type="spellEnd"/>
            <w:r>
              <w:rPr>
                <w:szCs w:val="24"/>
                <w:lang w:val="en-US"/>
              </w:rPr>
              <w:t xml:space="preserve"> </w:t>
            </w:r>
            <w:proofErr w:type="spellStart"/>
            <w:r>
              <w:rPr>
                <w:szCs w:val="24"/>
                <w:lang w:val="en-US"/>
              </w:rPr>
              <w:t>ba</w:t>
            </w:r>
            <w:proofErr w:type="spellEnd"/>
            <w:r>
              <w:rPr>
                <w:szCs w:val="24"/>
                <w:lang w:val="en-US"/>
              </w:rPr>
              <w:t xml:space="preserve"> </w:t>
            </w:r>
            <w:proofErr w:type="spellStart"/>
            <w:r>
              <w:rPr>
                <w:szCs w:val="24"/>
                <w:lang w:val="en-US"/>
              </w:rPr>
              <w:t>ntlhoma</w:t>
            </w:r>
            <w:proofErr w:type="spellEnd"/>
            <w:r>
              <w:rPr>
                <w:szCs w:val="24"/>
                <w:lang w:val="en-US"/>
              </w:rPr>
              <w:t xml:space="preserve"> </w:t>
            </w:r>
            <w:proofErr w:type="spellStart"/>
            <w:r>
              <w:rPr>
                <w:szCs w:val="24"/>
                <w:lang w:val="en-US"/>
              </w:rPr>
              <w:t>matlho</w:t>
            </w:r>
            <w:proofErr w:type="spellEnd"/>
            <w:r>
              <w:rPr>
                <w:szCs w:val="24"/>
                <w:lang w:val="en-US"/>
              </w:rPr>
              <w:t xml:space="preserve"> </w:t>
            </w:r>
            <w:proofErr w:type="spellStart"/>
            <w:r>
              <w:rPr>
                <w:szCs w:val="24"/>
                <w:lang w:val="en-US"/>
              </w:rPr>
              <w:t>that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5CB471E" w14:textId="33BC4C14"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2744742" w14:textId="71542150"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1DE5E1C" w14:textId="321BD8AD" w:rsidR="003E1874" w:rsidRPr="00351F82" w:rsidRDefault="003E1874" w:rsidP="004919AF">
            <w:pPr>
              <w:autoSpaceDE w:val="0"/>
              <w:autoSpaceDN w:val="0"/>
              <w:adjustRightInd w:val="0"/>
              <w:ind w:firstLine="0"/>
              <w:rPr>
                <w:szCs w:val="24"/>
                <w:lang w:val="en-US"/>
              </w:rPr>
            </w:pPr>
          </w:p>
        </w:tc>
      </w:tr>
      <w:tr w:rsidR="003E1874" w:rsidRPr="00434E00" w14:paraId="478B9E0F" w14:textId="77777777" w:rsidTr="0003674A">
        <w:trPr>
          <w:cantSplit/>
          <w:jc w:val="center"/>
        </w:trPr>
        <w:tc>
          <w:tcPr>
            <w:tcW w:w="7792" w:type="dxa"/>
            <w:tcBorders>
              <w:right w:val="single" w:sz="4" w:space="0" w:color="auto"/>
            </w:tcBorders>
            <w:shd w:val="clear" w:color="auto" w:fill="FFFFFF"/>
            <w:vAlign w:val="center"/>
          </w:tcPr>
          <w:p w14:paraId="188E9000" w14:textId="2C6BCE2C" w:rsidR="003E1874" w:rsidRPr="00434E00" w:rsidRDefault="003E1874" w:rsidP="000B4670">
            <w:pPr>
              <w:numPr>
                <w:ilvl w:val="0"/>
                <w:numId w:val="8"/>
              </w:numPr>
              <w:autoSpaceDE w:val="0"/>
              <w:autoSpaceDN w:val="0"/>
              <w:adjustRightInd w:val="0"/>
              <w:rPr>
                <w:szCs w:val="24"/>
                <w:lang w:val="en-US"/>
              </w:rPr>
            </w:pPr>
            <w:proofErr w:type="spellStart"/>
            <w:r>
              <w:rPr>
                <w:szCs w:val="24"/>
                <w:lang w:val="en-US"/>
              </w:rPr>
              <w:t>Batsadi</w:t>
            </w:r>
            <w:proofErr w:type="spellEnd"/>
            <w:r>
              <w:rPr>
                <w:szCs w:val="24"/>
                <w:lang w:val="en-US"/>
              </w:rPr>
              <w:t xml:space="preserve">/ </w:t>
            </w:r>
            <w:proofErr w:type="spellStart"/>
            <w:r>
              <w:rPr>
                <w:szCs w:val="24"/>
                <w:lang w:val="en-US"/>
              </w:rPr>
              <w:t>batlhokomedi</w:t>
            </w:r>
            <w:proofErr w:type="spellEnd"/>
            <w:r>
              <w:rPr>
                <w:szCs w:val="24"/>
                <w:lang w:val="en-US"/>
              </w:rPr>
              <w:t xml:space="preserve"> </w:t>
            </w:r>
            <w:proofErr w:type="spellStart"/>
            <w:r>
              <w:rPr>
                <w:szCs w:val="24"/>
                <w:lang w:val="en-US"/>
              </w:rPr>
              <w:t>bame</w:t>
            </w:r>
            <w:proofErr w:type="spellEnd"/>
            <w:r>
              <w:rPr>
                <w:szCs w:val="24"/>
                <w:lang w:val="en-US"/>
              </w:rPr>
              <w:t xml:space="preserve"> </w:t>
            </w:r>
            <w:proofErr w:type="spellStart"/>
            <w:r>
              <w:rPr>
                <w:szCs w:val="24"/>
                <w:lang w:val="en-US"/>
              </w:rPr>
              <w:t>ba</w:t>
            </w:r>
            <w:proofErr w:type="spellEnd"/>
            <w:r>
              <w:rPr>
                <w:szCs w:val="24"/>
                <w:lang w:val="en-US"/>
              </w:rPr>
              <w:t xml:space="preserve"> </w:t>
            </w:r>
            <w:proofErr w:type="spellStart"/>
            <w:r>
              <w:rPr>
                <w:szCs w:val="24"/>
                <w:lang w:val="en-US"/>
              </w:rPr>
              <w:t>itse</w:t>
            </w:r>
            <w:proofErr w:type="spellEnd"/>
            <w:r>
              <w:rPr>
                <w:szCs w:val="24"/>
                <w:lang w:val="en-US"/>
              </w:rPr>
              <w:t xml:space="preserve"> go le </w:t>
            </w:r>
            <w:proofErr w:type="spellStart"/>
            <w:r>
              <w:rPr>
                <w:szCs w:val="24"/>
                <w:lang w:val="en-US"/>
              </w:rPr>
              <w:t>gontsi</w:t>
            </w:r>
            <w:proofErr w:type="spellEnd"/>
            <w:r>
              <w:rPr>
                <w:szCs w:val="24"/>
                <w:lang w:val="en-US"/>
              </w:rPr>
              <w:t xml:space="preserve"> ka </w:t>
            </w:r>
            <w:proofErr w:type="spellStart"/>
            <w:r>
              <w:rPr>
                <w:szCs w:val="24"/>
                <w:lang w:val="en-US"/>
              </w:rPr>
              <w:t>nn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03721D3" w14:textId="3F4210DB"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E195C9D" w14:textId="5ECAB862"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E02DF62" w14:textId="438EF7F1" w:rsidR="003E1874" w:rsidRPr="00351F82" w:rsidRDefault="003E1874" w:rsidP="004919AF">
            <w:pPr>
              <w:autoSpaceDE w:val="0"/>
              <w:autoSpaceDN w:val="0"/>
              <w:adjustRightInd w:val="0"/>
              <w:ind w:firstLine="0"/>
              <w:rPr>
                <w:szCs w:val="24"/>
                <w:lang w:val="en-US"/>
              </w:rPr>
            </w:pPr>
          </w:p>
        </w:tc>
      </w:tr>
      <w:tr w:rsidR="003E1874" w:rsidRPr="00434E00" w14:paraId="0BCCD33B" w14:textId="77777777" w:rsidTr="0003674A">
        <w:trPr>
          <w:cantSplit/>
          <w:jc w:val="center"/>
        </w:trPr>
        <w:tc>
          <w:tcPr>
            <w:tcW w:w="7792" w:type="dxa"/>
            <w:tcBorders>
              <w:right w:val="single" w:sz="4" w:space="0" w:color="auto"/>
            </w:tcBorders>
            <w:shd w:val="clear" w:color="auto" w:fill="FFFFFF"/>
            <w:vAlign w:val="center"/>
          </w:tcPr>
          <w:p w14:paraId="523B7DB7" w14:textId="4D811AB3" w:rsidR="003E1874" w:rsidRPr="00434E00" w:rsidRDefault="003E1874" w:rsidP="007035EE">
            <w:pPr>
              <w:numPr>
                <w:ilvl w:val="0"/>
                <w:numId w:val="8"/>
              </w:numPr>
              <w:autoSpaceDE w:val="0"/>
              <w:autoSpaceDN w:val="0"/>
              <w:adjustRightInd w:val="0"/>
              <w:rPr>
                <w:szCs w:val="24"/>
                <w:lang w:val="en-US"/>
              </w:rPr>
            </w:pPr>
            <w:r>
              <w:rPr>
                <w:szCs w:val="24"/>
                <w:lang w:val="en-US"/>
              </w:rPr>
              <w:t xml:space="preserve">Go </w:t>
            </w:r>
            <w:proofErr w:type="spellStart"/>
            <w:r>
              <w:rPr>
                <w:szCs w:val="24"/>
                <w:lang w:val="en-US"/>
              </w:rPr>
              <w:t>na</w:t>
            </w:r>
            <w:proofErr w:type="spellEnd"/>
            <w:r>
              <w:rPr>
                <w:szCs w:val="24"/>
                <w:lang w:val="en-US"/>
              </w:rPr>
              <w:t xml:space="preserve"> le </w:t>
            </w:r>
            <w:proofErr w:type="spellStart"/>
            <w:r>
              <w:rPr>
                <w:szCs w:val="24"/>
                <w:lang w:val="en-US"/>
              </w:rPr>
              <w:t>dijo</w:t>
            </w:r>
            <w:proofErr w:type="spellEnd"/>
            <w:r>
              <w:rPr>
                <w:szCs w:val="24"/>
                <w:lang w:val="en-US"/>
              </w:rPr>
              <w:t xml:space="preserve"> </w:t>
            </w:r>
            <w:proofErr w:type="spellStart"/>
            <w:r>
              <w:rPr>
                <w:szCs w:val="24"/>
                <w:lang w:val="en-US"/>
              </w:rPr>
              <w:t>tse</w:t>
            </w:r>
            <w:proofErr w:type="spellEnd"/>
            <w:r>
              <w:rPr>
                <w:szCs w:val="24"/>
                <w:lang w:val="en-US"/>
              </w:rPr>
              <w:t xml:space="preserve"> di </w:t>
            </w:r>
            <w:proofErr w:type="spellStart"/>
            <w:r>
              <w:rPr>
                <w:szCs w:val="24"/>
                <w:lang w:val="en-US"/>
              </w:rPr>
              <w:t>lekaneng</w:t>
            </w:r>
            <w:proofErr w:type="spellEnd"/>
            <w:r>
              <w:rPr>
                <w:szCs w:val="24"/>
                <w:lang w:val="en-US"/>
              </w:rPr>
              <w:t xml:space="preserve"> fa </w:t>
            </w:r>
            <w:proofErr w:type="spellStart"/>
            <w:r>
              <w:rPr>
                <w:szCs w:val="24"/>
                <w:lang w:val="en-US"/>
              </w:rPr>
              <w:t>ke</w:t>
            </w:r>
            <w:proofErr w:type="spellEnd"/>
            <w:r>
              <w:rPr>
                <w:szCs w:val="24"/>
                <w:lang w:val="en-US"/>
              </w:rPr>
              <w:t xml:space="preserve"> </w:t>
            </w:r>
            <w:proofErr w:type="spellStart"/>
            <w:r>
              <w:rPr>
                <w:szCs w:val="24"/>
                <w:lang w:val="en-US"/>
              </w:rPr>
              <w:t>tshwerwe</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tlal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F52AE45" w14:textId="40006AE7"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1F47046" w14:textId="6B4B88A4"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983F3CA" w14:textId="22106DA8" w:rsidR="003E1874" w:rsidRPr="00351F82" w:rsidRDefault="003E1874" w:rsidP="004919AF">
            <w:pPr>
              <w:autoSpaceDE w:val="0"/>
              <w:autoSpaceDN w:val="0"/>
              <w:adjustRightInd w:val="0"/>
              <w:ind w:firstLine="0"/>
              <w:rPr>
                <w:szCs w:val="24"/>
                <w:lang w:val="en-US"/>
              </w:rPr>
            </w:pPr>
          </w:p>
        </w:tc>
      </w:tr>
      <w:tr w:rsidR="003E1874" w:rsidRPr="00434E00" w14:paraId="6A825FB0" w14:textId="77777777" w:rsidTr="0003674A">
        <w:trPr>
          <w:cantSplit/>
          <w:jc w:val="center"/>
        </w:trPr>
        <w:tc>
          <w:tcPr>
            <w:tcW w:w="7792" w:type="dxa"/>
            <w:tcBorders>
              <w:right w:val="single" w:sz="4" w:space="0" w:color="auto"/>
            </w:tcBorders>
            <w:shd w:val="clear" w:color="auto" w:fill="FFFFFF"/>
            <w:vAlign w:val="center"/>
          </w:tcPr>
          <w:p w14:paraId="4BD04517" w14:textId="2CA744A5"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leka</w:t>
            </w:r>
            <w:proofErr w:type="spellEnd"/>
            <w:r>
              <w:rPr>
                <w:szCs w:val="24"/>
                <w:lang w:val="en-US"/>
              </w:rPr>
              <w:t xml:space="preserve"> go </w:t>
            </w:r>
            <w:proofErr w:type="spellStart"/>
            <w:r>
              <w:rPr>
                <w:szCs w:val="24"/>
                <w:lang w:val="en-US"/>
              </w:rPr>
              <w:t>fetsa</w:t>
            </w:r>
            <w:proofErr w:type="spellEnd"/>
            <w:r>
              <w:rPr>
                <w:szCs w:val="24"/>
                <w:lang w:val="en-US"/>
              </w:rPr>
              <w:t xml:space="preserve"> se </w:t>
            </w:r>
            <w:proofErr w:type="spellStart"/>
            <w:r>
              <w:rPr>
                <w:szCs w:val="24"/>
                <w:lang w:val="en-US"/>
              </w:rPr>
              <w:t>ke</w:t>
            </w:r>
            <w:proofErr w:type="spellEnd"/>
            <w:r>
              <w:rPr>
                <w:szCs w:val="24"/>
                <w:lang w:val="en-US"/>
              </w:rPr>
              <w:t xml:space="preserve"> se </w:t>
            </w:r>
            <w:proofErr w:type="spellStart"/>
            <w:r>
              <w:rPr>
                <w:szCs w:val="24"/>
                <w:lang w:val="en-US"/>
              </w:rPr>
              <w:t>simolots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FF76836" w14:textId="1D42D1AF"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165A5D4" w14:textId="02597BDD"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397710F" w14:textId="4BC5E7C6" w:rsidR="003E1874" w:rsidRPr="00351F82" w:rsidRDefault="003E1874" w:rsidP="004919AF">
            <w:pPr>
              <w:autoSpaceDE w:val="0"/>
              <w:autoSpaceDN w:val="0"/>
              <w:adjustRightInd w:val="0"/>
              <w:ind w:firstLine="0"/>
              <w:rPr>
                <w:szCs w:val="24"/>
                <w:lang w:val="en-US"/>
              </w:rPr>
            </w:pPr>
          </w:p>
        </w:tc>
      </w:tr>
      <w:tr w:rsidR="003E1874" w:rsidRPr="00434E00" w14:paraId="1C266124" w14:textId="77777777" w:rsidTr="0003674A">
        <w:trPr>
          <w:cantSplit/>
          <w:jc w:val="center"/>
        </w:trPr>
        <w:tc>
          <w:tcPr>
            <w:tcW w:w="7792" w:type="dxa"/>
            <w:tcBorders>
              <w:right w:val="single" w:sz="4" w:space="0" w:color="auto"/>
            </w:tcBorders>
            <w:shd w:val="clear" w:color="auto" w:fill="FFFFFF"/>
            <w:vAlign w:val="center"/>
          </w:tcPr>
          <w:p w14:paraId="269DD8A7" w14:textId="4B569F00"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nonotshwa</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dikgang</w:t>
            </w:r>
            <w:proofErr w:type="spellEnd"/>
            <w:r>
              <w:rPr>
                <w:szCs w:val="24"/>
                <w:lang w:val="en-US"/>
              </w:rPr>
              <w:t xml:space="preserve"> </w:t>
            </w:r>
            <w:proofErr w:type="spellStart"/>
            <w:r>
              <w:rPr>
                <w:szCs w:val="24"/>
                <w:lang w:val="en-US"/>
              </w:rPr>
              <w:t>tsa</w:t>
            </w:r>
            <w:proofErr w:type="spellEnd"/>
            <w:r>
              <w:rPr>
                <w:szCs w:val="24"/>
                <w:lang w:val="en-US"/>
              </w:rPr>
              <w:t xml:space="preserve"> </w:t>
            </w:r>
            <w:proofErr w:type="spellStart"/>
            <w:r>
              <w:rPr>
                <w:szCs w:val="24"/>
                <w:lang w:val="en-US"/>
              </w:rPr>
              <w:t>tumelo</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08D3FDC" w14:textId="771DD336"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5D78F73" w14:textId="72FFC05E"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9A6EEEB" w14:textId="3DF17419" w:rsidR="003E1874" w:rsidRPr="00351F82" w:rsidRDefault="003E1874" w:rsidP="004919AF">
            <w:pPr>
              <w:autoSpaceDE w:val="0"/>
              <w:autoSpaceDN w:val="0"/>
              <w:adjustRightInd w:val="0"/>
              <w:ind w:firstLine="0"/>
              <w:rPr>
                <w:szCs w:val="24"/>
                <w:lang w:val="en-US"/>
              </w:rPr>
            </w:pPr>
          </w:p>
        </w:tc>
      </w:tr>
      <w:tr w:rsidR="003E1874" w:rsidRPr="00434E00" w14:paraId="67B89CF7" w14:textId="77777777" w:rsidTr="0003674A">
        <w:trPr>
          <w:cantSplit/>
          <w:jc w:val="center"/>
        </w:trPr>
        <w:tc>
          <w:tcPr>
            <w:tcW w:w="7792" w:type="dxa"/>
            <w:tcBorders>
              <w:right w:val="single" w:sz="4" w:space="0" w:color="auto"/>
            </w:tcBorders>
            <w:shd w:val="clear" w:color="auto" w:fill="FFFFFF"/>
            <w:vAlign w:val="center"/>
          </w:tcPr>
          <w:p w14:paraId="07695A34" w14:textId="0A96D9DE"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ipela</w:t>
            </w:r>
            <w:proofErr w:type="spellEnd"/>
            <w:r>
              <w:rPr>
                <w:szCs w:val="24"/>
                <w:lang w:val="en-US"/>
              </w:rPr>
              <w:t xml:space="preserve"> ka </w:t>
            </w:r>
            <w:proofErr w:type="spellStart"/>
            <w:r>
              <w:rPr>
                <w:szCs w:val="24"/>
                <w:lang w:val="en-US"/>
              </w:rPr>
              <w:t>letso</w:t>
            </w:r>
            <w:proofErr w:type="spellEnd"/>
            <w:r>
              <w:rPr>
                <w:szCs w:val="24"/>
                <w:lang w:val="en-US"/>
              </w:rPr>
              <w:t xml:space="preserve"> lame</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FB6323D" w14:textId="468D583D"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BB23496" w14:textId="53479D83"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E984405" w14:textId="5883CC76" w:rsidR="003E1874" w:rsidRPr="00351F82" w:rsidRDefault="003E1874" w:rsidP="004919AF">
            <w:pPr>
              <w:autoSpaceDE w:val="0"/>
              <w:autoSpaceDN w:val="0"/>
              <w:adjustRightInd w:val="0"/>
              <w:ind w:firstLine="0"/>
              <w:rPr>
                <w:szCs w:val="24"/>
                <w:lang w:val="en-US"/>
              </w:rPr>
            </w:pPr>
          </w:p>
        </w:tc>
      </w:tr>
      <w:tr w:rsidR="003E1874" w:rsidRPr="00434E00" w14:paraId="58A373EF" w14:textId="77777777" w:rsidTr="0003674A">
        <w:trPr>
          <w:cantSplit/>
          <w:jc w:val="center"/>
        </w:trPr>
        <w:tc>
          <w:tcPr>
            <w:tcW w:w="7792" w:type="dxa"/>
            <w:tcBorders>
              <w:right w:val="single" w:sz="4" w:space="0" w:color="auto"/>
            </w:tcBorders>
            <w:shd w:val="clear" w:color="auto" w:fill="FFFFFF"/>
            <w:vAlign w:val="center"/>
          </w:tcPr>
          <w:p w14:paraId="306A9C87" w14:textId="1A7B5920" w:rsidR="003E1874" w:rsidRPr="00434E00" w:rsidRDefault="003E1874" w:rsidP="007035EE">
            <w:pPr>
              <w:numPr>
                <w:ilvl w:val="0"/>
                <w:numId w:val="8"/>
              </w:numPr>
              <w:autoSpaceDE w:val="0"/>
              <w:autoSpaceDN w:val="0"/>
              <w:adjustRightInd w:val="0"/>
              <w:rPr>
                <w:szCs w:val="24"/>
                <w:lang w:val="en-US"/>
              </w:rPr>
            </w:pPr>
            <w:r>
              <w:rPr>
                <w:szCs w:val="24"/>
                <w:lang w:val="en-US"/>
              </w:rPr>
              <w:t xml:space="preserve">Batho </w:t>
            </w:r>
            <w:proofErr w:type="spellStart"/>
            <w:r>
              <w:rPr>
                <w:szCs w:val="24"/>
                <w:lang w:val="en-US"/>
              </w:rPr>
              <w:t>ba</w:t>
            </w:r>
            <w:proofErr w:type="spellEnd"/>
            <w:r>
              <w:rPr>
                <w:szCs w:val="24"/>
                <w:lang w:val="en-US"/>
              </w:rPr>
              <w:t xml:space="preserve"> </w:t>
            </w:r>
            <w:proofErr w:type="spellStart"/>
            <w:r>
              <w:rPr>
                <w:szCs w:val="24"/>
                <w:lang w:val="en-US"/>
              </w:rPr>
              <w:t>akanya</w:t>
            </w:r>
            <w:proofErr w:type="spellEnd"/>
            <w:r>
              <w:rPr>
                <w:szCs w:val="24"/>
                <w:lang w:val="en-US"/>
              </w:rPr>
              <w:t xml:space="preserve"> gore </w:t>
            </w:r>
            <w:proofErr w:type="spellStart"/>
            <w:r>
              <w:rPr>
                <w:szCs w:val="24"/>
                <w:lang w:val="en-US"/>
              </w:rPr>
              <w:t>ke</w:t>
            </w:r>
            <w:proofErr w:type="spellEnd"/>
            <w:r>
              <w:rPr>
                <w:szCs w:val="24"/>
                <w:lang w:val="en-US"/>
              </w:rPr>
              <w:t xml:space="preserve"> </w:t>
            </w:r>
            <w:proofErr w:type="spellStart"/>
            <w:r>
              <w:rPr>
                <w:szCs w:val="24"/>
                <w:lang w:val="en-US"/>
              </w:rPr>
              <w:t>motho</w:t>
            </w:r>
            <w:proofErr w:type="spellEnd"/>
            <w:r>
              <w:rPr>
                <w:szCs w:val="24"/>
                <w:lang w:val="en-US"/>
              </w:rPr>
              <w:t xml:space="preserve"> </w:t>
            </w:r>
            <w:proofErr w:type="spellStart"/>
            <w:r>
              <w:rPr>
                <w:szCs w:val="24"/>
                <w:lang w:val="en-US"/>
              </w:rPr>
              <w:t>yo</w:t>
            </w:r>
            <w:proofErr w:type="spellEnd"/>
            <w:r>
              <w:rPr>
                <w:szCs w:val="24"/>
                <w:lang w:val="en-US"/>
              </w:rPr>
              <w:t xml:space="preserve"> o </w:t>
            </w:r>
            <w:proofErr w:type="spellStart"/>
            <w:r>
              <w:rPr>
                <w:szCs w:val="24"/>
                <w:lang w:val="en-US"/>
              </w:rPr>
              <w:t>itumedisang</w:t>
            </w:r>
            <w:proofErr w:type="spellEnd"/>
            <w:r>
              <w:rPr>
                <w:szCs w:val="24"/>
                <w:lang w:val="en-US"/>
              </w:rPr>
              <w:t xml:space="preserve"> go ka </w:t>
            </w:r>
            <w:proofErr w:type="spellStart"/>
            <w:r>
              <w:rPr>
                <w:szCs w:val="24"/>
                <w:lang w:val="en-US"/>
              </w:rPr>
              <w:t>nna</w:t>
            </w:r>
            <w:proofErr w:type="spellEnd"/>
            <w:r>
              <w:rPr>
                <w:szCs w:val="24"/>
                <w:lang w:val="en-US"/>
              </w:rPr>
              <w:t xml:space="preserve"> le </w:t>
            </w:r>
            <w:proofErr w:type="spellStart"/>
            <w:r>
              <w:rPr>
                <w:szCs w:val="24"/>
                <w:lang w:val="en-US"/>
              </w:rPr>
              <w:t>en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503B6FF" w14:textId="64C6DD6B"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A9000D7" w14:textId="2F51CA7C"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17D3EC1" w14:textId="7D7291D6" w:rsidR="003E1874" w:rsidRPr="00351F82" w:rsidRDefault="003E1874" w:rsidP="004919AF">
            <w:pPr>
              <w:autoSpaceDE w:val="0"/>
              <w:autoSpaceDN w:val="0"/>
              <w:adjustRightInd w:val="0"/>
              <w:ind w:firstLine="0"/>
              <w:rPr>
                <w:szCs w:val="24"/>
                <w:lang w:val="en-US"/>
              </w:rPr>
            </w:pPr>
          </w:p>
        </w:tc>
      </w:tr>
      <w:tr w:rsidR="003E1874" w:rsidRPr="00434E00" w14:paraId="68D46C7A" w14:textId="77777777" w:rsidTr="0003674A">
        <w:trPr>
          <w:cantSplit/>
          <w:jc w:val="center"/>
        </w:trPr>
        <w:tc>
          <w:tcPr>
            <w:tcW w:w="7792" w:type="dxa"/>
            <w:tcBorders>
              <w:right w:val="single" w:sz="4" w:space="0" w:color="auto"/>
            </w:tcBorders>
            <w:shd w:val="clear" w:color="auto" w:fill="FFFFFF"/>
            <w:vAlign w:val="center"/>
          </w:tcPr>
          <w:p w14:paraId="11A38659" w14:textId="1433A322"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bua</w:t>
            </w:r>
            <w:proofErr w:type="spellEnd"/>
            <w:r>
              <w:rPr>
                <w:szCs w:val="24"/>
                <w:lang w:val="en-US"/>
              </w:rPr>
              <w:t xml:space="preserve"> le </w:t>
            </w:r>
            <w:proofErr w:type="spellStart"/>
            <w:r>
              <w:rPr>
                <w:szCs w:val="24"/>
                <w:lang w:val="en-US"/>
              </w:rPr>
              <w:t>ba</w:t>
            </w:r>
            <w:proofErr w:type="spellEnd"/>
            <w:r>
              <w:rPr>
                <w:szCs w:val="24"/>
                <w:lang w:val="en-US"/>
              </w:rPr>
              <w:t xml:space="preserve"> </w:t>
            </w:r>
            <w:proofErr w:type="spellStart"/>
            <w:r>
              <w:rPr>
                <w:szCs w:val="24"/>
                <w:lang w:val="en-US"/>
              </w:rPr>
              <w:t>lelwapa</w:t>
            </w:r>
            <w:proofErr w:type="spellEnd"/>
            <w:r>
              <w:rPr>
                <w:szCs w:val="24"/>
                <w:lang w:val="en-US"/>
              </w:rPr>
              <w:t xml:space="preserve"> lame /</w:t>
            </w:r>
            <w:proofErr w:type="spellStart"/>
            <w:r>
              <w:rPr>
                <w:szCs w:val="24"/>
                <w:lang w:val="en-US"/>
              </w:rPr>
              <w:t>batlhokomedi</w:t>
            </w:r>
            <w:proofErr w:type="spellEnd"/>
            <w:r>
              <w:rPr>
                <w:szCs w:val="24"/>
                <w:lang w:val="en-US"/>
              </w:rPr>
              <w:t xml:space="preserve"> </w:t>
            </w:r>
            <w:proofErr w:type="spellStart"/>
            <w:r>
              <w:rPr>
                <w:szCs w:val="24"/>
                <w:lang w:val="en-US"/>
              </w:rPr>
              <w:t>kafa</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ikutlwang</w:t>
            </w:r>
            <w:proofErr w:type="spellEnd"/>
            <w:r>
              <w:rPr>
                <w:szCs w:val="24"/>
                <w:lang w:val="en-US"/>
              </w:rPr>
              <w:t xml:space="preserve"> ka </w:t>
            </w:r>
            <w:proofErr w:type="spellStart"/>
            <w:r>
              <w:rPr>
                <w:szCs w:val="24"/>
                <w:lang w:val="en-US"/>
              </w:rPr>
              <w:t>t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965B4BC" w14:textId="3117F1E0"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DD3772C" w14:textId="5DE8B5EA"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48FBBE3" w14:textId="6FD1C7BE" w:rsidR="003E1874" w:rsidRPr="00351F82" w:rsidRDefault="003E1874" w:rsidP="004919AF">
            <w:pPr>
              <w:autoSpaceDE w:val="0"/>
              <w:autoSpaceDN w:val="0"/>
              <w:adjustRightInd w:val="0"/>
              <w:ind w:firstLine="0"/>
              <w:rPr>
                <w:szCs w:val="24"/>
                <w:lang w:val="en-US"/>
              </w:rPr>
            </w:pPr>
          </w:p>
        </w:tc>
      </w:tr>
      <w:tr w:rsidR="003E1874" w:rsidRPr="00434E00" w14:paraId="547CC281" w14:textId="77777777" w:rsidTr="0003674A">
        <w:trPr>
          <w:cantSplit/>
          <w:jc w:val="center"/>
        </w:trPr>
        <w:tc>
          <w:tcPr>
            <w:tcW w:w="7792" w:type="dxa"/>
            <w:tcBorders>
              <w:right w:val="single" w:sz="4" w:space="0" w:color="auto"/>
            </w:tcBorders>
            <w:shd w:val="clear" w:color="auto" w:fill="FFFFFF"/>
            <w:vAlign w:val="center"/>
          </w:tcPr>
          <w:p w14:paraId="38526521" w14:textId="63120FBE"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kgona</w:t>
            </w:r>
            <w:proofErr w:type="spellEnd"/>
            <w:r>
              <w:rPr>
                <w:szCs w:val="24"/>
                <w:lang w:val="en-US"/>
              </w:rPr>
              <w:t xml:space="preserve"> go </w:t>
            </w:r>
            <w:proofErr w:type="spellStart"/>
            <w:r>
              <w:rPr>
                <w:szCs w:val="24"/>
                <w:lang w:val="en-US"/>
              </w:rPr>
              <w:t>rarabolola</w:t>
            </w:r>
            <w:proofErr w:type="spellEnd"/>
            <w:r>
              <w:rPr>
                <w:szCs w:val="24"/>
                <w:lang w:val="en-US"/>
              </w:rPr>
              <w:t xml:space="preserve"> </w:t>
            </w:r>
            <w:proofErr w:type="spellStart"/>
            <w:r>
              <w:rPr>
                <w:szCs w:val="24"/>
                <w:lang w:val="en-US"/>
              </w:rPr>
              <w:t>mathata</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sa</w:t>
            </w:r>
            <w:proofErr w:type="spellEnd"/>
            <w:r>
              <w:rPr>
                <w:szCs w:val="24"/>
                <w:lang w:val="en-US"/>
              </w:rPr>
              <w:t xml:space="preserve"> </w:t>
            </w:r>
            <w:proofErr w:type="spellStart"/>
            <w:r>
              <w:rPr>
                <w:szCs w:val="24"/>
                <w:lang w:val="en-US"/>
              </w:rPr>
              <w:t>ikgolafatse</w:t>
            </w:r>
            <w:proofErr w:type="spellEnd"/>
            <w:r>
              <w:rPr>
                <w:szCs w:val="24"/>
                <w:lang w:val="en-US"/>
              </w:rPr>
              <w:t xml:space="preserve"> </w:t>
            </w:r>
            <w:proofErr w:type="spellStart"/>
            <w:r>
              <w:rPr>
                <w:szCs w:val="24"/>
                <w:lang w:val="en-US"/>
              </w:rPr>
              <w:t>kgotsa</w:t>
            </w:r>
            <w:proofErr w:type="spellEnd"/>
            <w:r>
              <w:rPr>
                <w:szCs w:val="24"/>
                <w:lang w:val="en-US"/>
              </w:rPr>
              <w:t xml:space="preserve"> </w:t>
            </w:r>
            <w:proofErr w:type="spellStart"/>
            <w:r>
              <w:rPr>
                <w:szCs w:val="24"/>
                <w:lang w:val="en-US"/>
              </w:rPr>
              <w:t>kesa</w:t>
            </w:r>
            <w:proofErr w:type="spellEnd"/>
            <w:r>
              <w:rPr>
                <w:szCs w:val="24"/>
                <w:lang w:val="en-US"/>
              </w:rPr>
              <w:t xml:space="preserve"> </w:t>
            </w:r>
            <w:proofErr w:type="spellStart"/>
            <w:r>
              <w:rPr>
                <w:szCs w:val="24"/>
                <w:lang w:val="en-US"/>
              </w:rPr>
              <w:t>golafatse</w:t>
            </w:r>
            <w:proofErr w:type="spellEnd"/>
            <w:r>
              <w:rPr>
                <w:szCs w:val="24"/>
                <w:lang w:val="en-US"/>
              </w:rPr>
              <w:t xml:space="preserve"> </w:t>
            </w:r>
            <w:proofErr w:type="spellStart"/>
            <w:r>
              <w:rPr>
                <w:szCs w:val="24"/>
                <w:lang w:val="en-US"/>
              </w:rPr>
              <w:t>ba</w:t>
            </w:r>
            <w:proofErr w:type="spellEnd"/>
            <w:r>
              <w:rPr>
                <w:szCs w:val="24"/>
                <w:lang w:val="en-US"/>
              </w:rPr>
              <w:t xml:space="preserve"> </w:t>
            </w:r>
            <w:proofErr w:type="spellStart"/>
            <w:r>
              <w:rPr>
                <w:szCs w:val="24"/>
                <w:lang w:val="en-US"/>
              </w:rPr>
              <w:t>bangw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BFE708A" w14:textId="73083201"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B3037E5" w14:textId="2D326F4C"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3DD3D43" w14:textId="4397AF72" w:rsidR="003E1874" w:rsidRPr="00351F82" w:rsidRDefault="003E1874" w:rsidP="004919AF">
            <w:pPr>
              <w:autoSpaceDE w:val="0"/>
              <w:autoSpaceDN w:val="0"/>
              <w:adjustRightInd w:val="0"/>
              <w:ind w:firstLine="0"/>
              <w:rPr>
                <w:szCs w:val="24"/>
                <w:lang w:val="en-US"/>
              </w:rPr>
            </w:pPr>
          </w:p>
        </w:tc>
      </w:tr>
      <w:tr w:rsidR="003E1874" w:rsidRPr="00434E00" w14:paraId="463B1092" w14:textId="77777777" w:rsidTr="0003674A">
        <w:trPr>
          <w:cantSplit/>
          <w:jc w:val="center"/>
        </w:trPr>
        <w:tc>
          <w:tcPr>
            <w:tcW w:w="7792" w:type="dxa"/>
            <w:tcBorders>
              <w:right w:val="single" w:sz="4" w:space="0" w:color="auto"/>
            </w:tcBorders>
            <w:shd w:val="clear" w:color="auto" w:fill="FFFFFF"/>
            <w:vAlign w:val="center"/>
          </w:tcPr>
          <w:p w14:paraId="513EAFD2" w14:textId="0F091AE0"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Ditsala</w:t>
            </w:r>
            <w:proofErr w:type="spellEnd"/>
            <w:r>
              <w:rPr>
                <w:szCs w:val="24"/>
                <w:lang w:val="en-US"/>
              </w:rPr>
              <w:t xml:space="preserve"> </w:t>
            </w:r>
            <w:proofErr w:type="spellStart"/>
            <w:r>
              <w:rPr>
                <w:szCs w:val="24"/>
                <w:lang w:val="en-US"/>
              </w:rPr>
              <w:t>tsame</w:t>
            </w:r>
            <w:proofErr w:type="spellEnd"/>
            <w:r>
              <w:rPr>
                <w:szCs w:val="24"/>
                <w:lang w:val="en-US"/>
              </w:rPr>
              <w:t xml:space="preserve"> di </w:t>
            </w:r>
            <w:proofErr w:type="spellStart"/>
            <w:r>
              <w:rPr>
                <w:szCs w:val="24"/>
                <w:lang w:val="en-US"/>
              </w:rPr>
              <w:t>nkeme</w:t>
            </w:r>
            <w:proofErr w:type="spellEnd"/>
            <w:r>
              <w:rPr>
                <w:szCs w:val="24"/>
                <w:lang w:val="en-US"/>
              </w:rPr>
              <w:t xml:space="preserve"> </w:t>
            </w:r>
            <w:proofErr w:type="spellStart"/>
            <w:r>
              <w:rPr>
                <w:szCs w:val="24"/>
                <w:lang w:val="en-US"/>
              </w:rPr>
              <w:t>nok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CEBE6C6" w14:textId="6EC3A197"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10131D1" w14:textId="148F2893"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5E0EA62" w14:textId="02E48A02" w:rsidR="003E1874" w:rsidRPr="00351F82" w:rsidRDefault="003E1874" w:rsidP="004919AF">
            <w:pPr>
              <w:autoSpaceDE w:val="0"/>
              <w:autoSpaceDN w:val="0"/>
              <w:adjustRightInd w:val="0"/>
              <w:ind w:firstLine="0"/>
              <w:rPr>
                <w:szCs w:val="24"/>
                <w:lang w:val="en-US"/>
              </w:rPr>
            </w:pPr>
          </w:p>
        </w:tc>
      </w:tr>
      <w:tr w:rsidR="003E1874" w:rsidRPr="00434E00" w14:paraId="16F84AF9" w14:textId="77777777" w:rsidTr="0003674A">
        <w:trPr>
          <w:cantSplit/>
          <w:jc w:val="center"/>
        </w:trPr>
        <w:tc>
          <w:tcPr>
            <w:tcW w:w="7792" w:type="dxa"/>
            <w:tcBorders>
              <w:right w:val="single" w:sz="4" w:space="0" w:color="auto"/>
            </w:tcBorders>
            <w:shd w:val="clear" w:color="auto" w:fill="FFFFFF"/>
            <w:vAlign w:val="center"/>
          </w:tcPr>
          <w:p w14:paraId="62F79BBC" w14:textId="43B66A22"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itse</w:t>
            </w:r>
            <w:proofErr w:type="spellEnd"/>
            <w:r>
              <w:rPr>
                <w:szCs w:val="24"/>
                <w:lang w:val="en-US"/>
              </w:rPr>
              <w:t xml:space="preserve"> gore </w:t>
            </w:r>
            <w:proofErr w:type="spellStart"/>
            <w:r>
              <w:rPr>
                <w:szCs w:val="24"/>
                <w:lang w:val="en-US"/>
              </w:rPr>
              <w:t>ke</w:t>
            </w:r>
            <w:proofErr w:type="spellEnd"/>
            <w:r>
              <w:rPr>
                <w:szCs w:val="24"/>
                <w:lang w:val="en-US"/>
              </w:rPr>
              <w:t xml:space="preserve"> ka bona </w:t>
            </w:r>
            <w:proofErr w:type="spellStart"/>
            <w:r>
              <w:rPr>
                <w:szCs w:val="24"/>
                <w:lang w:val="en-US"/>
              </w:rPr>
              <w:t>thuso</w:t>
            </w:r>
            <w:proofErr w:type="spellEnd"/>
            <w:r>
              <w:rPr>
                <w:szCs w:val="24"/>
                <w:lang w:val="en-US"/>
              </w:rPr>
              <w:t xml:space="preserve"> </w:t>
            </w:r>
            <w:proofErr w:type="spellStart"/>
            <w:r>
              <w:rPr>
                <w:szCs w:val="24"/>
                <w:lang w:val="en-US"/>
              </w:rPr>
              <w:t>kae</w:t>
            </w:r>
            <w:proofErr w:type="spellEnd"/>
            <w:r>
              <w:rPr>
                <w:szCs w:val="24"/>
                <w:lang w:val="en-US"/>
              </w:rPr>
              <w:t xml:space="preserve"> </w:t>
            </w:r>
            <w:proofErr w:type="spellStart"/>
            <w:r>
              <w:rPr>
                <w:szCs w:val="24"/>
                <w:lang w:val="en-US"/>
              </w:rPr>
              <w:t>mo</w:t>
            </w:r>
            <w:proofErr w:type="spellEnd"/>
            <w:r>
              <w:rPr>
                <w:szCs w:val="24"/>
                <w:lang w:val="en-US"/>
              </w:rPr>
              <w:t xml:space="preserve"> </w:t>
            </w:r>
            <w:proofErr w:type="spellStart"/>
            <w:r>
              <w:rPr>
                <w:szCs w:val="24"/>
                <w:lang w:val="en-US"/>
              </w:rPr>
              <w:t>motseng</w:t>
            </w:r>
            <w:proofErr w:type="spellEnd"/>
            <w:r>
              <w:rPr>
                <w:szCs w:val="24"/>
                <w:lang w:val="en-US"/>
              </w:rPr>
              <w:t xml:space="preserve"> </w:t>
            </w:r>
            <w:proofErr w:type="spellStart"/>
            <w:r>
              <w:rPr>
                <w:szCs w:val="24"/>
                <w:lang w:val="en-US"/>
              </w:rPr>
              <w:t>wa</w:t>
            </w:r>
            <w:proofErr w:type="spellEnd"/>
            <w:r>
              <w:rPr>
                <w:szCs w:val="24"/>
                <w:lang w:val="en-US"/>
              </w:rPr>
              <w:t xml:space="preserve"> me</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01E6E50" w14:textId="7C905C3C"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A7AC5EF" w14:textId="4CA40B69"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308379F" w14:textId="53144B92" w:rsidR="003E1874" w:rsidRPr="00351F82" w:rsidRDefault="003E1874" w:rsidP="004919AF">
            <w:pPr>
              <w:autoSpaceDE w:val="0"/>
              <w:autoSpaceDN w:val="0"/>
              <w:adjustRightInd w:val="0"/>
              <w:ind w:firstLine="0"/>
              <w:rPr>
                <w:szCs w:val="24"/>
                <w:lang w:val="en-US"/>
              </w:rPr>
            </w:pPr>
          </w:p>
        </w:tc>
      </w:tr>
      <w:tr w:rsidR="003E1874" w:rsidRPr="00434E00" w14:paraId="23372BBF" w14:textId="77777777" w:rsidTr="0003674A">
        <w:trPr>
          <w:cantSplit/>
          <w:jc w:val="center"/>
        </w:trPr>
        <w:tc>
          <w:tcPr>
            <w:tcW w:w="7792" w:type="dxa"/>
            <w:tcBorders>
              <w:right w:val="single" w:sz="4" w:space="0" w:color="auto"/>
            </w:tcBorders>
            <w:shd w:val="clear" w:color="auto" w:fill="FFFFFF"/>
            <w:vAlign w:val="center"/>
          </w:tcPr>
          <w:p w14:paraId="4E60FCB6" w14:textId="38A6AEE8"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ikutlwa</w:t>
            </w:r>
            <w:proofErr w:type="spellEnd"/>
            <w:r>
              <w:rPr>
                <w:szCs w:val="24"/>
                <w:lang w:val="en-US"/>
              </w:rPr>
              <w:t xml:space="preserve"> </w:t>
            </w:r>
            <w:proofErr w:type="spellStart"/>
            <w:r>
              <w:rPr>
                <w:szCs w:val="24"/>
                <w:lang w:val="en-US"/>
              </w:rPr>
              <w:t>ke</w:t>
            </w:r>
            <w:proofErr w:type="spellEnd"/>
            <w:r>
              <w:rPr>
                <w:szCs w:val="24"/>
                <w:lang w:val="en-US"/>
              </w:rPr>
              <w:t xml:space="preserve"> le </w:t>
            </w:r>
            <w:proofErr w:type="spellStart"/>
            <w:r>
              <w:rPr>
                <w:szCs w:val="24"/>
                <w:lang w:val="en-US"/>
              </w:rPr>
              <w:t>karolo</w:t>
            </w:r>
            <w:proofErr w:type="spellEnd"/>
            <w:r>
              <w:rPr>
                <w:szCs w:val="24"/>
                <w:lang w:val="en-US"/>
              </w:rPr>
              <w:t xml:space="preserve"> ya </w:t>
            </w:r>
            <w:proofErr w:type="spellStart"/>
            <w:r>
              <w:rPr>
                <w:szCs w:val="24"/>
                <w:lang w:val="en-US"/>
              </w:rPr>
              <w:t>sekolo</w:t>
            </w:r>
            <w:proofErr w:type="spellEnd"/>
            <w:r>
              <w:rPr>
                <w:szCs w:val="24"/>
                <w:lang w:val="en-US"/>
              </w:rPr>
              <w:t xml:space="preserve"> same</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9CBAC2E" w14:textId="4BBAA3E1"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599474A" w14:textId="324AA5F3"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450AEFC" w14:textId="4C56A026" w:rsidR="003E1874" w:rsidRPr="00351F82" w:rsidRDefault="003E1874" w:rsidP="004919AF">
            <w:pPr>
              <w:autoSpaceDE w:val="0"/>
              <w:autoSpaceDN w:val="0"/>
              <w:adjustRightInd w:val="0"/>
              <w:ind w:firstLine="0"/>
              <w:rPr>
                <w:szCs w:val="24"/>
                <w:lang w:val="en-US"/>
              </w:rPr>
            </w:pPr>
          </w:p>
        </w:tc>
      </w:tr>
      <w:tr w:rsidR="003E1874" w:rsidRPr="00434E00" w14:paraId="16D94A22" w14:textId="77777777" w:rsidTr="0003674A">
        <w:trPr>
          <w:cantSplit/>
          <w:jc w:val="center"/>
        </w:trPr>
        <w:tc>
          <w:tcPr>
            <w:tcW w:w="7792" w:type="dxa"/>
            <w:tcBorders>
              <w:right w:val="single" w:sz="4" w:space="0" w:color="auto"/>
            </w:tcBorders>
            <w:shd w:val="clear" w:color="auto" w:fill="FFFFFF"/>
            <w:vAlign w:val="center"/>
          </w:tcPr>
          <w:p w14:paraId="1695FB28" w14:textId="3F63BF3C" w:rsidR="003E1874" w:rsidRPr="00434E00" w:rsidRDefault="003E1874" w:rsidP="007035EE">
            <w:pPr>
              <w:numPr>
                <w:ilvl w:val="0"/>
                <w:numId w:val="8"/>
              </w:numPr>
              <w:autoSpaceDE w:val="0"/>
              <w:autoSpaceDN w:val="0"/>
              <w:adjustRightInd w:val="0"/>
              <w:rPr>
                <w:szCs w:val="24"/>
                <w:lang w:val="en-US"/>
              </w:rPr>
            </w:pPr>
            <w:r>
              <w:rPr>
                <w:szCs w:val="24"/>
                <w:lang w:val="en-US"/>
              </w:rPr>
              <w:t xml:space="preserve">Ba </w:t>
            </w:r>
            <w:proofErr w:type="spellStart"/>
            <w:r>
              <w:rPr>
                <w:szCs w:val="24"/>
                <w:lang w:val="en-US"/>
              </w:rPr>
              <w:t>lelwapa</w:t>
            </w:r>
            <w:proofErr w:type="spellEnd"/>
            <w:r>
              <w:rPr>
                <w:szCs w:val="24"/>
                <w:lang w:val="en-US"/>
              </w:rPr>
              <w:t xml:space="preserve"> lame </w:t>
            </w:r>
            <w:proofErr w:type="spellStart"/>
            <w:r>
              <w:rPr>
                <w:szCs w:val="24"/>
                <w:lang w:val="en-US"/>
              </w:rPr>
              <w:t>ba</w:t>
            </w:r>
            <w:proofErr w:type="spellEnd"/>
            <w:r>
              <w:rPr>
                <w:szCs w:val="24"/>
                <w:lang w:val="en-US"/>
              </w:rPr>
              <w:t xml:space="preserve"> </w:t>
            </w:r>
            <w:proofErr w:type="spellStart"/>
            <w:r>
              <w:rPr>
                <w:szCs w:val="24"/>
                <w:lang w:val="en-US"/>
              </w:rPr>
              <w:t>nkema</w:t>
            </w:r>
            <w:proofErr w:type="spellEnd"/>
            <w:r>
              <w:rPr>
                <w:szCs w:val="24"/>
                <w:lang w:val="en-US"/>
              </w:rPr>
              <w:t xml:space="preserve"> </w:t>
            </w:r>
            <w:proofErr w:type="spellStart"/>
            <w:r>
              <w:rPr>
                <w:szCs w:val="24"/>
                <w:lang w:val="en-US"/>
              </w:rPr>
              <w:t>nokeng</w:t>
            </w:r>
            <w:proofErr w:type="spellEnd"/>
            <w:r>
              <w:rPr>
                <w:szCs w:val="24"/>
                <w:lang w:val="en-US"/>
              </w:rPr>
              <w:t xml:space="preserve"> fa </w:t>
            </w:r>
            <w:proofErr w:type="spellStart"/>
            <w:r>
              <w:rPr>
                <w:szCs w:val="24"/>
                <w:lang w:val="en-US"/>
              </w:rPr>
              <w:t>gole</w:t>
            </w:r>
            <w:proofErr w:type="spellEnd"/>
            <w:r>
              <w:rPr>
                <w:szCs w:val="24"/>
                <w:lang w:val="en-US"/>
              </w:rPr>
              <w:t xml:space="preserve"> </w:t>
            </w:r>
            <w:proofErr w:type="spellStart"/>
            <w:r>
              <w:rPr>
                <w:szCs w:val="24"/>
                <w:lang w:val="en-US"/>
              </w:rPr>
              <w:t>that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2D0ECEC" w14:textId="3B3B4C63"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41DE6D5" w14:textId="7F61B2BB"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A2D760F" w14:textId="74CD3470" w:rsidR="003E1874" w:rsidRPr="00351F82" w:rsidRDefault="003E1874" w:rsidP="004919AF">
            <w:pPr>
              <w:autoSpaceDE w:val="0"/>
              <w:autoSpaceDN w:val="0"/>
              <w:adjustRightInd w:val="0"/>
              <w:ind w:firstLine="0"/>
              <w:rPr>
                <w:szCs w:val="24"/>
                <w:lang w:val="en-US"/>
              </w:rPr>
            </w:pPr>
          </w:p>
        </w:tc>
      </w:tr>
      <w:tr w:rsidR="003E1874" w:rsidRPr="00434E00" w14:paraId="75F15AA9" w14:textId="77777777" w:rsidTr="0003674A">
        <w:trPr>
          <w:cantSplit/>
          <w:jc w:val="center"/>
        </w:trPr>
        <w:tc>
          <w:tcPr>
            <w:tcW w:w="7792" w:type="dxa"/>
            <w:tcBorders>
              <w:right w:val="single" w:sz="4" w:space="0" w:color="auto"/>
            </w:tcBorders>
            <w:shd w:val="clear" w:color="auto" w:fill="FFFFFF"/>
            <w:vAlign w:val="center"/>
          </w:tcPr>
          <w:p w14:paraId="28FDB9D1" w14:textId="0EA7FAF3"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Ditsala</w:t>
            </w:r>
            <w:proofErr w:type="spellEnd"/>
            <w:r>
              <w:rPr>
                <w:szCs w:val="24"/>
                <w:lang w:val="en-US"/>
              </w:rPr>
              <w:t xml:space="preserve"> </w:t>
            </w:r>
            <w:proofErr w:type="spellStart"/>
            <w:r>
              <w:rPr>
                <w:szCs w:val="24"/>
                <w:lang w:val="en-US"/>
              </w:rPr>
              <w:t>tsame</w:t>
            </w:r>
            <w:proofErr w:type="spellEnd"/>
            <w:r>
              <w:rPr>
                <w:szCs w:val="24"/>
                <w:lang w:val="en-US"/>
              </w:rPr>
              <w:t xml:space="preserve"> di </w:t>
            </w:r>
            <w:proofErr w:type="spellStart"/>
            <w:r>
              <w:rPr>
                <w:szCs w:val="24"/>
                <w:lang w:val="en-US"/>
              </w:rPr>
              <w:t>nkema</w:t>
            </w:r>
            <w:proofErr w:type="spellEnd"/>
            <w:r>
              <w:rPr>
                <w:szCs w:val="24"/>
                <w:lang w:val="en-US"/>
              </w:rPr>
              <w:t xml:space="preserve"> </w:t>
            </w:r>
            <w:proofErr w:type="spellStart"/>
            <w:r>
              <w:rPr>
                <w:szCs w:val="24"/>
                <w:lang w:val="en-US"/>
              </w:rPr>
              <w:t>nokeng</w:t>
            </w:r>
            <w:proofErr w:type="spellEnd"/>
            <w:r>
              <w:rPr>
                <w:szCs w:val="24"/>
                <w:lang w:val="en-US"/>
              </w:rPr>
              <w:t xml:space="preserve"> fa </w:t>
            </w:r>
            <w:proofErr w:type="spellStart"/>
            <w:r>
              <w:rPr>
                <w:szCs w:val="24"/>
                <w:lang w:val="en-US"/>
              </w:rPr>
              <w:t>gole</w:t>
            </w:r>
            <w:proofErr w:type="spellEnd"/>
            <w:r>
              <w:rPr>
                <w:szCs w:val="24"/>
                <w:lang w:val="en-US"/>
              </w:rPr>
              <w:t xml:space="preserve"> </w:t>
            </w:r>
            <w:proofErr w:type="spellStart"/>
            <w:r>
              <w:rPr>
                <w:szCs w:val="24"/>
                <w:lang w:val="en-US"/>
              </w:rPr>
              <w:t>thata</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8CE5AFF" w14:textId="7F6CA18D"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F85BAD6" w14:textId="01BCC350"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85D6130" w14:textId="6212AE7C" w:rsidR="003E1874" w:rsidRPr="00351F82" w:rsidRDefault="003E1874" w:rsidP="004919AF">
            <w:pPr>
              <w:autoSpaceDE w:val="0"/>
              <w:autoSpaceDN w:val="0"/>
              <w:adjustRightInd w:val="0"/>
              <w:ind w:firstLine="0"/>
              <w:rPr>
                <w:szCs w:val="24"/>
                <w:lang w:val="en-US"/>
              </w:rPr>
            </w:pPr>
          </w:p>
        </w:tc>
      </w:tr>
      <w:tr w:rsidR="003E1874" w:rsidRPr="00434E00" w14:paraId="23A376A0" w14:textId="77777777" w:rsidTr="0003674A">
        <w:trPr>
          <w:cantSplit/>
          <w:jc w:val="center"/>
        </w:trPr>
        <w:tc>
          <w:tcPr>
            <w:tcW w:w="7792" w:type="dxa"/>
            <w:tcBorders>
              <w:right w:val="single" w:sz="4" w:space="0" w:color="auto"/>
            </w:tcBorders>
            <w:shd w:val="clear" w:color="auto" w:fill="FFFFFF"/>
            <w:vAlign w:val="center"/>
          </w:tcPr>
          <w:p w14:paraId="472FEF7E" w14:textId="635A46E5"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tsewa</w:t>
            </w:r>
            <w:proofErr w:type="spellEnd"/>
            <w:r>
              <w:rPr>
                <w:szCs w:val="24"/>
                <w:lang w:val="en-US"/>
              </w:rPr>
              <w:t xml:space="preserve"> </w:t>
            </w:r>
            <w:proofErr w:type="spellStart"/>
            <w:r>
              <w:rPr>
                <w:szCs w:val="24"/>
                <w:lang w:val="en-US"/>
              </w:rPr>
              <w:t>sentle</w:t>
            </w:r>
            <w:proofErr w:type="spellEnd"/>
            <w:r>
              <w:rPr>
                <w:szCs w:val="24"/>
                <w:lang w:val="en-US"/>
              </w:rPr>
              <w:t xml:space="preserve"> </w:t>
            </w:r>
            <w:proofErr w:type="spellStart"/>
            <w:r>
              <w:rPr>
                <w:szCs w:val="24"/>
                <w:lang w:val="en-US"/>
              </w:rPr>
              <w:t>kwa</w:t>
            </w:r>
            <w:proofErr w:type="spellEnd"/>
            <w:r>
              <w:rPr>
                <w:szCs w:val="24"/>
                <w:lang w:val="en-US"/>
              </w:rPr>
              <w:t xml:space="preserve"> </w:t>
            </w:r>
            <w:proofErr w:type="spellStart"/>
            <w:r>
              <w:rPr>
                <w:szCs w:val="24"/>
                <w:lang w:val="en-US"/>
              </w:rPr>
              <w:t>lwap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5039668" w14:textId="0AD9CE77"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5ADE142" w14:textId="50B689B7"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AA773C6" w14:textId="419D75A1" w:rsidR="003E1874" w:rsidRPr="00351F82" w:rsidRDefault="003E1874" w:rsidP="004919AF">
            <w:pPr>
              <w:autoSpaceDE w:val="0"/>
              <w:autoSpaceDN w:val="0"/>
              <w:adjustRightInd w:val="0"/>
              <w:ind w:firstLine="0"/>
              <w:rPr>
                <w:szCs w:val="24"/>
                <w:lang w:val="en-US"/>
              </w:rPr>
            </w:pPr>
          </w:p>
        </w:tc>
      </w:tr>
      <w:tr w:rsidR="003E1874" w:rsidRPr="00434E00" w14:paraId="53265EFB" w14:textId="77777777" w:rsidTr="0003674A">
        <w:trPr>
          <w:cantSplit/>
          <w:jc w:val="center"/>
        </w:trPr>
        <w:tc>
          <w:tcPr>
            <w:tcW w:w="7792" w:type="dxa"/>
            <w:tcBorders>
              <w:right w:val="single" w:sz="4" w:space="0" w:color="auto"/>
            </w:tcBorders>
            <w:shd w:val="clear" w:color="auto" w:fill="FFFFFF"/>
            <w:vAlign w:val="center"/>
          </w:tcPr>
          <w:p w14:paraId="510A95A4" w14:textId="03AD1EBA"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tsewa</w:t>
            </w:r>
            <w:proofErr w:type="spellEnd"/>
            <w:r>
              <w:rPr>
                <w:szCs w:val="24"/>
                <w:lang w:val="en-US"/>
              </w:rPr>
              <w:t xml:space="preserve"> </w:t>
            </w:r>
            <w:proofErr w:type="spellStart"/>
            <w:r>
              <w:rPr>
                <w:szCs w:val="24"/>
                <w:lang w:val="en-US"/>
              </w:rPr>
              <w:t>sentle</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balekane</w:t>
            </w:r>
            <w:proofErr w:type="spellEnd"/>
            <w:r>
              <w:rPr>
                <w:szCs w:val="24"/>
                <w:lang w:val="en-US"/>
              </w:rPr>
              <w:t xml:space="preserve"> </w:t>
            </w:r>
            <w:proofErr w:type="spellStart"/>
            <w:r>
              <w:rPr>
                <w:szCs w:val="24"/>
                <w:lang w:val="en-US"/>
              </w:rPr>
              <w:t>b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E1B934A" w14:textId="60181B00"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2EE4824" w14:textId="4E164921"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A5240C8" w14:textId="05CE155D" w:rsidR="003E1874" w:rsidRPr="00351F82" w:rsidRDefault="003E1874" w:rsidP="004919AF">
            <w:pPr>
              <w:autoSpaceDE w:val="0"/>
              <w:autoSpaceDN w:val="0"/>
              <w:adjustRightInd w:val="0"/>
              <w:ind w:firstLine="0"/>
              <w:rPr>
                <w:szCs w:val="24"/>
                <w:lang w:val="en-US"/>
              </w:rPr>
            </w:pPr>
          </w:p>
        </w:tc>
      </w:tr>
      <w:tr w:rsidR="003E1874" w:rsidRPr="00434E00" w14:paraId="0C14C85A" w14:textId="77777777" w:rsidTr="0003674A">
        <w:trPr>
          <w:cantSplit/>
          <w:jc w:val="center"/>
        </w:trPr>
        <w:tc>
          <w:tcPr>
            <w:tcW w:w="7792" w:type="dxa"/>
            <w:tcBorders>
              <w:right w:val="single" w:sz="4" w:space="0" w:color="auto"/>
            </w:tcBorders>
            <w:shd w:val="clear" w:color="auto" w:fill="FFFFFF"/>
            <w:vAlign w:val="center"/>
          </w:tcPr>
          <w:p w14:paraId="0216AABD" w14:textId="1B7FA503"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na</w:t>
            </w:r>
            <w:proofErr w:type="spellEnd"/>
            <w:r>
              <w:rPr>
                <w:szCs w:val="24"/>
                <w:lang w:val="en-US"/>
              </w:rPr>
              <w:t xml:space="preserve"> le </w:t>
            </w:r>
            <w:proofErr w:type="spellStart"/>
            <w:r>
              <w:rPr>
                <w:szCs w:val="24"/>
                <w:lang w:val="en-US"/>
              </w:rPr>
              <w:t>tshono</w:t>
            </w:r>
            <w:proofErr w:type="spellEnd"/>
            <w:r>
              <w:rPr>
                <w:szCs w:val="24"/>
                <w:lang w:val="en-US"/>
              </w:rPr>
              <w:t xml:space="preserve"> ya go </w:t>
            </w:r>
            <w:proofErr w:type="spellStart"/>
            <w:r>
              <w:rPr>
                <w:szCs w:val="24"/>
                <w:lang w:val="en-US"/>
              </w:rPr>
              <w:t>supegetsa</w:t>
            </w:r>
            <w:proofErr w:type="spellEnd"/>
            <w:r>
              <w:rPr>
                <w:szCs w:val="24"/>
                <w:lang w:val="en-US"/>
              </w:rPr>
              <w:t xml:space="preserve"> </w:t>
            </w:r>
            <w:proofErr w:type="spellStart"/>
            <w:r>
              <w:rPr>
                <w:szCs w:val="24"/>
                <w:lang w:val="en-US"/>
              </w:rPr>
              <w:t>ba</w:t>
            </w:r>
            <w:proofErr w:type="spellEnd"/>
            <w:r>
              <w:rPr>
                <w:szCs w:val="24"/>
                <w:lang w:val="en-US"/>
              </w:rPr>
              <w:t xml:space="preserve"> </w:t>
            </w:r>
            <w:proofErr w:type="spellStart"/>
            <w:r>
              <w:rPr>
                <w:szCs w:val="24"/>
                <w:lang w:val="en-US"/>
              </w:rPr>
              <w:t>bangwe</w:t>
            </w:r>
            <w:proofErr w:type="spellEnd"/>
            <w:r>
              <w:rPr>
                <w:szCs w:val="24"/>
                <w:lang w:val="en-US"/>
              </w:rPr>
              <w:t xml:space="preserve"> gore kea </w:t>
            </w:r>
            <w:proofErr w:type="spellStart"/>
            <w:r>
              <w:rPr>
                <w:szCs w:val="24"/>
                <w:lang w:val="en-US"/>
              </w:rPr>
              <w:t>gola</w:t>
            </w:r>
            <w:proofErr w:type="spellEnd"/>
            <w:r>
              <w:rPr>
                <w:szCs w:val="24"/>
                <w:lang w:val="en-US"/>
              </w:rPr>
              <w:t xml:space="preserve"> </w:t>
            </w:r>
            <w:proofErr w:type="spellStart"/>
            <w:r>
              <w:rPr>
                <w:szCs w:val="24"/>
                <w:lang w:val="en-US"/>
              </w:rPr>
              <w:t>ebile</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na</w:t>
            </w:r>
            <w:proofErr w:type="spellEnd"/>
            <w:r>
              <w:rPr>
                <w:szCs w:val="24"/>
                <w:lang w:val="en-US"/>
              </w:rPr>
              <w:t xml:space="preserve"> le </w:t>
            </w:r>
            <w:proofErr w:type="spellStart"/>
            <w:r>
              <w:rPr>
                <w:szCs w:val="24"/>
                <w:lang w:val="en-US"/>
              </w:rPr>
              <w:t>boikarabelo</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AA0C930" w14:textId="4A350A68"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552F694" w14:textId="52937F5F"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1ACA68D4" w14:textId="4800679B" w:rsidR="003E1874" w:rsidRPr="00351F82" w:rsidRDefault="003E1874" w:rsidP="004919AF">
            <w:pPr>
              <w:autoSpaceDE w:val="0"/>
              <w:autoSpaceDN w:val="0"/>
              <w:adjustRightInd w:val="0"/>
              <w:ind w:firstLine="0"/>
              <w:rPr>
                <w:szCs w:val="24"/>
                <w:lang w:val="en-US"/>
              </w:rPr>
            </w:pPr>
          </w:p>
        </w:tc>
      </w:tr>
      <w:tr w:rsidR="003E1874" w:rsidRPr="00434E00" w14:paraId="2EC10BAD" w14:textId="77777777" w:rsidTr="0003674A">
        <w:trPr>
          <w:cantSplit/>
          <w:jc w:val="center"/>
        </w:trPr>
        <w:tc>
          <w:tcPr>
            <w:tcW w:w="7792" w:type="dxa"/>
            <w:tcBorders>
              <w:right w:val="single" w:sz="4" w:space="0" w:color="auto"/>
            </w:tcBorders>
            <w:shd w:val="clear" w:color="auto" w:fill="FFFFFF"/>
            <w:vAlign w:val="center"/>
          </w:tcPr>
          <w:p w14:paraId="1456CC1C" w14:textId="0CEBCA1B"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lemogile</w:t>
            </w:r>
            <w:proofErr w:type="spellEnd"/>
            <w:r>
              <w:rPr>
                <w:szCs w:val="24"/>
                <w:lang w:val="en-US"/>
              </w:rPr>
              <w:t xml:space="preserve"> </w:t>
            </w:r>
            <w:proofErr w:type="spellStart"/>
            <w:r>
              <w:rPr>
                <w:szCs w:val="24"/>
                <w:lang w:val="en-US"/>
              </w:rPr>
              <w:t>bokgoni</w:t>
            </w:r>
            <w:proofErr w:type="spellEnd"/>
            <w:r>
              <w:rPr>
                <w:szCs w:val="24"/>
                <w:lang w:val="en-US"/>
              </w:rPr>
              <w:t xml:space="preserve"> </w:t>
            </w:r>
            <w:proofErr w:type="spellStart"/>
            <w:r>
              <w:rPr>
                <w:szCs w:val="24"/>
                <w:lang w:val="en-US"/>
              </w:rPr>
              <w:t>jw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0E1167A" w14:textId="7D327977"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6282B06" w14:textId="76AFAD61"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3E0763D1" w14:textId="7F8A4616" w:rsidR="003E1874" w:rsidRPr="00351F82" w:rsidRDefault="003E1874" w:rsidP="004919AF">
            <w:pPr>
              <w:autoSpaceDE w:val="0"/>
              <w:autoSpaceDN w:val="0"/>
              <w:adjustRightInd w:val="0"/>
              <w:ind w:firstLine="0"/>
              <w:rPr>
                <w:szCs w:val="24"/>
                <w:lang w:val="en-US"/>
              </w:rPr>
            </w:pPr>
          </w:p>
        </w:tc>
      </w:tr>
      <w:tr w:rsidR="003E1874" w:rsidRPr="00434E00" w14:paraId="17A94348" w14:textId="77777777" w:rsidTr="0003674A">
        <w:trPr>
          <w:cantSplit/>
          <w:jc w:val="center"/>
        </w:trPr>
        <w:tc>
          <w:tcPr>
            <w:tcW w:w="7792" w:type="dxa"/>
            <w:tcBorders>
              <w:right w:val="single" w:sz="4" w:space="0" w:color="auto"/>
            </w:tcBorders>
            <w:shd w:val="clear" w:color="auto" w:fill="FFFFFF"/>
            <w:vAlign w:val="center"/>
          </w:tcPr>
          <w:p w14:paraId="3EE9BC65" w14:textId="5D32F51C"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tsaya</w:t>
            </w:r>
            <w:proofErr w:type="spellEnd"/>
            <w:r>
              <w:rPr>
                <w:szCs w:val="24"/>
                <w:lang w:val="en-US"/>
              </w:rPr>
              <w:t xml:space="preserve"> </w:t>
            </w:r>
            <w:proofErr w:type="spellStart"/>
            <w:r>
              <w:rPr>
                <w:szCs w:val="24"/>
                <w:lang w:val="en-US"/>
              </w:rPr>
              <w:t>karolo</w:t>
            </w:r>
            <w:proofErr w:type="spellEnd"/>
            <w:r>
              <w:rPr>
                <w:szCs w:val="24"/>
                <w:lang w:val="en-US"/>
              </w:rPr>
              <w:t xml:space="preserve"> </w:t>
            </w:r>
            <w:proofErr w:type="spellStart"/>
            <w:r>
              <w:rPr>
                <w:szCs w:val="24"/>
                <w:lang w:val="en-US"/>
              </w:rPr>
              <w:t>mo</w:t>
            </w:r>
            <w:proofErr w:type="spellEnd"/>
            <w:r>
              <w:rPr>
                <w:szCs w:val="24"/>
                <w:lang w:val="en-US"/>
              </w:rPr>
              <w:t xml:space="preserve"> </w:t>
            </w:r>
            <w:proofErr w:type="spellStart"/>
            <w:r>
              <w:rPr>
                <w:szCs w:val="24"/>
                <w:lang w:val="en-US"/>
              </w:rPr>
              <w:t>dithulaganyong</w:t>
            </w:r>
            <w:proofErr w:type="spellEnd"/>
            <w:r>
              <w:rPr>
                <w:szCs w:val="24"/>
                <w:lang w:val="en-US"/>
              </w:rPr>
              <w:t xml:space="preserve"> </w:t>
            </w:r>
            <w:proofErr w:type="spellStart"/>
            <w:r>
              <w:rPr>
                <w:szCs w:val="24"/>
                <w:lang w:val="en-US"/>
              </w:rPr>
              <w:t>tsa</w:t>
            </w:r>
            <w:proofErr w:type="spellEnd"/>
            <w:r>
              <w:rPr>
                <w:szCs w:val="24"/>
                <w:lang w:val="en-US"/>
              </w:rPr>
              <w:t xml:space="preserve"> </w:t>
            </w:r>
            <w:proofErr w:type="spellStart"/>
            <w:r>
              <w:rPr>
                <w:szCs w:val="24"/>
                <w:lang w:val="en-US"/>
              </w:rPr>
              <w:t>sedumedi</w:t>
            </w:r>
            <w:proofErr w:type="spellEnd"/>
            <w:r>
              <w:rPr>
                <w:szCs w:val="24"/>
                <w:lang w:val="en-US"/>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7ED52A6" w14:textId="5A6017F1"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688699E" w14:textId="7E89ECE6"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A48BEE5" w14:textId="4C9B57F3" w:rsidR="003E1874" w:rsidRPr="00351F82" w:rsidRDefault="003E1874" w:rsidP="004919AF">
            <w:pPr>
              <w:autoSpaceDE w:val="0"/>
              <w:autoSpaceDN w:val="0"/>
              <w:adjustRightInd w:val="0"/>
              <w:ind w:firstLine="0"/>
              <w:rPr>
                <w:szCs w:val="24"/>
                <w:lang w:val="en-US"/>
              </w:rPr>
            </w:pPr>
          </w:p>
        </w:tc>
      </w:tr>
      <w:tr w:rsidR="003E1874" w:rsidRPr="00434E00" w14:paraId="56B209DD" w14:textId="77777777" w:rsidTr="0003674A">
        <w:trPr>
          <w:cantSplit/>
          <w:jc w:val="center"/>
        </w:trPr>
        <w:tc>
          <w:tcPr>
            <w:tcW w:w="7792" w:type="dxa"/>
            <w:tcBorders>
              <w:right w:val="single" w:sz="4" w:space="0" w:color="auto"/>
            </w:tcBorders>
            <w:shd w:val="clear" w:color="auto" w:fill="FFFFFF"/>
            <w:vAlign w:val="center"/>
          </w:tcPr>
          <w:p w14:paraId="5386F261" w14:textId="501956B5"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akanya</w:t>
            </w:r>
            <w:proofErr w:type="spellEnd"/>
            <w:r>
              <w:rPr>
                <w:szCs w:val="24"/>
                <w:lang w:val="en-US"/>
              </w:rPr>
              <w:t xml:space="preserve"> gore go </w:t>
            </w:r>
            <w:proofErr w:type="spellStart"/>
            <w:r>
              <w:rPr>
                <w:szCs w:val="24"/>
                <w:lang w:val="en-US"/>
              </w:rPr>
              <w:t>botlhokwa</w:t>
            </w:r>
            <w:proofErr w:type="spellEnd"/>
            <w:r>
              <w:rPr>
                <w:szCs w:val="24"/>
                <w:lang w:val="en-US"/>
              </w:rPr>
              <w:t xml:space="preserve"> go </w:t>
            </w:r>
            <w:proofErr w:type="spellStart"/>
            <w:r>
              <w:rPr>
                <w:szCs w:val="24"/>
                <w:lang w:val="en-US"/>
              </w:rPr>
              <w:t>direla</w:t>
            </w:r>
            <w:proofErr w:type="spellEnd"/>
            <w:r>
              <w:rPr>
                <w:szCs w:val="24"/>
                <w:lang w:val="en-US"/>
              </w:rPr>
              <w:t xml:space="preserve"> </w:t>
            </w:r>
            <w:proofErr w:type="spellStart"/>
            <w:r>
              <w:rPr>
                <w:szCs w:val="24"/>
                <w:lang w:val="en-US"/>
              </w:rPr>
              <w:t>motse</w:t>
            </w:r>
            <w:proofErr w:type="spellEnd"/>
            <w:r>
              <w:rPr>
                <w:szCs w:val="24"/>
                <w:lang w:val="en-US"/>
              </w:rPr>
              <w:t xml:space="preserve"> </w:t>
            </w:r>
            <w:proofErr w:type="spellStart"/>
            <w:r>
              <w:rPr>
                <w:szCs w:val="24"/>
                <w:lang w:val="en-US"/>
              </w:rPr>
              <w:t>w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B0D492E" w14:textId="78063BC9"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7BD50AA" w14:textId="49CBFD76"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4CC536A" w14:textId="0C523BC7" w:rsidR="003E1874" w:rsidRPr="00351F82" w:rsidRDefault="003E1874" w:rsidP="004919AF">
            <w:pPr>
              <w:autoSpaceDE w:val="0"/>
              <w:autoSpaceDN w:val="0"/>
              <w:adjustRightInd w:val="0"/>
              <w:ind w:firstLine="0"/>
              <w:rPr>
                <w:szCs w:val="24"/>
                <w:lang w:val="en-US"/>
              </w:rPr>
            </w:pPr>
          </w:p>
        </w:tc>
      </w:tr>
      <w:tr w:rsidR="003E1874" w:rsidRPr="00434E00" w14:paraId="15B7CFBF" w14:textId="77777777" w:rsidTr="0003674A">
        <w:trPr>
          <w:cantSplit/>
          <w:jc w:val="center"/>
        </w:trPr>
        <w:tc>
          <w:tcPr>
            <w:tcW w:w="7792" w:type="dxa"/>
            <w:tcBorders>
              <w:right w:val="single" w:sz="4" w:space="0" w:color="auto"/>
            </w:tcBorders>
            <w:shd w:val="clear" w:color="auto" w:fill="FFFFFF"/>
            <w:vAlign w:val="center"/>
          </w:tcPr>
          <w:p w14:paraId="073155C8" w14:textId="3D25E2EF" w:rsidR="003E1874" w:rsidRPr="00434E00" w:rsidRDefault="003E1874" w:rsidP="007035EE">
            <w:pPr>
              <w:numPr>
                <w:ilvl w:val="0"/>
                <w:numId w:val="8"/>
              </w:numPr>
              <w:autoSpaceDE w:val="0"/>
              <w:autoSpaceDN w:val="0"/>
              <w:adjustRightInd w:val="0"/>
              <w:rPr>
                <w:szCs w:val="24"/>
                <w:lang w:val="en-US"/>
              </w:rPr>
            </w:pPr>
            <w:proofErr w:type="spellStart"/>
            <w:r>
              <w:rPr>
                <w:szCs w:val="24"/>
                <w:lang w:val="en-US"/>
              </w:rPr>
              <w:t>Ke</w:t>
            </w:r>
            <w:proofErr w:type="spellEnd"/>
            <w:r>
              <w:rPr>
                <w:szCs w:val="24"/>
                <w:lang w:val="en-US"/>
              </w:rPr>
              <w:t xml:space="preserve"> </w:t>
            </w:r>
            <w:proofErr w:type="spellStart"/>
            <w:r>
              <w:rPr>
                <w:szCs w:val="24"/>
                <w:lang w:val="en-US"/>
              </w:rPr>
              <w:t>ikutlwa</w:t>
            </w:r>
            <w:proofErr w:type="spellEnd"/>
            <w:r>
              <w:rPr>
                <w:szCs w:val="24"/>
                <w:lang w:val="en-US"/>
              </w:rPr>
              <w:t xml:space="preserve"> </w:t>
            </w:r>
            <w:proofErr w:type="spellStart"/>
            <w:r>
              <w:rPr>
                <w:szCs w:val="24"/>
                <w:lang w:val="en-US"/>
              </w:rPr>
              <w:t>ke</w:t>
            </w:r>
            <w:proofErr w:type="spellEnd"/>
            <w:r>
              <w:rPr>
                <w:szCs w:val="24"/>
                <w:lang w:val="en-US"/>
              </w:rPr>
              <w:t xml:space="preserve"> </w:t>
            </w:r>
            <w:proofErr w:type="spellStart"/>
            <w:r>
              <w:rPr>
                <w:szCs w:val="24"/>
                <w:lang w:val="en-US"/>
              </w:rPr>
              <w:t>sireletsegile</w:t>
            </w:r>
            <w:proofErr w:type="spellEnd"/>
            <w:r>
              <w:rPr>
                <w:szCs w:val="24"/>
                <w:lang w:val="en-US"/>
              </w:rPr>
              <w:t xml:space="preserve"> fa </w:t>
            </w:r>
            <w:proofErr w:type="spellStart"/>
            <w:r>
              <w:rPr>
                <w:szCs w:val="24"/>
                <w:lang w:val="en-US"/>
              </w:rPr>
              <w:t>kena</w:t>
            </w:r>
            <w:proofErr w:type="spellEnd"/>
            <w:r>
              <w:rPr>
                <w:szCs w:val="24"/>
                <w:lang w:val="en-US"/>
              </w:rPr>
              <w:t xml:space="preserve"> le </w:t>
            </w:r>
            <w:proofErr w:type="spellStart"/>
            <w:r>
              <w:rPr>
                <w:szCs w:val="24"/>
                <w:lang w:val="en-US"/>
              </w:rPr>
              <w:t>ba</w:t>
            </w:r>
            <w:proofErr w:type="spellEnd"/>
            <w:r>
              <w:rPr>
                <w:szCs w:val="24"/>
                <w:lang w:val="en-US"/>
              </w:rPr>
              <w:t xml:space="preserve"> </w:t>
            </w:r>
            <w:proofErr w:type="spellStart"/>
            <w:r>
              <w:rPr>
                <w:szCs w:val="24"/>
                <w:lang w:val="en-US"/>
              </w:rPr>
              <w:t>lelwapa</w:t>
            </w:r>
            <w:proofErr w:type="spellEnd"/>
            <w:r>
              <w:rPr>
                <w:szCs w:val="24"/>
                <w:lang w:val="en-US"/>
              </w:rPr>
              <w:t xml:space="preserve"> lame/</w:t>
            </w:r>
            <w:proofErr w:type="spellStart"/>
            <w:r>
              <w:rPr>
                <w:szCs w:val="24"/>
                <w:lang w:val="en-US"/>
              </w:rPr>
              <w:t>batlhokomedi</w:t>
            </w:r>
            <w:proofErr w:type="spellEnd"/>
            <w:r>
              <w:rPr>
                <w:szCs w:val="24"/>
                <w:lang w:val="en-US"/>
              </w:rPr>
              <w:t xml:space="preserve"> </w:t>
            </w:r>
            <w:proofErr w:type="spellStart"/>
            <w:r>
              <w:rPr>
                <w:szCs w:val="24"/>
                <w:lang w:val="en-US"/>
              </w:rPr>
              <w:t>b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AB48737" w14:textId="68286D59"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AB40D3D" w14:textId="4A9027DE"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786CC934" w14:textId="31C76C3D" w:rsidR="003E1874" w:rsidRPr="00351F82" w:rsidRDefault="003E1874" w:rsidP="004919AF">
            <w:pPr>
              <w:autoSpaceDE w:val="0"/>
              <w:autoSpaceDN w:val="0"/>
              <w:adjustRightInd w:val="0"/>
              <w:ind w:firstLine="0"/>
              <w:rPr>
                <w:szCs w:val="24"/>
                <w:lang w:val="en-US"/>
              </w:rPr>
            </w:pPr>
          </w:p>
        </w:tc>
      </w:tr>
      <w:tr w:rsidR="003E1874" w:rsidRPr="00434E00" w14:paraId="787093C1" w14:textId="77777777" w:rsidTr="0003674A">
        <w:trPr>
          <w:cantSplit/>
          <w:jc w:val="center"/>
        </w:trPr>
        <w:tc>
          <w:tcPr>
            <w:tcW w:w="7792" w:type="dxa"/>
            <w:tcBorders>
              <w:right w:val="single" w:sz="4" w:space="0" w:color="auto"/>
            </w:tcBorders>
            <w:shd w:val="clear" w:color="auto" w:fill="FFFFFF"/>
            <w:vAlign w:val="center"/>
          </w:tcPr>
          <w:p w14:paraId="47A999B8" w14:textId="7C83491E" w:rsidR="003E1874" w:rsidRPr="00434E00" w:rsidRDefault="004B02C8" w:rsidP="005E06B4">
            <w:pPr>
              <w:autoSpaceDE w:val="0"/>
              <w:autoSpaceDN w:val="0"/>
              <w:adjustRightInd w:val="0"/>
              <w:ind w:firstLine="0"/>
              <w:rPr>
                <w:szCs w:val="24"/>
                <w:lang w:val="en-US"/>
              </w:rPr>
            </w:pPr>
            <w:r>
              <w:rPr>
                <w:szCs w:val="24"/>
                <w:lang w:val="en-US"/>
              </w:rPr>
              <w:t>26</w:t>
            </w:r>
            <w:r w:rsidR="003E1874">
              <w:rPr>
                <w:szCs w:val="24"/>
                <w:lang w:val="en-US"/>
              </w:rPr>
              <w:t xml:space="preserve">.Ke </w:t>
            </w:r>
            <w:proofErr w:type="spellStart"/>
            <w:r w:rsidR="003E1874">
              <w:rPr>
                <w:szCs w:val="24"/>
                <w:lang w:val="en-US"/>
              </w:rPr>
              <w:t>nale</w:t>
            </w:r>
            <w:proofErr w:type="spellEnd"/>
            <w:r w:rsidR="003E1874">
              <w:rPr>
                <w:szCs w:val="24"/>
                <w:lang w:val="en-US"/>
              </w:rPr>
              <w:t xml:space="preserve"> </w:t>
            </w:r>
            <w:proofErr w:type="spellStart"/>
            <w:r w:rsidR="003E1874">
              <w:rPr>
                <w:szCs w:val="24"/>
                <w:lang w:val="en-US"/>
              </w:rPr>
              <w:t>tshono</w:t>
            </w:r>
            <w:proofErr w:type="spellEnd"/>
            <w:r w:rsidR="003E1874">
              <w:rPr>
                <w:szCs w:val="24"/>
                <w:lang w:val="en-US"/>
              </w:rPr>
              <w:t xml:space="preserve"> ya go </w:t>
            </w:r>
            <w:proofErr w:type="spellStart"/>
            <w:r w:rsidR="003E1874">
              <w:rPr>
                <w:szCs w:val="24"/>
                <w:lang w:val="en-US"/>
              </w:rPr>
              <w:t>tlhabolola</w:t>
            </w:r>
            <w:proofErr w:type="spellEnd"/>
            <w:r w:rsidR="003E1874">
              <w:rPr>
                <w:szCs w:val="24"/>
                <w:lang w:val="en-US"/>
              </w:rPr>
              <w:t xml:space="preserve"> </w:t>
            </w:r>
            <w:proofErr w:type="spellStart"/>
            <w:r w:rsidR="003E1874">
              <w:rPr>
                <w:szCs w:val="24"/>
                <w:lang w:val="en-US"/>
              </w:rPr>
              <w:t>bokgoni</w:t>
            </w:r>
            <w:proofErr w:type="spellEnd"/>
            <w:r w:rsidR="003E1874">
              <w:rPr>
                <w:szCs w:val="24"/>
                <w:lang w:val="en-US"/>
              </w:rPr>
              <w:t xml:space="preserve"> </w:t>
            </w:r>
            <w:proofErr w:type="spellStart"/>
            <w:r w:rsidR="003E1874">
              <w:rPr>
                <w:szCs w:val="24"/>
                <w:lang w:val="en-US"/>
              </w:rPr>
              <w:t>jwame</w:t>
            </w:r>
            <w:proofErr w:type="spellEnd"/>
            <w:r w:rsidR="003E1874">
              <w:rPr>
                <w:szCs w:val="24"/>
                <w:lang w:val="en-US"/>
              </w:rPr>
              <w:t xml:space="preserve"> jo </w:t>
            </w:r>
            <w:proofErr w:type="spellStart"/>
            <w:r w:rsidR="003E1874">
              <w:rPr>
                <w:szCs w:val="24"/>
                <w:lang w:val="en-US"/>
              </w:rPr>
              <w:t>ke</w:t>
            </w:r>
            <w:proofErr w:type="spellEnd"/>
            <w:r w:rsidR="003E1874">
              <w:rPr>
                <w:szCs w:val="24"/>
                <w:lang w:val="en-US"/>
              </w:rPr>
              <w:t xml:space="preserve"> ka </w:t>
            </w:r>
            <w:proofErr w:type="spellStart"/>
            <w:r w:rsidR="003E1874">
              <w:rPr>
                <w:szCs w:val="24"/>
                <w:lang w:val="en-US"/>
              </w:rPr>
              <w:t>bo</w:t>
            </w:r>
            <w:proofErr w:type="spellEnd"/>
            <w:r w:rsidR="003E1874">
              <w:rPr>
                <w:szCs w:val="24"/>
                <w:lang w:val="en-US"/>
              </w:rPr>
              <w:t xml:space="preserve"> </w:t>
            </w:r>
            <w:proofErr w:type="spellStart"/>
            <w:r w:rsidR="003E1874">
              <w:rPr>
                <w:szCs w:val="24"/>
                <w:lang w:val="en-US"/>
              </w:rPr>
              <w:t>dirisang</w:t>
            </w:r>
            <w:proofErr w:type="spellEnd"/>
            <w:r w:rsidR="003E1874">
              <w:rPr>
                <w:szCs w:val="24"/>
                <w:lang w:val="en-US"/>
              </w:rPr>
              <w:t xml:space="preserve"> </w:t>
            </w:r>
            <w:proofErr w:type="spellStart"/>
            <w:r w:rsidR="003E1874">
              <w:rPr>
                <w:szCs w:val="24"/>
                <w:lang w:val="en-US"/>
              </w:rPr>
              <w:t>mo</w:t>
            </w:r>
            <w:proofErr w:type="spellEnd"/>
            <w:r w:rsidR="003E1874">
              <w:rPr>
                <w:szCs w:val="24"/>
                <w:lang w:val="en-US"/>
              </w:rPr>
              <w:t xml:space="preserve"> </w:t>
            </w:r>
            <w:proofErr w:type="spellStart"/>
            <w:r w:rsidR="003E1874">
              <w:rPr>
                <w:szCs w:val="24"/>
                <w:lang w:val="en-US"/>
              </w:rPr>
              <w:t>isago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07AFEAF" w14:textId="4CC5A932"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9896D6C" w14:textId="6353FD55"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83786A6" w14:textId="175642F9" w:rsidR="003E1874" w:rsidRPr="00351F82" w:rsidRDefault="003E1874" w:rsidP="004919AF">
            <w:pPr>
              <w:autoSpaceDE w:val="0"/>
              <w:autoSpaceDN w:val="0"/>
              <w:adjustRightInd w:val="0"/>
              <w:ind w:firstLine="0"/>
              <w:rPr>
                <w:szCs w:val="24"/>
                <w:lang w:val="en-US"/>
              </w:rPr>
            </w:pPr>
          </w:p>
        </w:tc>
      </w:tr>
      <w:tr w:rsidR="003E1874" w:rsidRPr="00434E00" w14:paraId="5791D049" w14:textId="77777777" w:rsidTr="0003674A">
        <w:trPr>
          <w:cantSplit/>
          <w:jc w:val="center"/>
        </w:trPr>
        <w:tc>
          <w:tcPr>
            <w:tcW w:w="7792" w:type="dxa"/>
            <w:tcBorders>
              <w:right w:val="single" w:sz="4" w:space="0" w:color="auto"/>
            </w:tcBorders>
            <w:shd w:val="clear" w:color="auto" w:fill="FFFFFF"/>
            <w:vAlign w:val="center"/>
          </w:tcPr>
          <w:p w14:paraId="11E15C29" w14:textId="44307FDC" w:rsidR="003E1874" w:rsidRPr="00434E00" w:rsidRDefault="004B02C8" w:rsidP="009107F3">
            <w:pPr>
              <w:autoSpaceDE w:val="0"/>
              <w:autoSpaceDN w:val="0"/>
              <w:adjustRightInd w:val="0"/>
              <w:ind w:firstLine="0"/>
              <w:rPr>
                <w:szCs w:val="24"/>
                <w:lang w:val="en-US"/>
              </w:rPr>
            </w:pPr>
            <w:r>
              <w:rPr>
                <w:szCs w:val="24"/>
                <w:lang w:val="en-US"/>
              </w:rPr>
              <w:t>27</w:t>
            </w:r>
            <w:r w:rsidR="003E1874">
              <w:rPr>
                <w:szCs w:val="24"/>
                <w:lang w:val="en-US"/>
              </w:rPr>
              <w:t xml:space="preserve">.Ke </w:t>
            </w:r>
            <w:proofErr w:type="spellStart"/>
            <w:r w:rsidR="003E1874">
              <w:rPr>
                <w:szCs w:val="24"/>
                <w:lang w:val="en-US"/>
              </w:rPr>
              <w:t>akola</w:t>
            </w:r>
            <w:proofErr w:type="spellEnd"/>
            <w:r w:rsidR="003E1874">
              <w:rPr>
                <w:szCs w:val="24"/>
                <w:lang w:val="en-US"/>
              </w:rPr>
              <w:t xml:space="preserve"> </w:t>
            </w:r>
            <w:proofErr w:type="spellStart"/>
            <w:r w:rsidR="003E1874">
              <w:rPr>
                <w:szCs w:val="24"/>
                <w:lang w:val="en-US"/>
              </w:rPr>
              <w:t>ngwao</w:t>
            </w:r>
            <w:proofErr w:type="spellEnd"/>
            <w:r w:rsidR="003E1874">
              <w:rPr>
                <w:szCs w:val="24"/>
                <w:lang w:val="en-US"/>
              </w:rPr>
              <w:t xml:space="preserve"> le </w:t>
            </w:r>
            <w:proofErr w:type="spellStart"/>
            <w:r w:rsidR="003E1874">
              <w:rPr>
                <w:szCs w:val="24"/>
                <w:lang w:val="en-US"/>
              </w:rPr>
              <w:t>ditsamaiso</w:t>
            </w:r>
            <w:proofErr w:type="spellEnd"/>
            <w:r w:rsidR="003E1874">
              <w:rPr>
                <w:szCs w:val="24"/>
                <w:lang w:val="en-US"/>
              </w:rPr>
              <w:t xml:space="preserve"> </w:t>
            </w:r>
            <w:proofErr w:type="spellStart"/>
            <w:r w:rsidR="003E1874">
              <w:rPr>
                <w:szCs w:val="24"/>
                <w:lang w:val="en-US"/>
              </w:rPr>
              <w:t>tsa</w:t>
            </w:r>
            <w:proofErr w:type="spellEnd"/>
            <w:r w:rsidR="003E1874">
              <w:rPr>
                <w:szCs w:val="24"/>
                <w:lang w:val="en-US"/>
              </w:rPr>
              <w:t xml:space="preserve"> </w:t>
            </w:r>
            <w:proofErr w:type="spellStart"/>
            <w:r w:rsidR="003E1874">
              <w:rPr>
                <w:szCs w:val="24"/>
                <w:lang w:val="en-US"/>
              </w:rPr>
              <w:t>mo</w:t>
            </w:r>
            <w:proofErr w:type="spellEnd"/>
            <w:r w:rsidR="003E1874">
              <w:rPr>
                <w:szCs w:val="24"/>
                <w:lang w:val="en-US"/>
              </w:rPr>
              <w:t xml:space="preserve"> </w:t>
            </w:r>
            <w:proofErr w:type="spellStart"/>
            <w:r w:rsidR="003E1874">
              <w:rPr>
                <w:szCs w:val="24"/>
                <w:lang w:val="en-US"/>
              </w:rPr>
              <w:t>lwap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D994CEA" w14:textId="5A7B46BC"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4D287371" w14:textId="035E1168"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3E18600" w14:textId="282A8C88" w:rsidR="003E1874" w:rsidRPr="00351F82" w:rsidRDefault="003E1874" w:rsidP="004919AF">
            <w:pPr>
              <w:autoSpaceDE w:val="0"/>
              <w:autoSpaceDN w:val="0"/>
              <w:adjustRightInd w:val="0"/>
              <w:ind w:firstLine="0"/>
              <w:rPr>
                <w:szCs w:val="24"/>
                <w:lang w:val="en-US"/>
              </w:rPr>
            </w:pPr>
          </w:p>
        </w:tc>
      </w:tr>
      <w:tr w:rsidR="003E1874" w:rsidRPr="00434E00" w14:paraId="64A2D68A" w14:textId="77777777" w:rsidTr="0003674A">
        <w:trPr>
          <w:cantSplit/>
          <w:jc w:val="center"/>
        </w:trPr>
        <w:tc>
          <w:tcPr>
            <w:tcW w:w="7792" w:type="dxa"/>
            <w:tcBorders>
              <w:right w:val="single" w:sz="4" w:space="0" w:color="auto"/>
            </w:tcBorders>
            <w:shd w:val="clear" w:color="auto" w:fill="FFFFFF"/>
            <w:vAlign w:val="center"/>
          </w:tcPr>
          <w:p w14:paraId="0FF07722" w14:textId="06DF5F7D" w:rsidR="003E1874" w:rsidRPr="00434E00" w:rsidRDefault="004B02C8" w:rsidP="009107F3">
            <w:pPr>
              <w:autoSpaceDE w:val="0"/>
              <w:autoSpaceDN w:val="0"/>
              <w:adjustRightInd w:val="0"/>
              <w:ind w:firstLine="0"/>
              <w:rPr>
                <w:szCs w:val="24"/>
                <w:lang w:val="en-US"/>
              </w:rPr>
            </w:pPr>
            <w:r>
              <w:rPr>
                <w:szCs w:val="24"/>
                <w:lang w:val="en-US"/>
              </w:rPr>
              <w:t>28</w:t>
            </w:r>
            <w:r w:rsidR="003E1874">
              <w:rPr>
                <w:szCs w:val="24"/>
                <w:lang w:val="en-US"/>
              </w:rPr>
              <w:t xml:space="preserve">.Ke </w:t>
            </w:r>
            <w:proofErr w:type="spellStart"/>
            <w:r w:rsidR="003E1874">
              <w:rPr>
                <w:szCs w:val="24"/>
                <w:lang w:val="en-US"/>
              </w:rPr>
              <w:t>akola</w:t>
            </w:r>
            <w:proofErr w:type="spellEnd"/>
            <w:r w:rsidR="003E1874">
              <w:rPr>
                <w:szCs w:val="24"/>
                <w:lang w:val="en-US"/>
              </w:rPr>
              <w:t xml:space="preserve"> </w:t>
            </w:r>
            <w:proofErr w:type="spellStart"/>
            <w:r w:rsidR="003E1874">
              <w:rPr>
                <w:szCs w:val="24"/>
                <w:lang w:val="en-US"/>
              </w:rPr>
              <w:t>ditsamaiso</w:t>
            </w:r>
            <w:proofErr w:type="spellEnd"/>
            <w:r w:rsidR="003E1874">
              <w:rPr>
                <w:szCs w:val="24"/>
                <w:lang w:val="en-US"/>
              </w:rPr>
              <w:t xml:space="preserve"> </w:t>
            </w:r>
            <w:proofErr w:type="spellStart"/>
            <w:r w:rsidR="003E1874">
              <w:rPr>
                <w:szCs w:val="24"/>
                <w:lang w:val="en-US"/>
              </w:rPr>
              <w:t>tsa</w:t>
            </w:r>
            <w:proofErr w:type="spellEnd"/>
            <w:r w:rsidR="003E1874">
              <w:rPr>
                <w:szCs w:val="24"/>
                <w:lang w:val="en-US"/>
              </w:rPr>
              <w:t xml:space="preserve"> </w:t>
            </w:r>
            <w:proofErr w:type="spellStart"/>
            <w:r w:rsidR="003E1874">
              <w:rPr>
                <w:szCs w:val="24"/>
                <w:lang w:val="en-US"/>
              </w:rPr>
              <w:t>motse</w:t>
            </w:r>
            <w:proofErr w:type="spellEnd"/>
            <w:r w:rsidR="003E1874">
              <w:rPr>
                <w:szCs w:val="24"/>
                <w:lang w:val="en-US"/>
              </w:rPr>
              <w:t xml:space="preserve"> </w:t>
            </w:r>
            <w:proofErr w:type="spellStart"/>
            <w:r w:rsidR="003E1874">
              <w:rPr>
                <w:szCs w:val="24"/>
                <w:lang w:val="en-US"/>
              </w:rPr>
              <w:t>w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7171B6F" w14:textId="3E096DF6"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C84411F" w14:textId="6B6B0CDD"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8C32D43" w14:textId="4ACE67A5" w:rsidR="003E1874" w:rsidRPr="00351F82" w:rsidRDefault="003E1874" w:rsidP="004919AF">
            <w:pPr>
              <w:autoSpaceDE w:val="0"/>
              <w:autoSpaceDN w:val="0"/>
              <w:adjustRightInd w:val="0"/>
              <w:ind w:firstLine="0"/>
              <w:rPr>
                <w:szCs w:val="24"/>
                <w:lang w:val="en-US"/>
              </w:rPr>
            </w:pPr>
          </w:p>
        </w:tc>
      </w:tr>
      <w:tr w:rsidR="003E1874" w:rsidRPr="00434E00" w14:paraId="63D31A97" w14:textId="77777777" w:rsidTr="0003674A">
        <w:trPr>
          <w:cantSplit/>
          <w:jc w:val="center"/>
        </w:trPr>
        <w:tc>
          <w:tcPr>
            <w:tcW w:w="7792" w:type="dxa"/>
            <w:tcBorders>
              <w:right w:val="single" w:sz="4" w:space="0" w:color="auto"/>
            </w:tcBorders>
            <w:shd w:val="clear" w:color="auto" w:fill="FFFFFF"/>
            <w:vAlign w:val="center"/>
          </w:tcPr>
          <w:p w14:paraId="560D5D6D" w14:textId="50A54DCA" w:rsidR="003E1874" w:rsidRPr="00434E00" w:rsidRDefault="004B02C8" w:rsidP="009107F3">
            <w:pPr>
              <w:autoSpaceDE w:val="0"/>
              <w:autoSpaceDN w:val="0"/>
              <w:adjustRightInd w:val="0"/>
              <w:ind w:firstLine="0"/>
              <w:rPr>
                <w:szCs w:val="24"/>
                <w:lang w:val="en-US"/>
              </w:rPr>
            </w:pPr>
            <w:r>
              <w:rPr>
                <w:szCs w:val="24"/>
                <w:lang w:val="en-US"/>
              </w:rPr>
              <w:t>29</w:t>
            </w:r>
            <w:r w:rsidR="003E1874">
              <w:rPr>
                <w:szCs w:val="24"/>
                <w:lang w:val="en-US"/>
              </w:rPr>
              <w:t xml:space="preserve">.Ke </w:t>
            </w:r>
            <w:proofErr w:type="spellStart"/>
            <w:r w:rsidR="003E1874">
              <w:rPr>
                <w:szCs w:val="24"/>
                <w:lang w:val="en-US"/>
              </w:rPr>
              <w:t>ipela</w:t>
            </w:r>
            <w:proofErr w:type="spellEnd"/>
            <w:r w:rsidR="003E1874">
              <w:rPr>
                <w:szCs w:val="24"/>
                <w:lang w:val="en-US"/>
              </w:rPr>
              <w:t xml:space="preserve"> ka go </w:t>
            </w:r>
            <w:proofErr w:type="spellStart"/>
            <w:r w:rsidR="003E1874">
              <w:rPr>
                <w:szCs w:val="24"/>
                <w:lang w:val="en-US"/>
              </w:rPr>
              <w:t>nna</w:t>
            </w:r>
            <w:proofErr w:type="spellEnd"/>
            <w:r w:rsidR="003E1874">
              <w:rPr>
                <w:szCs w:val="24"/>
                <w:lang w:val="en-US"/>
              </w:rPr>
              <w:t xml:space="preserve"> Motswana</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9C5F61D" w14:textId="090D05DB"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1A7F965F" w14:textId="25DE0380"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BB87A34" w14:textId="04D97805" w:rsidR="003E1874" w:rsidRPr="00351F82" w:rsidRDefault="003E1874" w:rsidP="004919AF">
            <w:pPr>
              <w:autoSpaceDE w:val="0"/>
              <w:autoSpaceDN w:val="0"/>
              <w:adjustRightInd w:val="0"/>
              <w:ind w:firstLine="0"/>
              <w:rPr>
                <w:szCs w:val="24"/>
                <w:lang w:val="en-US"/>
              </w:rPr>
            </w:pPr>
          </w:p>
        </w:tc>
      </w:tr>
      <w:tr w:rsidR="003E1874" w:rsidRPr="00434E00" w14:paraId="7A993AAE" w14:textId="77777777" w:rsidTr="0003674A">
        <w:trPr>
          <w:cantSplit/>
          <w:jc w:val="center"/>
        </w:trPr>
        <w:tc>
          <w:tcPr>
            <w:tcW w:w="7792" w:type="dxa"/>
            <w:tcBorders>
              <w:right w:val="single" w:sz="4" w:space="0" w:color="auto"/>
            </w:tcBorders>
            <w:shd w:val="clear" w:color="auto" w:fill="FFFFFF"/>
            <w:vAlign w:val="center"/>
          </w:tcPr>
          <w:p w14:paraId="34B00665" w14:textId="139D8ED1" w:rsidR="003E1874" w:rsidRPr="00434E00" w:rsidRDefault="004B02C8" w:rsidP="009107F3">
            <w:pPr>
              <w:autoSpaceDE w:val="0"/>
              <w:autoSpaceDN w:val="0"/>
              <w:adjustRightInd w:val="0"/>
              <w:ind w:firstLine="0"/>
              <w:rPr>
                <w:szCs w:val="24"/>
                <w:lang w:val="en-US"/>
              </w:rPr>
            </w:pPr>
            <w:r>
              <w:rPr>
                <w:szCs w:val="24"/>
                <w:lang w:val="en-US"/>
              </w:rPr>
              <w:t>30</w:t>
            </w:r>
            <w:r w:rsidR="003E1874">
              <w:rPr>
                <w:szCs w:val="24"/>
                <w:lang w:val="en-US"/>
              </w:rPr>
              <w:t xml:space="preserve">.Fa </w:t>
            </w:r>
            <w:proofErr w:type="spellStart"/>
            <w:r w:rsidR="003E1874">
              <w:rPr>
                <w:szCs w:val="24"/>
                <w:lang w:val="en-US"/>
              </w:rPr>
              <w:t>ke</w:t>
            </w:r>
            <w:proofErr w:type="spellEnd"/>
            <w:r w:rsidR="003E1874">
              <w:rPr>
                <w:szCs w:val="24"/>
                <w:lang w:val="en-US"/>
              </w:rPr>
              <w:t xml:space="preserve"> </w:t>
            </w:r>
            <w:proofErr w:type="spellStart"/>
            <w:r w:rsidR="003E1874">
              <w:rPr>
                <w:szCs w:val="24"/>
                <w:lang w:val="en-US"/>
              </w:rPr>
              <w:t>palelwa</w:t>
            </w:r>
            <w:proofErr w:type="spellEnd"/>
            <w:r w:rsidR="003E1874">
              <w:rPr>
                <w:szCs w:val="24"/>
                <w:lang w:val="en-US"/>
              </w:rPr>
              <w:t xml:space="preserve">, </w:t>
            </w:r>
            <w:proofErr w:type="spellStart"/>
            <w:r w:rsidR="003E1874">
              <w:rPr>
                <w:szCs w:val="24"/>
                <w:lang w:val="en-US"/>
              </w:rPr>
              <w:t>ke</w:t>
            </w:r>
            <w:proofErr w:type="spellEnd"/>
            <w:r w:rsidR="003E1874">
              <w:rPr>
                <w:szCs w:val="24"/>
                <w:lang w:val="en-US"/>
              </w:rPr>
              <w:t xml:space="preserve"> </w:t>
            </w:r>
            <w:proofErr w:type="spellStart"/>
            <w:r w:rsidR="003E1874">
              <w:rPr>
                <w:szCs w:val="24"/>
                <w:lang w:val="en-US"/>
              </w:rPr>
              <w:t>leka</w:t>
            </w:r>
            <w:proofErr w:type="spellEnd"/>
            <w:r w:rsidR="003E1874">
              <w:rPr>
                <w:szCs w:val="24"/>
                <w:lang w:val="en-US"/>
              </w:rPr>
              <w:t xml:space="preserve"> gape </w:t>
            </w: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5FF22DFA" w14:textId="3CCD0AE6"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8DAAF20" w14:textId="16DBC522"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287D60A1" w14:textId="51391B5E" w:rsidR="003E1874" w:rsidRPr="00351F82" w:rsidRDefault="003E1874" w:rsidP="004919AF">
            <w:pPr>
              <w:autoSpaceDE w:val="0"/>
              <w:autoSpaceDN w:val="0"/>
              <w:adjustRightInd w:val="0"/>
              <w:ind w:firstLine="0"/>
              <w:rPr>
                <w:szCs w:val="24"/>
                <w:lang w:val="en-US"/>
              </w:rPr>
            </w:pPr>
          </w:p>
        </w:tc>
      </w:tr>
      <w:tr w:rsidR="003E1874" w:rsidRPr="00434E00" w14:paraId="516B1144" w14:textId="77777777" w:rsidTr="0003674A">
        <w:trPr>
          <w:cantSplit/>
          <w:jc w:val="center"/>
        </w:trPr>
        <w:tc>
          <w:tcPr>
            <w:tcW w:w="7792" w:type="dxa"/>
            <w:tcBorders>
              <w:right w:val="single" w:sz="4" w:space="0" w:color="auto"/>
            </w:tcBorders>
            <w:shd w:val="clear" w:color="auto" w:fill="FFFFFF"/>
            <w:vAlign w:val="center"/>
          </w:tcPr>
          <w:p w14:paraId="636D1680" w14:textId="189C7225" w:rsidR="003E1874" w:rsidRPr="00434E00" w:rsidRDefault="004B02C8" w:rsidP="009107F3">
            <w:pPr>
              <w:autoSpaceDE w:val="0"/>
              <w:autoSpaceDN w:val="0"/>
              <w:adjustRightInd w:val="0"/>
              <w:ind w:firstLine="0"/>
              <w:rPr>
                <w:szCs w:val="24"/>
                <w:lang w:val="en-US"/>
              </w:rPr>
            </w:pPr>
            <w:r>
              <w:rPr>
                <w:szCs w:val="24"/>
                <w:lang w:val="en-US"/>
              </w:rPr>
              <w:t>31</w:t>
            </w:r>
            <w:r w:rsidR="003E1874">
              <w:rPr>
                <w:szCs w:val="24"/>
                <w:lang w:val="en-US"/>
              </w:rPr>
              <w:t xml:space="preserve">.Ke </w:t>
            </w:r>
            <w:proofErr w:type="spellStart"/>
            <w:r w:rsidR="003E1874">
              <w:rPr>
                <w:szCs w:val="24"/>
                <w:lang w:val="en-US"/>
              </w:rPr>
              <w:t>itse</w:t>
            </w:r>
            <w:proofErr w:type="spellEnd"/>
            <w:r w:rsidR="003E1874">
              <w:rPr>
                <w:szCs w:val="24"/>
                <w:lang w:val="en-US"/>
              </w:rPr>
              <w:t xml:space="preserve"> se </w:t>
            </w:r>
            <w:proofErr w:type="spellStart"/>
            <w:r w:rsidR="003E1874">
              <w:rPr>
                <w:szCs w:val="24"/>
                <w:lang w:val="en-US"/>
              </w:rPr>
              <w:t>ke</w:t>
            </w:r>
            <w:proofErr w:type="spellEnd"/>
            <w:r w:rsidR="003E1874">
              <w:rPr>
                <w:szCs w:val="24"/>
                <w:lang w:val="en-US"/>
              </w:rPr>
              <w:t xml:space="preserve"> ka se </w:t>
            </w:r>
            <w:proofErr w:type="spellStart"/>
            <w:r w:rsidR="003E1874">
              <w:rPr>
                <w:szCs w:val="24"/>
                <w:lang w:val="en-US"/>
              </w:rPr>
              <w:t>dirang</w:t>
            </w:r>
            <w:proofErr w:type="spellEnd"/>
            <w:r w:rsidR="003E1874">
              <w:rPr>
                <w:szCs w:val="24"/>
                <w:lang w:val="en-US"/>
              </w:rPr>
              <w:t xml:space="preserve"> fa </w:t>
            </w:r>
            <w:proofErr w:type="spellStart"/>
            <w:r w:rsidR="003E1874">
              <w:rPr>
                <w:szCs w:val="24"/>
                <w:lang w:val="en-US"/>
              </w:rPr>
              <w:t>ke</w:t>
            </w:r>
            <w:proofErr w:type="spellEnd"/>
            <w:r w:rsidR="003E1874">
              <w:rPr>
                <w:szCs w:val="24"/>
                <w:lang w:val="en-US"/>
              </w:rPr>
              <w:t xml:space="preserve"> le </w:t>
            </w:r>
            <w:proofErr w:type="spellStart"/>
            <w:r w:rsidR="003E1874">
              <w:rPr>
                <w:szCs w:val="24"/>
                <w:lang w:val="en-US"/>
              </w:rPr>
              <w:t>mo</w:t>
            </w:r>
            <w:proofErr w:type="spellEnd"/>
            <w:r w:rsidR="003E1874">
              <w:rPr>
                <w:szCs w:val="24"/>
                <w:lang w:val="en-US"/>
              </w:rPr>
              <w:t xml:space="preserve"> </w:t>
            </w:r>
            <w:proofErr w:type="spellStart"/>
            <w:r w:rsidR="003E1874">
              <w:rPr>
                <w:szCs w:val="24"/>
                <w:lang w:val="en-US"/>
              </w:rPr>
              <w:t>mathateng</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B051EEA" w14:textId="26C2BB05"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3E7FDEDC" w14:textId="46AF358D" w:rsidR="003E1874" w:rsidRPr="00351F82" w:rsidRDefault="003E1874" w:rsidP="004919AF">
            <w:pPr>
              <w:autoSpaceDE w:val="0"/>
              <w:autoSpaceDN w:val="0"/>
              <w:adjustRightInd w:val="0"/>
              <w:ind w:firstLine="0"/>
              <w:rPr>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4A956E78" w14:textId="082676FB" w:rsidR="003E1874" w:rsidRPr="00351F82" w:rsidRDefault="003E1874" w:rsidP="004919AF">
            <w:pPr>
              <w:autoSpaceDE w:val="0"/>
              <w:autoSpaceDN w:val="0"/>
              <w:adjustRightInd w:val="0"/>
              <w:ind w:firstLine="0"/>
              <w:rPr>
                <w:szCs w:val="24"/>
                <w:lang w:val="en-US"/>
              </w:rPr>
            </w:pPr>
          </w:p>
        </w:tc>
      </w:tr>
      <w:tr w:rsidR="003E1874" w:rsidRPr="00434E00" w14:paraId="5888660E" w14:textId="77777777" w:rsidTr="0003674A">
        <w:trPr>
          <w:cantSplit/>
          <w:jc w:val="center"/>
        </w:trPr>
        <w:tc>
          <w:tcPr>
            <w:tcW w:w="7792" w:type="dxa"/>
            <w:tcBorders>
              <w:right w:val="single" w:sz="4" w:space="0" w:color="auto"/>
            </w:tcBorders>
            <w:shd w:val="clear" w:color="auto" w:fill="FFFFFF"/>
            <w:vAlign w:val="center"/>
          </w:tcPr>
          <w:p w14:paraId="13823825" w14:textId="68C8098D" w:rsidR="003E1874" w:rsidRPr="00434E00" w:rsidRDefault="004B02C8" w:rsidP="009107F3">
            <w:pPr>
              <w:autoSpaceDE w:val="0"/>
              <w:autoSpaceDN w:val="0"/>
              <w:adjustRightInd w:val="0"/>
              <w:ind w:firstLine="0"/>
              <w:rPr>
                <w:szCs w:val="24"/>
                <w:lang w:val="en-US"/>
              </w:rPr>
            </w:pPr>
            <w:r>
              <w:rPr>
                <w:szCs w:val="24"/>
                <w:lang w:val="en-US"/>
              </w:rPr>
              <w:t>32</w:t>
            </w:r>
            <w:r w:rsidR="003E1874">
              <w:rPr>
                <w:szCs w:val="24"/>
                <w:lang w:val="en-US"/>
              </w:rPr>
              <w:t xml:space="preserve">.Ke </w:t>
            </w:r>
            <w:proofErr w:type="spellStart"/>
            <w:r w:rsidR="003E1874">
              <w:rPr>
                <w:szCs w:val="24"/>
                <w:lang w:val="en-US"/>
              </w:rPr>
              <w:t>dira</w:t>
            </w:r>
            <w:proofErr w:type="spellEnd"/>
            <w:r w:rsidR="003E1874">
              <w:rPr>
                <w:szCs w:val="24"/>
                <w:lang w:val="en-US"/>
              </w:rPr>
              <w:t xml:space="preserve"> </w:t>
            </w:r>
            <w:proofErr w:type="spellStart"/>
            <w:r w:rsidR="003E1874">
              <w:rPr>
                <w:szCs w:val="24"/>
                <w:lang w:val="en-US"/>
              </w:rPr>
              <w:t>ditiro</w:t>
            </w:r>
            <w:proofErr w:type="spellEnd"/>
            <w:r w:rsidR="003E1874">
              <w:rPr>
                <w:szCs w:val="24"/>
                <w:lang w:val="en-US"/>
              </w:rPr>
              <w:t xml:space="preserve"> </w:t>
            </w:r>
            <w:proofErr w:type="spellStart"/>
            <w:r w:rsidR="003E1874">
              <w:rPr>
                <w:szCs w:val="24"/>
                <w:lang w:val="en-US"/>
              </w:rPr>
              <w:t>tsa</w:t>
            </w:r>
            <w:proofErr w:type="spellEnd"/>
            <w:r w:rsidR="003E1874">
              <w:rPr>
                <w:szCs w:val="24"/>
                <w:lang w:val="en-US"/>
              </w:rPr>
              <w:t xml:space="preserve"> </w:t>
            </w:r>
            <w:proofErr w:type="spellStart"/>
            <w:r w:rsidR="003E1874">
              <w:rPr>
                <w:szCs w:val="24"/>
                <w:lang w:val="en-US"/>
              </w:rPr>
              <w:t>mo</w:t>
            </w:r>
            <w:proofErr w:type="spellEnd"/>
            <w:r w:rsidR="003E1874">
              <w:rPr>
                <w:szCs w:val="24"/>
                <w:lang w:val="en-US"/>
              </w:rPr>
              <w:t xml:space="preserve"> </w:t>
            </w:r>
            <w:proofErr w:type="spellStart"/>
            <w:r w:rsidR="003E1874">
              <w:rPr>
                <w:szCs w:val="24"/>
                <w:lang w:val="en-US"/>
              </w:rPr>
              <w:t>lwapeng</w:t>
            </w:r>
            <w:proofErr w:type="spellEnd"/>
            <w:r w:rsidR="003E1874">
              <w:rPr>
                <w:szCs w:val="24"/>
                <w:lang w:val="en-US"/>
              </w:rPr>
              <w:t xml:space="preserve"> </w:t>
            </w:r>
            <w:proofErr w:type="spellStart"/>
            <w:r w:rsidR="003E1874">
              <w:rPr>
                <w:szCs w:val="24"/>
                <w:lang w:val="en-US"/>
              </w:rPr>
              <w:t>ke</w:t>
            </w:r>
            <w:proofErr w:type="spellEnd"/>
            <w:r w:rsidR="003E1874">
              <w:rPr>
                <w:szCs w:val="24"/>
                <w:lang w:val="en-US"/>
              </w:rPr>
              <w:t xml:space="preserve"> </w:t>
            </w:r>
            <w:proofErr w:type="spellStart"/>
            <w:r w:rsidR="003E1874">
              <w:rPr>
                <w:szCs w:val="24"/>
                <w:lang w:val="en-US"/>
              </w:rPr>
              <w:t>sa</w:t>
            </w:r>
            <w:proofErr w:type="spellEnd"/>
            <w:r w:rsidR="003E1874">
              <w:rPr>
                <w:szCs w:val="24"/>
                <w:lang w:val="en-US"/>
              </w:rPr>
              <w:t xml:space="preserve"> </w:t>
            </w:r>
            <w:proofErr w:type="spellStart"/>
            <w:r w:rsidR="003E1874">
              <w:rPr>
                <w:szCs w:val="24"/>
                <w:lang w:val="en-US"/>
              </w:rPr>
              <w:t>pateletsw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05B0A023" w14:textId="3093358B"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63FC1722" w14:textId="69380281" w:rsidR="003E1874" w:rsidRPr="00351F82" w:rsidRDefault="003E1874" w:rsidP="004919AF">
            <w:pPr>
              <w:autoSpaceDE w:val="0"/>
              <w:autoSpaceDN w:val="0"/>
              <w:adjustRightInd w:val="0"/>
              <w:ind w:firstLine="0"/>
              <w:rPr>
                <w:bCs/>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59106AF0" w14:textId="4AA64F2B" w:rsidR="003E1874" w:rsidRPr="00351F82" w:rsidRDefault="003E1874" w:rsidP="004919AF">
            <w:pPr>
              <w:autoSpaceDE w:val="0"/>
              <w:autoSpaceDN w:val="0"/>
              <w:adjustRightInd w:val="0"/>
              <w:ind w:firstLine="0"/>
              <w:rPr>
                <w:bCs/>
                <w:szCs w:val="24"/>
                <w:lang w:val="en-US"/>
              </w:rPr>
            </w:pPr>
          </w:p>
        </w:tc>
      </w:tr>
      <w:tr w:rsidR="003E1874" w:rsidRPr="00434E00" w14:paraId="0AEA1EC8" w14:textId="77777777" w:rsidTr="0003674A">
        <w:trPr>
          <w:cantSplit/>
          <w:jc w:val="center"/>
        </w:trPr>
        <w:tc>
          <w:tcPr>
            <w:tcW w:w="7792" w:type="dxa"/>
            <w:tcBorders>
              <w:right w:val="single" w:sz="4" w:space="0" w:color="auto"/>
            </w:tcBorders>
            <w:shd w:val="clear" w:color="auto" w:fill="FFFFFF"/>
            <w:vAlign w:val="center"/>
          </w:tcPr>
          <w:p w14:paraId="03C00832" w14:textId="396B59FF" w:rsidR="003E1874" w:rsidRPr="00434E00" w:rsidRDefault="004B02C8" w:rsidP="009107F3">
            <w:pPr>
              <w:autoSpaceDE w:val="0"/>
              <w:autoSpaceDN w:val="0"/>
              <w:adjustRightInd w:val="0"/>
              <w:ind w:firstLine="0"/>
              <w:rPr>
                <w:szCs w:val="24"/>
                <w:lang w:val="en-US"/>
              </w:rPr>
            </w:pPr>
            <w:r>
              <w:rPr>
                <w:szCs w:val="24"/>
                <w:lang w:val="en-US"/>
              </w:rPr>
              <w:t>33</w:t>
            </w:r>
            <w:r w:rsidR="003E1874">
              <w:rPr>
                <w:szCs w:val="24"/>
                <w:lang w:val="en-US"/>
              </w:rPr>
              <w:t xml:space="preserve">.Ke </w:t>
            </w:r>
            <w:proofErr w:type="spellStart"/>
            <w:r w:rsidR="003E1874">
              <w:rPr>
                <w:szCs w:val="24"/>
                <w:lang w:val="en-US"/>
              </w:rPr>
              <w:t>na</w:t>
            </w:r>
            <w:proofErr w:type="spellEnd"/>
            <w:r w:rsidR="003E1874">
              <w:rPr>
                <w:szCs w:val="24"/>
                <w:lang w:val="en-US"/>
              </w:rPr>
              <w:t xml:space="preserve"> le </w:t>
            </w:r>
            <w:proofErr w:type="spellStart"/>
            <w:r w:rsidR="003E1874">
              <w:rPr>
                <w:szCs w:val="24"/>
                <w:lang w:val="en-US"/>
              </w:rPr>
              <w:t>tlotlo</w:t>
            </w:r>
            <w:proofErr w:type="spellEnd"/>
            <w:r w:rsidR="003E1874">
              <w:rPr>
                <w:szCs w:val="24"/>
                <w:lang w:val="en-US"/>
              </w:rPr>
              <w:t xml:space="preserve"> </w:t>
            </w:r>
            <w:proofErr w:type="spellStart"/>
            <w:r w:rsidR="003E1874">
              <w:rPr>
                <w:szCs w:val="24"/>
                <w:lang w:val="en-US"/>
              </w:rPr>
              <w:t>mo</w:t>
            </w:r>
            <w:proofErr w:type="spellEnd"/>
            <w:r w:rsidR="003E1874">
              <w:rPr>
                <w:szCs w:val="24"/>
                <w:lang w:val="en-US"/>
              </w:rPr>
              <w:t xml:space="preserve"> </w:t>
            </w:r>
            <w:proofErr w:type="spellStart"/>
            <w:r w:rsidR="003E1874">
              <w:rPr>
                <w:szCs w:val="24"/>
                <w:lang w:val="en-US"/>
              </w:rPr>
              <w:t>bagolong</w:t>
            </w:r>
            <w:proofErr w:type="spellEnd"/>
            <w:r w:rsidR="003E1874">
              <w:rPr>
                <w:szCs w:val="24"/>
                <w:lang w:val="en-US"/>
              </w:rPr>
              <w:t xml:space="preserve"> </w:t>
            </w:r>
            <w:proofErr w:type="spellStart"/>
            <w:r w:rsidR="003E1874">
              <w:rPr>
                <w:szCs w:val="24"/>
                <w:lang w:val="en-US"/>
              </w:rPr>
              <w:t>bame</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79072939" w14:textId="42FCD778" w:rsidR="003E1874" w:rsidRPr="00351F82" w:rsidRDefault="003E1874" w:rsidP="004919AF">
            <w:pPr>
              <w:autoSpaceDE w:val="0"/>
              <w:autoSpaceDN w:val="0"/>
              <w:adjustRightInd w:val="0"/>
              <w:ind w:firstLine="0"/>
              <w:rPr>
                <w:szCs w:val="24"/>
                <w:lang w:val="en-US"/>
              </w:rPr>
            </w:pPr>
          </w:p>
        </w:tc>
        <w:tc>
          <w:tcPr>
            <w:tcW w:w="850" w:type="dxa"/>
            <w:tcBorders>
              <w:top w:val="single" w:sz="4" w:space="0" w:color="auto"/>
              <w:left w:val="single" w:sz="4" w:space="0" w:color="auto"/>
              <w:bottom w:val="single" w:sz="4" w:space="0" w:color="auto"/>
              <w:right w:val="single" w:sz="4" w:space="0" w:color="auto"/>
            </w:tcBorders>
            <w:shd w:val="clear" w:color="auto" w:fill="FFFFFF"/>
            <w:vAlign w:val="center"/>
          </w:tcPr>
          <w:p w14:paraId="22C55F5A" w14:textId="348CCB9E" w:rsidR="003E1874" w:rsidRPr="00351F82" w:rsidRDefault="003E1874" w:rsidP="004919AF">
            <w:pPr>
              <w:autoSpaceDE w:val="0"/>
              <w:autoSpaceDN w:val="0"/>
              <w:adjustRightInd w:val="0"/>
              <w:ind w:firstLine="0"/>
              <w:rPr>
                <w:bCs/>
                <w:szCs w:val="24"/>
                <w:lang w:val="en-US"/>
              </w:rPr>
            </w:pPr>
          </w:p>
        </w:tc>
        <w:tc>
          <w:tcPr>
            <w:tcW w:w="851" w:type="dxa"/>
            <w:tcBorders>
              <w:top w:val="single" w:sz="4" w:space="0" w:color="auto"/>
              <w:left w:val="single" w:sz="4" w:space="0" w:color="auto"/>
              <w:bottom w:val="single" w:sz="4" w:space="0" w:color="auto"/>
              <w:right w:val="single" w:sz="4" w:space="0" w:color="auto"/>
            </w:tcBorders>
            <w:shd w:val="clear" w:color="auto" w:fill="FFFFFF"/>
            <w:vAlign w:val="center"/>
          </w:tcPr>
          <w:p w14:paraId="08E7CC0D" w14:textId="24C4FF8F" w:rsidR="003E1874" w:rsidRPr="00351F82" w:rsidRDefault="003E1874" w:rsidP="004919AF">
            <w:pPr>
              <w:autoSpaceDE w:val="0"/>
              <w:autoSpaceDN w:val="0"/>
              <w:adjustRightInd w:val="0"/>
              <w:ind w:firstLine="0"/>
              <w:rPr>
                <w:bCs/>
                <w:szCs w:val="24"/>
                <w:lang w:val="en-US"/>
              </w:rPr>
            </w:pPr>
          </w:p>
        </w:tc>
      </w:tr>
    </w:tbl>
    <w:p w14:paraId="0368E0AA" w14:textId="329981BE" w:rsidR="00434E00" w:rsidRDefault="00434E00" w:rsidP="00434E00">
      <w:pPr>
        <w:ind w:firstLine="0"/>
      </w:pPr>
    </w:p>
    <w:sectPr w:rsidR="00434E00" w:rsidSect="004B02C8">
      <w:footerReference w:type="default" r:id="rId8"/>
      <w:headerReference w:type="first" r:id="rId9"/>
      <w:pgSz w:w="12240" w:h="15840"/>
      <w:pgMar w:top="1134" w:right="1183" w:bottom="72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A96D0" w14:textId="77777777" w:rsidR="007040C7" w:rsidRDefault="007040C7" w:rsidP="003C71E2">
      <w:r>
        <w:separator/>
      </w:r>
    </w:p>
  </w:endnote>
  <w:endnote w:type="continuationSeparator" w:id="0">
    <w:p w14:paraId="0A20B5D7" w14:textId="77777777" w:rsidR="007040C7" w:rsidRDefault="007040C7" w:rsidP="003C7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80217" w14:textId="416561F1" w:rsidR="00B37B88" w:rsidRDefault="00B37B88" w:rsidP="0014179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E14FD" w14:textId="77777777" w:rsidR="007040C7" w:rsidRDefault="007040C7" w:rsidP="003C71E2">
      <w:r>
        <w:separator/>
      </w:r>
    </w:p>
  </w:footnote>
  <w:footnote w:type="continuationSeparator" w:id="0">
    <w:p w14:paraId="0FB980CD" w14:textId="77777777" w:rsidR="007040C7" w:rsidRDefault="007040C7" w:rsidP="003C7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092F9" w14:textId="77777777" w:rsidR="00B37B88" w:rsidRPr="00500522" w:rsidRDefault="00B37B88" w:rsidP="00B14035">
    <w:pPr>
      <w:tabs>
        <w:tab w:val="left" w:pos="720"/>
        <w:tab w:val="left" w:pos="1440"/>
        <w:tab w:val="left" w:pos="2160"/>
        <w:tab w:val="left" w:pos="2880"/>
        <w:tab w:val="left" w:pos="3600"/>
        <w:tab w:val="left" w:pos="4320"/>
        <w:tab w:val="left" w:pos="5760"/>
        <w:tab w:val="left" w:pos="6480"/>
        <w:tab w:val="left" w:pos="7200"/>
      </w:tabs>
      <w:ind w:firstLine="0"/>
      <w:rPr>
        <w:rFonts w:eastAsia="Times New Roman" w:cs="Times New Roman"/>
        <w:lang w:eastAsia="en-CA"/>
      </w:rPr>
    </w:pPr>
    <w:r w:rsidRPr="00500522">
      <w:rPr>
        <w:rFonts w:eastAsia="Times New Roman" w:cs="Times New Roman"/>
        <w:noProof/>
        <w:sz w:val="20"/>
        <w:szCs w:val="20"/>
        <w:lang w:val="en-US"/>
      </w:rPr>
      <w:drawing>
        <wp:inline distT="0" distB="0" distL="0" distR="0" wp14:anchorId="060FBD34" wp14:editId="24DA26FE">
          <wp:extent cx="1541780" cy="244475"/>
          <wp:effectExtent l="0" t="0" r="1270" b="3175"/>
          <wp:docPr id="15" name="Picture 15" descr="R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R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780" cy="244475"/>
                  </a:xfrm>
                  <a:prstGeom prst="rect">
                    <a:avLst/>
                  </a:prstGeom>
                  <a:noFill/>
                  <a:ln>
                    <a:noFill/>
                  </a:ln>
                </pic:spPr>
              </pic:pic>
            </a:graphicData>
          </a:graphic>
        </wp:inline>
      </w:drawing>
    </w:r>
    <w:r w:rsidRPr="00500522">
      <w:rPr>
        <w:rFonts w:eastAsia="Times New Roman" w:cs="Times New Roman"/>
        <w:lang w:eastAsia="en-CA"/>
      </w:rPr>
      <w:ptab w:relativeTo="margin" w:alignment="center" w:leader="none"/>
    </w:r>
    <w:hyperlink r:id="rId2" w:history="1">
      <w:r w:rsidRPr="00500522">
        <w:rPr>
          <w:rFonts w:eastAsia="Times New Roman" w:cs="Times New Roman"/>
          <w:sz w:val="20"/>
          <w:szCs w:val="20"/>
          <w:u w:val="single"/>
          <w:lang w:eastAsia="en-CA"/>
        </w:rPr>
        <w:t>www.resilienceresearch.org</w:t>
      </w:r>
    </w:hyperlink>
    <w:r w:rsidRPr="00500522">
      <w:rPr>
        <w:rFonts w:eastAsia="Times New Roman" w:cs="Times New Roman"/>
        <w:lang w:eastAsia="en-CA"/>
      </w:rPr>
      <w:ptab w:relativeTo="margin" w:alignment="right" w:leader="none"/>
    </w:r>
    <w:r w:rsidRPr="00500522">
      <w:rPr>
        <w:rFonts w:eastAsia="Times New Roman" w:cs="Times New Roman"/>
        <w:sz w:val="18"/>
        <w:szCs w:val="18"/>
        <w:lang w:eastAsia="en-CA"/>
      </w:rPr>
      <w:t xml:space="preserve">Page </w:t>
    </w:r>
    <w:r w:rsidRPr="00500522">
      <w:rPr>
        <w:rFonts w:eastAsia="Times New Roman" w:cs="Times New Roman"/>
        <w:sz w:val="18"/>
        <w:szCs w:val="18"/>
        <w:lang w:eastAsia="en-CA"/>
      </w:rPr>
      <w:fldChar w:fldCharType="begin"/>
    </w:r>
    <w:r w:rsidRPr="00500522">
      <w:rPr>
        <w:rFonts w:eastAsia="Times New Roman" w:cs="Times New Roman"/>
        <w:sz w:val="18"/>
        <w:szCs w:val="18"/>
        <w:lang w:eastAsia="en-CA"/>
      </w:rPr>
      <w:instrText xml:space="preserve"> PAGE </w:instrText>
    </w:r>
    <w:r w:rsidRPr="00500522">
      <w:rPr>
        <w:rFonts w:eastAsia="Times New Roman" w:cs="Times New Roman"/>
        <w:sz w:val="18"/>
        <w:szCs w:val="18"/>
        <w:lang w:eastAsia="en-CA"/>
      </w:rPr>
      <w:fldChar w:fldCharType="separate"/>
    </w:r>
    <w:r>
      <w:rPr>
        <w:rFonts w:eastAsia="Times New Roman" w:cs="Times New Roman"/>
        <w:noProof/>
        <w:sz w:val="18"/>
        <w:szCs w:val="18"/>
        <w:lang w:eastAsia="en-CA"/>
      </w:rPr>
      <w:t>1</w:t>
    </w:r>
    <w:r w:rsidRPr="00500522">
      <w:rPr>
        <w:rFonts w:eastAsia="Times New Roman" w:cs="Times New Roman"/>
        <w:sz w:val="18"/>
        <w:szCs w:val="18"/>
        <w:lang w:eastAsia="en-CA"/>
      </w:rPr>
      <w:fldChar w:fldCharType="end"/>
    </w:r>
    <w:r w:rsidRPr="00500522">
      <w:rPr>
        <w:rFonts w:eastAsia="Times New Roman" w:cs="Times New Roman"/>
        <w:sz w:val="18"/>
        <w:szCs w:val="18"/>
        <w:lang w:eastAsia="en-CA"/>
      </w:rPr>
      <w:t xml:space="preserve"> of </w:t>
    </w:r>
    <w:r w:rsidRPr="00500522">
      <w:rPr>
        <w:rFonts w:eastAsia="Times New Roman" w:cs="Times New Roman"/>
        <w:sz w:val="18"/>
        <w:szCs w:val="18"/>
        <w:lang w:eastAsia="en-CA"/>
      </w:rPr>
      <w:fldChar w:fldCharType="begin"/>
    </w:r>
    <w:r w:rsidRPr="00500522">
      <w:rPr>
        <w:rFonts w:eastAsia="Times New Roman" w:cs="Times New Roman"/>
        <w:sz w:val="18"/>
        <w:szCs w:val="18"/>
        <w:lang w:eastAsia="en-CA"/>
      </w:rPr>
      <w:instrText xml:space="preserve"> NUMPAGES </w:instrText>
    </w:r>
    <w:r w:rsidRPr="00500522">
      <w:rPr>
        <w:rFonts w:eastAsia="Times New Roman" w:cs="Times New Roman"/>
        <w:sz w:val="18"/>
        <w:szCs w:val="18"/>
        <w:lang w:eastAsia="en-CA"/>
      </w:rPr>
      <w:fldChar w:fldCharType="separate"/>
    </w:r>
    <w:r w:rsidR="006E0719">
      <w:rPr>
        <w:rFonts w:eastAsia="Times New Roman" w:cs="Times New Roman"/>
        <w:noProof/>
        <w:sz w:val="18"/>
        <w:szCs w:val="18"/>
        <w:lang w:eastAsia="en-CA"/>
      </w:rPr>
      <w:t>10</w:t>
    </w:r>
    <w:r w:rsidRPr="00500522">
      <w:rPr>
        <w:rFonts w:eastAsia="Times New Roman" w:cs="Times New Roman"/>
        <w:sz w:val="18"/>
        <w:szCs w:val="18"/>
        <w:lang w:eastAsia="en-CA"/>
      </w:rPr>
      <w:fldChar w:fldCharType="end"/>
    </w:r>
  </w:p>
  <w:p w14:paraId="78D3454D" w14:textId="77777777" w:rsidR="00B37B88" w:rsidRPr="00B14035" w:rsidRDefault="00B37B88" w:rsidP="00B14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80F"/>
    <w:multiLevelType w:val="hybridMultilevel"/>
    <w:tmpl w:val="3804758A"/>
    <w:lvl w:ilvl="0" w:tplc="0809000F">
      <w:start w:val="18"/>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7697C"/>
    <w:multiLevelType w:val="hybridMultilevel"/>
    <w:tmpl w:val="D3C85C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F3356D"/>
    <w:multiLevelType w:val="hybridMultilevel"/>
    <w:tmpl w:val="7F0A1FFA"/>
    <w:lvl w:ilvl="0" w:tplc="061CCC90">
      <w:start w:val="1"/>
      <w:numFmt w:val="decimal"/>
      <w:suff w:val="space"/>
      <w:lvlText w:val="%1."/>
      <w:lvlJc w:val="left"/>
      <w:pPr>
        <w:ind w:left="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4D4860"/>
    <w:multiLevelType w:val="hybridMultilevel"/>
    <w:tmpl w:val="70B439AC"/>
    <w:lvl w:ilvl="0" w:tplc="8CEEF9A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A57604"/>
    <w:multiLevelType w:val="hybridMultilevel"/>
    <w:tmpl w:val="EAC8AC8C"/>
    <w:lvl w:ilvl="0" w:tplc="CBD8CA04">
      <w:start w:val="1"/>
      <w:numFmt w:val="decimal"/>
      <w:suff w:val="space"/>
      <w:lvlText w:val="%1."/>
      <w:lvlJc w:val="left"/>
      <w:pPr>
        <w:ind w:left="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3B323D"/>
    <w:multiLevelType w:val="hybridMultilevel"/>
    <w:tmpl w:val="A9EA23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4024207"/>
    <w:multiLevelType w:val="hybridMultilevel"/>
    <w:tmpl w:val="961E6AD8"/>
    <w:lvl w:ilvl="0" w:tplc="89EECFEC">
      <w:start w:val="18"/>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0076D"/>
    <w:multiLevelType w:val="hybridMultilevel"/>
    <w:tmpl w:val="6E2E7814"/>
    <w:lvl w:ilvl="0" w:tplc="744E3E6A">
      <w:start w:val="1"/>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B20490"/>
    <w:multiLevelType w:val="hybridMultilevel"/>
    <w:tmpl w:val="5D645DA6"/>
    <w:lvl w:ilvl="0" w:tplc="C09A51D8">
      <w:start w:val="7"/>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AF7A20"/>
    <w:multiLevelType w:val="hybridMultilevel"/>
    <w:tmpl w:val="4BDEFA7C"/>
    <w:lvl w:ilvl="0" w:tplc="AE72CF40">
      <w:start w:val="21"/>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E61803"/>
    <w:multiLevelType w:val="hybridMultilevel"/>
    <w:tmpl w:val="F676C1D2"/>
    <w:lvl w:ilvl="0" w:tplc="9492180C">
      <w:start w:val="1"/>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060740F"/>
    <w:multiLevelType w:val="hybridMultilevel"/>
    <w:tmpl w:val="4B4E4C6C"/>
    <w:lvl w:ilvl="0" w:tplc="8CEEF9AA">
      <w:start w:val="5"/>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572610"/>
    <w:multiLevelType w:val="hybridMultilevel"/>
    <w:tmpl w:val="D3C85C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2C215FD"/>
    <w:multiLevelType w:val="hybridMultilevel"/>
    <w:tmpl w:val="9F08737C"/>
    <w:lvl w:ilvl="0" w:tplc="BD00394C">
      <w:start w:val="2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4049F6"/>
    <w:multiLevelType w:val="hybridMultilevel"/>
    <w:tmpl w:val="7BB8C092"/>
    <w:lvl w:ilvl="0" w:tplc="061CCC90">
      <w:start w:val="1"/>
      <w:numFmt w:val="decimal"/>
      <w:suff w:val="space"/>
      <w:lvlText w:val="%1."/>
      <w:lvlJc w:val="left"/>
      <w:pPr>
        <w:ind w:left="0" w:firstLine="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ADB1731"/>
    <w:multiLevelType w:val="hybridMultilevel"/>
    <w:tmpl w:val="E3B406B8"/>
    <w:lvl w:ilvl="0" w:tplc="B28C5442">
      <w:start w:val="8"/>
      <w:numFmt w:val="decimal"/>
      <w:suff w:val="space"/>
      <w:lvlText w:val="%1."/>
      <w:lvlJc w:val="left"/>
      <w:pPr>
        <w:ind w:left="0" w:firstLine="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4"/>
  </w:num>
  <w:num w:numId="3">
    <w:abstractNumId w:val="10"/>
  </w:num>
  <w:num w:numId="4">
    <w:abstractNumId w:val="1"/>
  </w:num>
  <w:num w:numId="5">
    <w:abstractNumId w:val="12"/>
  </w:num>
  <w:num w:numId="6">
    <w:abstractNumId w:val="11"/>
  </w:num>
  <w:num w:numId="7">
    <w:abstractNumId w:val="3"/>
  </w:num>
  <w:num w:numId="8">
    <w:abstractNumId w:val="14"/>
  </w:num>
  <w:num w:numId="9">
    <w:abstractNumId w:val="2"/>
  </w:num>
  <w:num w:numId="10">
    <w:abstractNumId w:val="15"/>
  </w:num>
  <w:num w:numId="11">
    <w:abstractNumId w:val="9"/>
  </w:num>
  <w:num w:numId="12">
    <w:abstractNumId w:val="7"/>
  </w:num>
  <w:num w:numId="13">
    <w:abstractNumId w:val="0"/>
  </w:num>
  <w:num w:numId="14">
    <w:abstractNumId w:val="8"/>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sDQ3MTE2N7UwMLJQ0lEKTi0uzszPAykwrAUAQxns3CwAAAA="/>
  </w:docVars>
  <w:rsids>
    <w:rsidRoot w:val="003C71E2"/>
    <w:rsid w:val="00002C3E"/>
    <w:rsid w:val="00004522"/>
    <w:rsid w:val="00005726"/>
    <w:rsid w:val="000068AA"/>
    <w:rsid w:val="000104A9"/>
    <w:rsid w:val="00010C27"/>
    <w:rsid w:val="000114EA"/>
    <w:rsid w:val="00012D53"/>
    <w:rsid w:val="0001320B"/>
    <w:rsid w:val="00014CF5"/>
    <w:rsid w:val="0001613D"/>
    <w:rsid w:val="00016206"/>
    <w:rsid w:val="000177E0"/>
    <w:rsid w:val="00017D04"/>
    <w:rsid w:val="00017F31"/>
    <w:rsid w:val="000226C6"/>
    <w:rsid w:val="0002433F"/>
    <w:rsid w:val="00024FFE"/>
    <w:rsid w:val="00026E23"/>
    <w:rsid w:val="000310DC"/>
    <w:rsid w:val="000364C3"/>
    <w:rsid w:val="0003674A"/>
    <w:rsid w:val="0004042D"/>
    <w:rsid w:val="000409B9"/>
    <w:rsid w:val="00041237"/>
    <w:rsid w:val="0004410C"/>
    <w:rsid w:val="0004432A"/>
    <w:rsid w:val="000464EE"/>
    <w:rsid w:val="00047048"/>
    <w:rsid w:val="00052369"/>
    <w:rsid w:val="000532A1"/>
    <w:rsid w:val="00055AC5"/>
    <w:rsid w:val="00057676"/>
    <w:rsid w:val="000612EC"/>
    <w:rsid w:val="00064688"/>
    <w:rsid w:val="00064BBD"/>
    <w:rsid w:val="000668A2"/>
    <w:rsid w:val="00070251"/>
    <w:rsid w:val="00074551"/>
    <w:rsid w:val="00075DA7"/>
    <w:rsid w:val="000779DB"/>
    <w:rsid w:val="00080281"/>
    <w:rsid w:val="0008036E"/>
    <w:rsid w:val="00082AF5"/>
    <w:rsid w:val="00083B6E"/>
    <w:rsid w:val="0008448D"/>
    <w:rsid w:val="00084567"/>
    <w:rsid w:val="00084996"/>
    <w:rsid w:val="0008509D"/>
    <w:rsid w:val="000907CF"/>
    <w:rsid w:val="00090C90"/>
    <w:rsid w:val="000913FD"/>
    <w:rsid w:val="0009288C"/>
    <w:rsid w:val="000936F5"/>
    <w:rsid w:val="0009380C"/>
    <w:rsid w:val="0009648F"/>
    <w:rsid w:val="0009667F"/>
    <w:rsid w:val="000A18D8"/>
    <w:rsid w:val="000A46CA"/>
    <w:rsid w:val="000A4BFF"/>
    <w:rsid w:val="000A4FF9"/>
    <w:rsid w:val="000B0FCC"/>
    <w:rsid w:val="000B0FD1"/>
    <w:rsid w:val="000B278E"/>
    <w:rsid w:val="000B2F29"/>
    <w:rsid w:val="000B4670"/>
    <w:rsid w:val="000B5645"/>
    <w:rsid w:val="000B6DF5"/>
    <w:rsid w:val="000B761C"/>
    <w:rsid w:val="000B7FE7"/>
    <w:rsid w:val="000C1F9D"/>
    <w:rsid w:val="000C2FA5"/>
    <w:rsid w:val="000C4EBE"/>
    <w:rsid w:val="000C6006"/>
    <w:rsid w:val="000C7792"/>
    <w:rsid w:val="000C7F25"/>
    <w:rsid w:val="000D0C1E"/>
    <w:rsid w:val="000D1EE7"/>
    <w:rsid w:val="000D220E"/>
    <w:rsid w:val="000D4CB5"/>
    <w:rsid w:val="000D6492"/>
    <w:rsid w:val="000E06E4"/>
    <w:rsid w:val="000E1239"/>
    <w:rsid w:val="000E1D6C"/>
    <w:rsid w:val="000E257D"/>
    <w:rsid w:val="000E2878"/>
    <w:rsid w:val="000E4108"/>
    <w:rsid w:val="000E422B"/>
    <w:rsid w:val="000E5384"/>
    <w:rsid w:val="000E6FB1"/>
    <w:rsid w:val="000F01AD"/>
    <w:rsid w:val="000F0BE2"/>
    <w:rsid w:val="000F2D4E"/>
    <w:rsid w:val="000F4E2E"/>
    <w:rsid w:val="000F5942"/>
    <w:rsid w:val="000F5A96"/>
    <w:rsid w:val="000F64D0"/>
    <w:rsid w:val="000F65C9"/>
    <w:rsid w:val="001004AB"/>
    <w:rsid w:val="00100815"/>
    <w:rsid w:val="00104605"/>
    <w:rsid w:val="00105DB5"/>
    <w:rsid w:val="001069E5"/>
    <w:rsid w:val="00111B44"/>
    <w:rsid w:val="001121B0"/>
    <w:rsid w:val="00112207"/>
    <w:rsid w:val="00112ADD"/>
    <w:rsid w:val="00117F82"/>
    <w:rsid w:val="001207F1"/>
    <w:rsid w:val="001208D3"/>
    <w:rsid w:val="00120A0A"/>
    <w:rsid w:val="0012107C"/>
    <w:rsid w:val="00121AA2"/>
    <w:rsid w:val="00122B24"/>
    <w:rsid w:val="00122E32"/>
    <w:rsid w:val="00124105"/>
    <w:rsid w:val="00124865"/>
    <w:rsid w:val="00124B45"/>
    <w:rsid w:val="00125895"/>
    <w:rsid w:val="00127B61"/>
    <w:rsid w:val="00130292"/>
    <w:rsid w:val="00130759"/>
    <w:rsid w:val="001350DF"/>
    <w:rsid w:val="00135F5E"/>
    <w:rsid w:val="00136393"/>
    <w:rsid w:val="001365FC"/>
    <w:rsid w:val="00136C02"/>
    <w:rsid w:val="00137DFC"/>
    <w:rsid w:val="001413CB"/>
    <w:rsid w:val="00141797"/>
    <w:rsid w:val="00141B2E"/>
    <w:rsid w:val="00142602"/>
    <w:rsid w:val="001433FF"/>
    <w:rsid w:val="001435C0"/>
    <w:rsid w:val="00143935"/>
    <w:rsid w:val="00146CE8"/>
    <w:rsid w:val="00147544"/>
    <w:rsid w:val="00147741"/>
    <w:rsid w:val="001503E1"/>
    <w:rsid w:val="00150580"/>
    <w:rsid w:val="001509A5"/>
    <w:rsid w:val="001511A1"/>
    <w:rsid w:val="00151637"/>
    <w:rsid w:val="001517D4"/>
    <w:rsid w:val="00151C7F"/>
    <w:rsid w:val="0015217F"/>
    <w:rsid w:val="00152221"/>
    <w:rsid w:val="00152D8E"/>
    <w:rsid w:val="001532D4"/>
    <w:rsid w:val="00154425"/>
    <w:rsid w:val="00155282"/>
    <w:rsid w:val="001552F5"/>
    <w:rsid w:val="00156DBF"/>
    <w:rsid w:val="00160DA1"/>
    <w:rsid w:val="0016418B"/>
    <w:rsid w:val="001656F4"/>
    <w:rsid w:val="00166218"/>
    <w:rsid w:val="001662BE"/>
    <w:rsid w:val="001706B9"/>
    <w:rsid w:val="00170EFE"/>
    <w:rsid w:val="001728D0"/>
    <w:rsid w:val="00174291"/>
    <w:rsid w:val="00174749"/>
    <w:rsid w:val="00175230"/>
    <w:rsid w:val="00175DC5"/>
    <w:rsid w:val="00176D63"/>
    <w:rsid w:val="00180FF5"/>
    <w:rsid w:val="001834D4"/>
    <w:rsid w:val="00187F25"/>
    <w:rsid w:val="00191632"/>
    <w:rsid w:val="00192CE2"/>
    <w:rsid w:val="0019307C"/>
    <w:rsid w:val="00193826"/>
    <w:rsid w:val="0019390E"/>
    <w:rsid w:val="00195200"/>
    <w:rsid w:val="00195F06"/>
    <w:rsid w:val="00196DD3"/>
    <w:rsid w:val="00196EA6"/>
    <w:rsid w:val="00197885"/>
    <w:rsid w:val="00197C5D"/>
    <w:rsid w:val="001A038B"/>
    <w:rsid w:val="001A248F"/>
    <w:rsid w:val="001A2707"/>
    <w:rsid w:val="001A489D"/>
    <w:rsid w:val="001A4F93"/>
    <w:rsid w:val="001A6DD8"/>
    <w:rsid w:val="001B3DCA"/>
    <w:rsid w:val="001B44C0"/>
    <w:rsid w:val="001B5514"/>
    <w:rsid w:val="001B5763"/>
    <w:rsid w:val="001C027A"/>
    <w:rsid w:val="001C10D0"/>
    <w:rsid w:val="001C3F2F"/>
    <w:rsid w:val="001C40C3"/>
    <w:rsid w:val="001C7095"/>
    <w:rsid w:val="001D013E"/>
    <w:rsid w:val="001D03F5"/>
    <w:rsid w:val="001D21B8"/>
    <w:rsid w:val="001D4160"/>
    <w:rsid w:val="001D779A"/>
    <w:rsid w:val="001E3E03"/>
    <w:rsid w:val="001E4478"/>
    <w:rsid w:val="001E4BE2"/>
    <w:rsid w:val="001E66DD"/>
    <w:rsid w:val="001E723F"/>
    <w:rsid w:val="001E7244"/>
    <w:rsid w:val="001E7B6D"/>
    <w:rsid w:val="001E7FCC"/>
    <w:rsid w:val="001F0A09"/>
    <w:rsid w:val="001F19F4"/>
    <w:rsid w:val="001F2E80"/>
    <w:rsid w:val="001F3EF7"/>
    <w:rsid w:val="001F4730"/>
    <w:rsid w:val="001F5841"/>
    <w:rsid w:val="001F5958"/>
    <w:rsid w:val="001F59EB"/>
    <w:rsid w:val="001F6018"/>
    <w:rsid w:val="001F63D7"/>
    <w:rsid w:val="001F6F05"/>
    <w:rsid w:val="001F71F3"/>
    <w:rsid w:val="001F7983"/>
    <w:rsid w:val="001F7E79"/>
    <w:rsid w:val="00201835"/>
    <w:rsid w:val="00202032"/>
    <w:rsid w:val="002021C9"/>
    <w:rsid w:val="00203B05"/>
    <w:rsid w:val="002040E2"/>
    <w:rsid w:val="00210930"/>
    <w:rsid w:val="00210FE2"/>
    <w:rsid w:val="00211B58"/>
    <w:rsid w:val="002122DC"/>
    <w:rsid w:val="002129DD"/>
    <w:rsid w:val="00212A52"/>
    <w:rsid w:val="002141E6"/>
    <w:rsid w:val="002148C9"/>
    <w:rsid w:val="00214CC6"/>
    <w:rsid w:val="00215EA0"/>
    <w:rsid w:val="00216726"/>
    <w:rsid w:val="002227C3"/>
    <w:rsid w:val="00223DD6"/>
    <w:rsid w:val="002262B3"/>
    <w:rsid w:val="0022769B"/>
    <w:rsid w:val="0023061F"/>
    <w:rsid w:val="00231A0A"/>
    <w:rsid w:val="002335A1"/>
    <w:rsid w:val="0023388E"/>
    <w:rsid w:val="00233B6F"/>
    <w:rsid w:val="00234B99"/>
    <w:rsid w:val="002350E0"/>
    <w:rsid w:val="002355F2"/>
    <w:rsid w:val="00235A80"/>
    <w:rsid w:val="00236C88"/>
    <w:rsid w:val="0023793C"/>
    <w:rsid w:val="00237C05"/>
    <w:rsid w:val="00242A83"/>
    <w:rsid w:val="002441EC"/>
    <w:rsid w:val="00244306"/>
    <w:rsid w:val="00246FBA"/>
    <w:rsid w:val="00247094"/>
    <w:rsid w:val="00247E29"/>
    <w:rsid w:val="00251F22"/>
    <w:rsid w:val="002520C6"/>
    <w:rsid w:val="00252C6F"/>
    <w:rsid w:val="00253365"/>
    <w:rsid w:val="0025622B"/>
    <w:rsid w:val="0026049D"/>
    <w:rsid w:val="0026153B"/>
    <w:rsid w:val="0026385F"/>
    <w:rsid w:val="0026516E"/>
    <w:rsid w:val="00266B0E"/>
    <w:rsid w:val="0027049F"/>
    <w:rsid w:val="002705F1"/>
    <w:rsid w:val="00270B89"/>
    <w:rsid w:val="0027105D"/>
    <w:rsid w:val="0027538A"/>
    <w:rsid w:val="0027560F"/>
    <w:rsid w:val="00276E3C"/>
    <w:rsid w:val="0028104B"/>
    <w:rsid w:val="00282286"/>
    <w:rsid w:val="002849A9"/>
    <w:rsid w:val="00286448"/>
    <w:rsid w:val="002913E0"/>
    <w:rsid w:val="00292119"/>
    <w:rsid w:val="0029239D"/>
    <w:rsid w:val="00292EF1"/>
    <w:rsid w:val="00294BF6"/>
    <w:rsid w:val="00297394"/>
    <w:rsid w:val="002A1672"/>
    <w:rsid w:val="002A2757"/>
    <w:rsid w:val="002A3159"/>
    <w:rsid w:val="002A3D91"/>
    <w:rsid w:val="002A4E75"/>
    <w:rsid w:val="002A535C"/>
    <w:rsid w:val="002A568A"/>
    <w:rsid w:val="002A6D2D"/>
    <w:rsid w:val="002B07DF"/>
    <w:rsid w:val="002B204B"/>
    <w:rsid w:val="002B29C0"/>
    <w:rsid w:val="002B2B06"/>
    <w:rsid w:val="002B3E6C"/>
    <w:rsid w:val="002B5FE4"/>
    <w:rsid w:val="002B6E78"/>
    <w:rsid w:val="002C04ED"/>
    <w:rsid w:val="002C3F34"/>
    <w:rsid w:val="002C3F9F"/>
    <w:rsid w:val="002C590D"/>
    <w:rsid w:val="002C7699"/>
    <w:rsid w:val="002D0462"/>
    <w:rsid w:val="002D10AA"/>
    <w:rsid w:val="002D14C5"/>
    <w:rsid w:val="002D1A86"/>
    <w:rsid w:val="002D22B5"/>
    <w:rsid w:val="002D273E"/>
    <w:rsid w:val="002D2AB0"/>
    <w:rsid w:val="002D433F"/>
    <w:rsid w:val="002D4630"/>
    <w:rsid w:val="002D48CE"/>
    <w:rsid w:val="002D6360"/>
    <w:rsid w:val="002D6EE2"/>
    <w:rsid w:val="002D775D"/>
    <w:rsid w:val="002D7E7A"/>
    <w:rsid w:val="002E00C7"/>
    <w:rsid w:val="002E1211"/>
    <w:rsid w:val="002F0056"/>
    <w:rsid w:val="002F0D42"/>
    <w:rsid w:val="002F1110"/>
    <w:rsid w:val="002F2756"/>
    <w:rsid w:val="002F2E96"/>
    <w:rsid w:val="002F2F64"/>
    <w:rsid w:val="002F3BB9"/>
    <w:rsid w:val="002F55B2"/>
    <w:rsid w:val="002F60AD"/>
    <w:rsid w:val="002F6326"/>
    <w:rsid w:val="002F6B66"/>
    <w:rsid w:val="002F6E52"/>
    <w:rsid w:val="002F7861"/>
    <w:rsid w:val="00300B56"/>
    <w:rsid w:val="003021B9"/>
    <w:rsid w:val="00302930"/>
    <w:rsid w:val="00302C19"/>
    <w:rsid w:val="003040FE"/>
    <w:rsid w:val="003043F3"/>
    <w:rsid w:val="00305856"/>
    <w:rsid w:val="00306B1E"/>
    <w:rsid w:val="00306B3B"/>
    <w:rsid w:val="00307A80"/>
    <w:rsid w:val="00307BB3"/>
    <w:rsid w:val="00310349"/>
    <w:rsid w:val="003104F5"/>
    <w:rsid w:val="00311870"/>
    <w:rsid w:val="003118B1"/>
    <w:rsid w:val="003123BF"/>
    <w:rsid w:val="00313B04"/>
    <w:rsid w:val="00313FBC"/>
    <w:rsid w:val="00314BA3"/>
    <w:rsid w:val="00314FFD"/>
    <w:rsid w:val="0031562E"/>
    <w:rsid w:val="00316674"/>
    <w:rsid w:val="0031669E"/>
    <w:rsid w:val="003214D6"/>
    <w:rsid w:val="00321D0F"/>
    <w:rsid w:val="00322574"/>
    <w:rsid w:val="00322E50"/>
    <w:rsid w:val="00324459"/>
    <w:rsid w:val="00324B55"/>
    <w:rsid w:val="00324F56"/>
    <w:rsid w:val="003254AC"/>
    <w:rsid w:val="0032733A"/>
    <w:rsid w:val="003300B9"/>
    <w:rsid w:val="003331ED"/>
    <w:rsid w:val="00334A39"/>
    <w:rsid w:val="00336750"/>
    <w:rsid w:val="00336B91"/>
    <w:rsid w:val="00343762"/>
    <w:rsid w:val="00343D4C"/>
    <w:rsid w:val="00344FC3"/>
    <w:rsid w:val="00345E10"/>
    <w:rsid w:val="00346066"/>
    <w:rsid w:val="00346C50"/>
    <w:rsid w:val="00350A61"/>
    <w:rsid w:val="00350FCA"/>
    <w:rsid w:val="0035100E"/>
    <w:rsid w:val="00351F82"/>
    <w:rsid w:val="00352B11"/>
    <w:rsid w:val="00353D4F"/>
    <w:rsid w:val="00354562"/>
    <w:rsid w:val="003551A1"/>
    <w:rsid w:val="00361C55"/>
    <w:rsid w:val="00362E35"/>
    <w:rsid w:val="00363B5A"/>
    <w:rsid w:val="00363E3A"/>
    <w:rsid w:val="00363FF9"/>
    <w:rsid w:val="00366361"/>
    <w:rsid w:val="00366D34"/>
    <w:rsid w:val="0036702F"/>
    <w:rsid w:val="00371DAD"/>
    <w:rsid w:val="003722A3"/>
    <w:rsid w:val="00377E25"/>
    <w:rsid w:val="00381524"/>
    <w:rsid w:val="00381A8E"/>
    <w:rsid w:val="003828A8"/>
    <w:rsid w:val="0038346F"/>
    <w:rsid w:val="00384594"/>
    <w:rsid w:val="00384870"/>
    <w:rsid w:val="00384930"/>
    <w:rsid w:val="003858AF"/>
    <w:rsid w:val="003876C7"/>
    <w:rsid w:val="003951F4"/>
    <w:rsid w:val="00395BB2"/>
    <w:rsid w:val="00395C21"/>
    <w:rsid w:val="0039743F"/>
    <w:rsid w:val="003A0085"/>
    <w:rsid w:val="003A0A4E"/>
    <w:rsid w:val="003A2CAB"/>
    <w:rsid w:val="003A2F73"/>
    <w:rsid w:val="003A6354"/>
    <w:rsid w:val="003A6B25"/>
    <w:rsid w:val="003B09CC"/>
    <w:rsid w:val="003B1C3E"/>
    <w:rsid w:val="003B5620"/>
    <w:rsid w:val="003C08DD"/>
    <w:rsid w:val="003C0A28"/>
    <w:rsid w:val="003C36F0"/>
    <w:rsid w:val="003C695F"/>
    <w:rsid w:val="003C71E2"/>
    <w:rsid w:val="003C7F60"/>
    <w:rsid w:val="003D3AAC"/>
    <w:rsid w:val="003E1874"/>
    <w:rsid w:val="003E2A5B"/>
    <w:rsid w:val="003E55E5"/>
    <w:rsid w:val="003E5ABE"/>
    <w:rsid w:val="003E5BFA"/>
    <w:rsid w:val="003E7F1B"/>
    <w:rsid w:val="003F031F"/>
    <w:rsid w:val="003F0AD5"/>
    <w:rsid w:val="003F22C8"/>
    <w:rsid w:val="003F3CD0"/>
    <w:rsid w:val="003F6887"/>
    <w:rsid w:val="0040036E"/>
    <w:rsid w:val="00400B2F"/>
    <w:rsid w:val="0040125F"/>
    <w:rsid w:val="0040276B"/>
    <w:rsid w:val="00403CFD"/>
    <w:rsid w:val="004077C8"/>
    <w:rsid w:val="00407B85"/>
    <w:rsid w:val="00410D85"/>
    <w:rsid w:val="00411853"/>
    <w:rsid w:val="0041219C"/>
    <w:rsid w:val="004130C6"/>
    <w:rsid w:val="0041603E"/>
    <w:rsid w:val="00420690"/>
    <w:rsid w:val="004214D1"/>
    <w:rsid w:val="0042206B"/>
    <w:rsid w:val="004222E5"/>
    <w:rsid w:val="00425055"/>
    <w:rsid w:val="00426255"/>
    <w:rsid w:val="00430620"/>
    <w:rsid w:val="004308A3"/>
    <w:rsid w:val="00433407"/>
    <w:rsid w:val="00433BB2"/>
    <w:rsid w:val="00434490"/>
    <w:rsid w:val="004345B9"/>
    <w:rsid w:val="0043488B"/>
    <w:rsid w:val="00434E00"/>
    <w:rsid w:val="00437A3B"/>
    <w:rsid w:val="00437DFC"/>
    <w:rsid w:val="00440C05"/>
    <w:rsid w:val="004418AF"/>
    <w:rsid w:val="0044208A"/>
    <w:rsid w:val="0044423A"/>
    <w:rsid w:val="00444264"/>
    <w:rsid w:val="00446B09"/>
    <w:rsid w:val="004477BD"/>
    <w:rsid w:val="00447E8B"/>
    <w:rsid w:val="00450A49"/>
    <w:rsid w:val="004525BD"/>
    <w:rsid w:val="0045573F"/>
    <w:rsid w:val="00457CDC"/>
    <w:rsid w:val="0046151C"/>
    <w:rsid w:val="0046222B"/>
    <w:rsid w:val="00462CF0"/>
    <w:rsid w:val="00464B59"/>
    <w:rsid w:val="00464C73"/>
    <w:rsid w:val="00464F0D"/>
    <w:rsid w:val="0046510F"/>
    <w:rsid w:val="00472D89"/>
    <w:rsid w:val="004740C8"/>
    <w:rsid w:val="004743EE"/>
    <w:rsid w:val="0047586F"/>
    <w:rsid w:val="00477051"/>
    <w:rsid w:val="004777D8"/>
    <w:rsid w:val="00477985"/>
    <w:rsid w:val="00477CD2"/>
    <w:rsid w:val="00480A2B"/>
    <w:rsid w:val="00481B84"/>
    <w:rsid w:val="00483357"/>
    <w:rsid w:val="0048359F"/>
    <w:rsid w:val="00483DC7"/>
    <w:rsid w:val="00485F6B"/>
    <w:rsid w:val="00486271"/>
    <w:rsid w:val="004870CB"/>
    <w:rsid w:val="0049121C"/>
    <w:rsid w:val="004919AF"/>
    <w:rsid w:val="00492A31"/>
    <w:rsid w:val="00494237"/>
    <w:rsid w:val="004954A9"/>
    <w:rsid w:val="004957CA"/>
    <w:rsid w:val="0049778E"/>
    <w:rsid w:val="004A3291"/>
    <w:rsid w:val="004A5E73"/>
    <w:rsid w:val="004A6E91"/>
    <w:rsid w:val="004B02C8"/>
    <w:rsid w:val="004B12DC"/>
    <w:rsid w:val="004B2FA0"/>
    <w:rsid w:val="004B3A24"/>
    <w:rsid w:val="004B4305"/>
    <w:rsid w:val="004B431D"/>
    <w:rsid w:val="004B6024"/>
    <w:rsid w:val="004B61CA"/>
    <w:rsid w:val="004C0413"/>
    <w:rsid w:val="004C0E36"/>
    <w:rsid w:val="004C362A"/>
    <w:rsid w:val="004C7B8B"/>
    <w:rsid w:val="004D007C"/>
    <w:rsid w:val="004D148E"/>
    <w:rsid w:val="004D2076"/>
    <w:rsid w:val="004D4C14"/>
    <w:rsid w:val="004E2A57"/>
    <w:rsid w:val="004E7BDA"/>
    <w:rsid w:val="004F0079"/>
    <w:rsid w:val="004F38C5"/>
    <w:rsid w:val="004F475C"/>
    <w:rsid w:val="00502329"/>
    <w:rsid w:val="00502F4F"/>
    <w:rsid w:val="0050341A"/>
    <w:rsid w:val="00506612"/>
    <w:rsid w:val="00511F4C"/>
    <w:rsid w:val="00512B31"/>
    <w:rsid w:val="00514D30"/>
    <w:rsid w:val="0051578A"/>
    <w:rsid w:val="0052021E"/>
    <w:rsid w:val="00522657"/>
    <w:rsid w:val="00523EAF"/>
    <w:rsid w:val="00527693"/>
    <w:rsid w:val="00531EA1"/>
    <w:rsid w:val="00535D8F"/>
    <w:rsid w:val="00541D6E"/>
    <w:rsid w:val="005448C4"/>
    <w:rsid w:val="00545226"/>
    <w:rsid w:val="005456D5"/>
    <w:rsid w:val="00546C37"/>
    <w:rsid w:val="00546C95"/>
    <w:rsid w:val="00546DF7"/>
    <w:rsid w:val="005472F4"/>
    <w:rsid w:val="00547A4F"/>
    <w:rsid w:val="00547C34"/>
    <w:rsid w:val="0055279D"/>
    <w:rsid w:val="00554211"/>
    <w:rsid w:val="0055482F"/>
    <w:rsid w:val="00554B3B"/>
    <w:rsid w:val="00560B29"/>
    <w:rsid w:val="00560ED8"/>
    <w:rsid w:val="00561212"/>
    <w:rsid w:val="00561C62"/>
    <w:rsid w:val="00561D09"/>
    <w:rsid w:val="0056248D"/>
    <w:rsid w:val="005626DD"/>
    <w:rsid w:val="00567373"/>
    <w:rsid w:val="005674F2"/>
    <w:rsid w:val="00570E4C"/>
    <w:rsid w:val="00571A5E"/>
    <w:rsid w:val="0057271D"/>
    <w:rsid w:val="00573571"/>
    <w:rsid w:val="00573B74"/>
    <w:rsid w:val="005748EE"/>
    <w:rsid w:val="00576995"/>
    <w:rsid w:val="00576CD6"/>
    <w:rsid w:val="00577608"/>
    <w:rsid w:val="005777D4"/>
    <w:rsid w:val="005801E3"/>
    <w:rsid w:val="005805D9"/>
    <w:rsid w:val="00580A29"/>
    <w:rsid w:val="00581938"/>
    <w:rsid w:val="00581DBB"/>
    <w:rsid w:val="005824FC"/>
    <w:rsid w:val="00582BC3"/>
    <w:rsid w:val="00583036"/>
    <w:rsid w:val="005836D0"/>
    <w:rsid w:val="005856F2"/>
    <w:rsid w:val="005879B3"/>
    <w:rsid w:val="00594E4E"/>
    <w:rsid w:val="00595033"/>
    <w:rsid w:val="00595DC2"/>
    <w:rsid w:val="005960E5"/>
    <w:rsid w:val="005A2164"/>
    <w:rsid w:val="005A2877"/>
    <w:rsid w:val="005A2BB4"/>
    <w:rsid w:val="005A358C"/>
    <w:rsid w:val="005A35EB"/>
    <w:rsid w:val="005A5A71"/>
    <w:rsid w:val="005A69C9"/>
    <w:rsid w:val="005A6F9A"/>
    <w:rsid w:val="005A7D30"/>
    <w:rsid w:val="005B05AF"/>
    <w:rsid w:val="005B0E60"/>
    <w:rsid w:val="005B117C"/>
    <w:rsid w:val="005B180B"/>
    <w:rsid w:val="005B4009"/>
    <w:rsid w:val="005C195C"/>
    <w:rsid w:val="005C2E1C"/>
    <w:rsid w:val="005C2F83"/>
    <w:rsid w:val="005C3DC1"/>
    <w:rsid w:val="005C3E65"/>
    <w:rsid w:val="005C4F08"/>
    <w:rsid w:val="005C50AC"/>
    <w:rsid w:val="005C5E0D"/>
    <w:rsid w:val="005C6EEF"/>
    <w:rsid w:val="005D5F8E"/>
    <w:rsid w:val="005E06B4"/>
    <w:rsid w:val="005E07E5"/>
    <w:rsid w:val="005E1592"/>
    <w:rsid w:val="005E1995"/>
    <w:rsid w:val="005E3505"/>
    <w:rsid w:val="005E36CA"/>
    <w:rsid w:val="005E432A"/>
    <w:rsid w:val="005E4B77"/>
    <w:rsid w:val="005E4B91"/>
    <w:rsid w:val="005E6E7A"/>
    <w:rsid w:val="005E6F73"/>
    <w:rsid w:val="005F103E"/>
    <w:rsid w:val="005F1BC1"/>
    <w:rsid w:val="005F1BE3"/>
    <w:rsid w:val="005F21DD"/>
    <w:rsid w:val="005F2535"/>
    <w:rsid w:val="005F3D20"/>
    <w:rsid w:val="005F574E"/>
    <w:rsid w:val="005F6340"/>
    <w:rsid w:val="005F7E36"/>
    <w:rsid w:val="00603076"/>
    <w:rsid w:val="006044A2"/>
    <w:rsid w:val="0060558B"/>
    <w:rsid w:val="006076ED"/>
    <w:rsid w:val="006077CA"/>
    <w:rsid w:val="0060799D"/>
    <w:rsid w:val="006110B6"/>
    <w:rsid w:val="006115BA"/>
    <w:rsid w:val="00612224"/>
    <w:rsid w:val="00612573"/>
    <w:rsid w:val="006127E1"/>
    <w:rsid w:val="006128DD"/>
    <w:rsid w:val="00613262"/>
    <w:rsid w:val="00613998"/>
    <w:rsid w:val="006143E7"/>
    <w:rsid w:val="00614B08"/>
    <w:rsid w:val="00616286"/>
    <w:rsid w:val="00616637"/>
    <w:rsid w:val="00617A62"/>
    <w:rsid w:val="00621176"/>
    <w:rsid w:val="00622727"/>
    <w:rsid w:val="0062375B"/>
    <w:rsid w:val="006249AE"/>
    <w:rsid w:val="0062565A"/>
    <w:rsid w:val="0062580A"/>
    <w:rsid w:val="00625ABE"/>
    <w:rsid w:val="006269F4"/>
    <w:rsid w:val="00627347"/>
    <w:rsid w:val="00627BA6"/>
    <w:rsid w:val="00630AD2"/>
    <w:rsid w:val="00630CBB"/>
    <w:rsid w:val="0063130E"/>
    <w:rsid w:val="00632460"/>
    <w:rsid w:val="00633185"/>
    <w:rsid w:val="006337AF"/>
    <w:rsid w:val="006339B6"/>
    <w:rsid w:val="00633D37"/>
    <w:rsid w:val="00634ACE"/>
    <w:rsid w:val="00635180"/>
    <w:rsid w:val="00635FCB"/>
    <w:rsid w:val="006361E3"/>
    <w:rsid w:val="00637A82"/>
    <w:rsid w:val="00637DF5"/>
    <w:rsid w:val="00640BFC"/>
    <w:rsid w:val="00641862"/>
    <w:rsid w:val="00641FC5"/>
    <w:rsid w:val="0064364A"/>
    <w:rsid w:val="006450FA"/>
    <w:rsid w:val="00645EDB"/>
    <w:rsid w:val="00650299"/>
    <w:rsid w:val="006508FA"/>
    <w:rsid w:val="00650B33"/>
    <w:rsid w:val="00650E2F"/>
    <w:rsid w:val="0065145C"/>
    <w:rsid w:val="006531BB"/>
    <w:rsid w:val="00653343"/>
    <w:rsid w:val="00653661"/>
    <w:rsid w:val="00653731"/>
    <w:rsid w:val="006556DE"/>
    <w:rsid w:val="00656434"/>
    <w:rsid w:val="006564B0"/>
    <w:rsid w:val="006565E7"/>
    <w:rsid w:val="006565F1"/>
    <w:rsid w:val="00656EA4"/>
    <w:rsid w:val="006646CD"/>
    <w:rsid w:val="00664B0F"/>
    <w:rsid w:val="0067368D"/>
    <w:rsid w:val="00673E18"/>
    <w:rsid w:val="00674045"/>
    <w:rsid w:val="0067493C"/>
    <w:rsid w:val="006754D3"/>
    <w:rsid w:val="0067630F"/>
    <w:rsid w:val="0067694E"/>
    <w:rsid w:val="006805D9"/>
    <w:rsid w:val="00680D5F"/>
    <w:rsid w:val="0068176A"/>
    <w:rsid w:val="00682EE9"/>
    <w:rsid w:val="00684C42"/>
    <w:rsid w:val="00685746"/>
    <w:rsid w:val="00686075"/>
    <w:rsid w:val="00687053"/>
    <w:rsid w:val="00687243"/>
    <w:rsid w:val="00690091"/>
    <w:rsid w:val="006902EF"/>
    <w:rsid w:val="00690F45"/>
    <w:rsid w:val="0069264C"/>
    <w:rsid w:val="00692E67"/>
    <w:rsid w:val="00692EAC"/>
    <w:rsid w:val="006959BF"/>
    <w:rsid w:val="0069728B"/>
    <w:rsid w:val="00697D4A"/>
    <w:rsid w:val="006A0C2E"/>
    <w:rsid w:val="006A0D21"/>
    <w:rsid w:val="006A11F0"/>
    <w:rsid w:val="006A29DD"/>
    <w:rsid w:val="006A340E"/>
    <w:rsid w:val="006A4149"/>
    <w:rsid w:val="006A5FF2"/>
    <w:rsid w:val="006A69E6"/>
    <w:rsid w:val="006A7A0A"/>
    <w:rsid w:val="006B000D"/>
    <w:rsid w:val="006B036F"/>
    <w:rsid w:val="006B0796"/>
    <w:rsid w:val="006B1076"/>
    <w:rsid w:val="006B1329"/>
    <w:rsid w:val="006B2EC6"/>
    <w:rsid w:val="006B30B4"/>
    <w:rsid w:val="006B378E"/>
    <w:rsid w:val="006B3A9E"/>
    <w:rsid w:val="006B3D8A"/>
    <w:rsid w:val="006B419E"/>
    <w:rsid w:val="006B588C"/>
    <w:rsid w:val="006B705D"/>
    <w:rsid w:val="006B7F8E"/>
    <w:rsid w:val="006C1F3D"/>
    <w:rsid w:val="006C29EB"/>
    <w:rsid w:val="006C3903"/>
    <w:rsid w:val="006C3FAD"/>
    <w:rsid w:val="006C63E8"/>
    <w:rsid w:val="006C66DE"/>
    <w:rsid w:val="006C699F"/>
    <w:rsid w:val="006C7A1B"/>
    <w:rsid w:val="006D079C"/>
    <w:rsid w:val="006D1B37"/>
    <w:rsid w:val="006D3045"/>
    <w:rsid w:val="006D3FD4"/>
    <w:rsid w:val="006D63AA"/>
    <w:rsid w:val="006D7E38"/>
    <w:rsid w:val="006E05AE"/>
    <w:rsid w:val="006E0719"/>
    <w:rsid w:val="006E094D"/>
    <w:rsid w:val="006E0CD1"/>
    <w:rsid w:val="006E684D"/>
    <w:rsid w:val="006F2685"/>
    <w:rsid w:val="006F458D"/>
    <w:rsid w:val="006F4AAA"/>
    <w:rsid w:val="00700578"/>
    <w:rsid w:val="0070258D"/>
    <w:rsid w:val="00702763"/>
    <w:rsid w:val="007035EE"/>
    <w:rsid w:val="007036F4"/>
    <w:rsid w:val="007039B0"/>
    <w:rsid w:val="007040C7"/>
    <w:rsid w:val="00704F6B"/>
    <w:rsid w:val="007054BE"/>
    <w:rsid w:val="00706481"/>
    <w:rsid w:val="0070723B"/>
    <w:rsid w:val="00710272"/>
    <w:rsid w:val="00711FED"/>
    <w:rsid w:val="0071256D"/>
    <w:rsid w:val="007125BE"/>
    <w:rsid w:val="00715150"/>
    <w:rsid w:val="00715354"/>
    <w:rsid w:val="007158DB"/>
    <w:rsid w:val="00720DDD"/>
    <w:rsid w:val="00721FD5"/>
    <w:rsid w:val="007231D4"/>
    <w:rsid w:val="0072362A"/>
    <w:rsid w:val="007243FB"/>
    <w:rsid w:val="007268D4"/>
    <w:rsid w:val="00726B25"/>
    <w:rsid w:val="0073118C"/>
    <w:rsid w:val="00733639"/>
    <w:rsid w:val="007366B0"/>
    <w:rsid w:val="007366DC"/>
    <w:rsid w:val="00736B89"/>
    <w:rsid w:val="00736B97"/>
    <w:rsid w:val="00737BE8"/>
    <w:rsid w:val="00737C52"/>
    <w:rsid w:val="00740929"/>
    <w:rsid w:val="00740AF2"/>
    <w:rsid w:val="0074182D"/>
    <w:rsid w:val="00747CD6"/>
    <w:rsid w:val="00750FFA"/>
    <w:rsid w:val="00751367"/>
    <w:rsid w:val="00752147"/>
    <w:rsid w:val="00752D5C"/>
    <w:rsid w:val="00754B53"/>
    <w:rsid w:val="00755A53"/>
    <w:rsid w:val="007560BF"/>
    <w:rsid w:val="0076177E"/>
    <w:rsid w:val="007619BB"/>
    <w:rsid w:val="00764315"/>
    <w:rsid w:val="00764C37"/>
    <w:rsid w:val="0076625C"/>
    <w:rsid w:val="0076728A"/>
    <w:rsid w:val="00770399"/>
    <w:rsid w:val="00771418"/>
    <w:rsid w:val="00772DAC"/>
    <w:rsid w:val="00775C12"/>
    <w:rsid w:val="007815AA"/>
    <w:rsid w:val="007829AB"/>
    <w:rsid w:val="007856EB"/>
    <w:rsid w:val="00787C47"/>
    <w:rsid w:val="0079283F"/>
    <w:rsid w:val="00794259"/>
    <w:rsid w:val="00794417"/>
    <w:rsid w:val="00795860"/>
    <w:rsid w:val="00797374"/>
    <w:rsid w:val="007A0853"/>
    <w:rsid w:val="007A13D4"/>
    <w:rsid w:val="007A4DFA"/>
    <w:rsid w:val="007A585D"/>
    <w:rsid w:val="007B0A44"/>
    <w:rsid w:val="007B234D"/>
    <w:rsid w:val="007B375C"/>
    <w:rsid w:val="007B4D25"/>
    <w:rsid w:val="007B593C"/>
    <w:rsid w:val="007B6A05"/>
    <w:rsid w:val="007B6B6E"/>
    <w:rsid w:val="007B700D"/>
    <w:rsid w:val="007C0DC8"/>
    <w:rsid w:val="007C1D0F"/>
    <w:rsid w:val="007C27AC"/>
    <w:rsid w:val="007C30F4"/>
    <w:rsid w:val="007C3A7E"/>
    <w:rsid w:val="007C3DF8"/>
    <w:rsid w:val="007C5C37"/>
    <w:rsid w:val="007C6A7B"/>
    <w:rsid w:val="007D0785"/>
    <w:rsid w:val="007D1A2A"/>
    <w:rsid w:val="007D2161"/>
    <w:rsid w:val="007D69DC"/>
    <w:rsid w:val="007E052B"/>
    <w:rsid w:val="007E08A3"/>
    <w:rsid w:val="007E1D7D"/>
    <w:rsid w:val="007E2231"/>
    <w:rsid w:val="007E2D99"/>
    <w:rsid w:val="007E315A"/>
    <w:rsid w:val="007E45B8"/>
    <w:rsid w:val="007E56AF"/>
    <w:rsid w:val="007E67CC"/>
    <w:rsid w:val="007F05DC"/>
    <w:rsid w:val="007F2809"/>
    <w:rsid w:val="007F37F5"/>
    <w:rsid w:val="007F404D"/>
    <w:rsid w:val="007F6B45"/>
    <w:rsid w:val="00801569"/>
    <w:rsid w:val="00801882"/>
    <w:rsid w:val="00801EC7"/>
    <w:rsid w:val="008047BA"/>
    <w:rsid w:val="00805AAE"/>
    <w:rsid w:val="00806DD4"/>
    <w:rsid w:val="008100BD"/>
    <w:rsid w:val="008115AA"/>
    <w:rsid w:val="00811C9F"/>
    <w:rsid w:val="0081272F"/>
    <w:rsid w:val="00820793"/>
    <w:rsid w:val="0082088D"/>
    <w:rsid w:val="008210A3"/>
    <w:rsid w:val="00821423"/>
    <w:rsid w:val="00821D58"/>
    <w:rsid w:val="00823C3D"/>
    <w:rsid w:val="00824F49"/>
    <w:rsid w:val="00825E17"/>
    <w:rsid w:val="0083524C"/>
    <w:rsid w:val="0083550B"/>
    <w:rsid w:val="00841850"/>
    <w:rsid w:val="0084257E"/>
    <w:rsid w:val="00842FAA"/>
    <w:rsid w:val="00843B39"/>
    <w:rsid w:val="0084524F"/>
    <w:rsid w:val="008456CC"/>
    <w:rsid w:val="0084583B"/>
    <w:rsid w:val="008460BD"/>
    <w:rsid w:val="00846A8C"/>
    <w:rsid w:val="00850F1E"/>
    <w:rsid w:val="00851579"/>
    <w:rsid w:val="00852507"/>
    <w:rsid w:val="008525EB"/>
    <w:rsid w:val="008526C6"/>
    <w:rsid w:val="008529C0"/>
    <w:rsid w:val="00853CA6"/>
    <w:rsid w:val="008579C1"/>
    <w:rsid w:val="00860D63"/>
    <w:rsid w:val="00861048"/>
    <w:rsid w:val="0086256B"/>
    <w:rsid w:val="00862EDE"/>
    <w:rsid w:val="0086655A"/>
    <w:rsid w:val="00866DF8"/>
    <w:rsid w:val="00871611"/>
    <w:rsid w:val="00871CD4"/>
    <w:rsid w:val="0087445B"/>
    <w:rsid w:val="00874F96"/>
    <w:rsid w:val="00875A36"/>
    <w:rsid w:val="00876270"/>
    <w:rsid w:val="00877AC9"/>
    <w:rsid w:val="00877EA3"/>
    <w:rsid w:val="00881FEF"/>
    <w:rsid w:val="00883396"/>
    <w:rsid w:val="00886442"/>
    <w:rsid w:val="00890092"/>
    <w:rsid w:val="0089160B"/>
    <w:rsid w:val="00891FDB"/>
    <w:rsid w:val="0089257B"/>
    <w:rsid w:val="00892A91"/>
    <w:rsid w:val="0089304D"/>
    <w:rsid w:val="008931D5"/>
    <w:rsid w:val="008933D7"/>
    <w:rsid w:val="00895172"/>
    <w:rsid w:val="00896253"/>
    <w:rsid w:val="00897A81"/>
    <w:rsid w:val="008A1ABC"/>
    <w:rsid w:val="008A3B03"/>
    <w:rsid w:val="008A6906"/>
    <w:rsid w:val="008A6F1C"/>
    <w:rsid w:val="008B1406"/>
    <w:rsid w:val="008B1730"/>
    <w:rsid w:val="008B20EC"/>
    <w:rsid w:val="008B4A90"/>
    <w:rsid w:val="008B56A8"/>
    <w:rsid w:val="008B58C0"/>
    <w:rsid w:val="008B6110"/>
    <w:rsid w:val="008B6D93"/>
    <w:rsid w:val="008C29C5"/>
    <w:rsid w:val="008C4112"/>
    <w:rsid w:val="008C41CE"/>
    <w:rsid w:val="008C4257"/>
    <w:rsid w:val="008C5395"/>
    <w:rsid w:val="008C67A6"/>
    <w:rsid w:val="008C76A3"/>
    <w:rsid w:val="008D001E"/>
    <w:rsid w:val="008D082F"/>
    <w:rsid w:val="008D0CF9"/>
    <w:rsid w:val="008D18BA"/>
    <w:rsid w:val="008D2E09"/>
    <w:rsid w:val="008D348C"/>
    <w:rsid w:val="008D4DF4"/>
    <w:rsid w:val="008D5362"/>
    <w:rsid w:val="008D64F9"/>
    <w:rsid w:val="008D71DA"/>
    <w:rsid w:val="008D741C"/>
    <w:rsid w:val="008D7CD1"/>
    <w:rsid w:val="008E1BEE"/>
    <w:rsid w:val="008E33CA"/>
    <w:rsid w:val="008F09CD"/>
    <w:rsid w:val="008F354C"/>
    <w:rsid w:val="008F3D63"/>
    <w:rsid w:val="008F3FD1"/>
    <w:rsid w:val="008F5D8E"/>
    <w:rsid w:val="008F68B9"/>
    <w:rsid w:val="00902496"/>
    <w:rsid w:val="009032FB"/>
    <w:rsid w:val="00903386"/>
    <w:rsid w:val="009037D2"/>
    <w:rsid w:val="00903D5A"/>
    <w:rsid w:val="00905C60"/>
    <w:rsid w:val="00906DC3"/>
    <w:rsid w:val="009107F3"/>
    <w:rsid w:val="0091467F"/>
    <w:rsid w:val="009146C3"/>
    <w:rsid w:val="00915677"/>
    <w:rsid w:val="00916081"/>
    <w:rsid w:val="00917FDF"/>
    <w:rsid w:val="0092000C"/>
    <w:rsid w:val="00921E21"/>
    <w:rsid w:val="00924284"/>
    <w:rsid w:val="00924AD2"/>
    <w:rsid w:val="00925F2B"/>
    <w:rsid w:val="00932DF1"/>
    <w:rsid w:val="00933CC7"/>
    <w:rsid w:val="00934495"/>
    <w:rsid w:val="00935B5F"/>
    <w:rsid w:val="00937750"/>
    <w:rsid w:val="009440C4"/>
    <w:rsid w:val="0094462B"/>
    <w:rsid w:val="009452A6"/>
    <w:rsid w:val="009456BE"/>
    <w:rsid w:val="009457CD"/>
    <w:rsid w:val="00946D1D"/>
    <w:rsid w:val="009477D2"/>
    <w:rsid w:val="009500DE"/>
    <w:rsid w:val="009504ED"/>
    <w:rsid w:val="00950944"/>
    <w:rsid w:val="00957D95"/>
    <w:rsid w:val="00961936"/>
    <w:rsid w:val="00963939"/>
    <w:rsid w:val="00963F18"/>
    <w:rsid w:val="00964033"/>
    <w:rsid w:val="00965345"/>
    <w:rsid w:val="00966A49"/>
    <w:rsid w:val="00966B34"/>
    <w:rsid w:val="00966C20"/>
    <w:rsid w:val="009679A5"/>
    <w:rsid w:val="00970ABA"/>
    <w:rsid w:val="00970ADC"/>
    <w:rsid w:val="00971D03"/>
    <w:rsid w:val="00972BC3"/>
    <w:rsid w:val="00973BB4"/>
    <w:rsid w:val="009757DE"/>
    <w:rsid w:val="009815F9"/>
    <w:rsid w:val="00982802"/>
    <w:rsid w:val="00983361"/>
    <w:rsid w:val="009836BE"/>
    <w:rsid w:val="00983A5E"/>
    <w:rsid w:val="00984E0D"/>
    <w:rsid w:val="00984E4E"/>
    <w:rsid w:val="00985F43"/>
    <w:rsid w:val="00992808"/>
    <w:rsid w:val="009962C9"/>
    <w:rsid w:val="009A0349"/>
    <w:rsid w:val="009A11AB"/>
    <w:rsid w:val="009A137E"/>
    <w:rsid w:val="009A1477"/>
    <w:rsid w:val="009A1B58"/>
    <w:rsid w:val="009A2F48"/>
    <w:rsid w:val="009A30DE"/>
    <w:rsid w:val="009A3867"/>
    <w:rsid w:val="009A58CE"/>
    <w:rsid w:val="009A71F6"/>
    <w:rsid w:val="009B09D6"/>
    <w:rsid w:val="009B0E77"/>
    <w:rsid w:val="009B1D37"/>
    <w:rsid w:val="009B2334"/>
    <w:rsid w:val="009B3A05"/>
    <w:rsid w:val="009B49EF"/>
    <w:rsid w:val="009B501B"/>
    <w:rsid w:val="009B5408"/>
    <w:rsid w:val="009B7336"/>
    <w:rsid w:val="009B7F5A"/>
    <w:rsid w:val="009C160F"/>
    <w:rsid w:val="009C2546"/>
    <w:rsid w:val="009C3796"/>
    <w:rsid w:val="009C4F5A"/>
    <w:rsid w:val="009C5BB5"/>
    <w:rsid w:val="009C6E61"/>
    <w:rsid w:val="009C70E0"/>
    <w:rsid w:val="009C789C"/>
    <w:rsid w:val="009D047E"/>
    <w:rsid w:val="009D4D68"/>
    <w:rsid w:val="009E1872"/>
    <w:rsid w:val="009E2173"/>
    <w:rsid w:val="009E2AAF"/>
    <w:rsid w:val="009E35D1"/>
    <w:rsid w:val="009E382F"/>
    <w:rsid w:val="009E4C33"/>
    <w:rsid w:val="009E756E"/>
    <w:rsid w:val="009E7CE5"/>
    <w:rsid w:val="009F085E"/>
    <w:rsid w:val="009F5005"/>
    <w:rsid w:val="009F6F2A"/>
    <w:rsid w:val="009F7879"/>
    <w:rsid w:val="00A004E6"/>
    <w:rsid w:val="00A01B9F"/>
    <w:rsid w:val="00A01D1D"/>
    <w:rsid w:val="00A0217A"/>
    <w:rsid w:val="00A03466"/>
    <w:rsid w:val="00A034FC"/>
    <w:rsid w:val="00A04009"/>
    <w:rsid w:val="00A047AA"/>
    <w:rsid w:val="00A04992"/>
    <w:rsid w:val="00A0596F"/>
    <w:rsid w:val="00A07764"/>
    <w:rsid w:val="00A10E3C"/>
    <w:rsid w:val="00A1229B"/>
    <w:rsid w:val="00A13521"/>
    <w:rsid w:val="00A13742"/>
    <w:rsid w:val="00A142AE"/>
    <w:rsid w:val="00A147DF"/>
    <w:rsid w:val="00A14B24"/>
    <w:rsid w:val="00A1635F"/>
    <w:rsid w:val="00A21F17"/>
    <w:rsid w:val="00A24BAB"/>
    <w:rsid w:val="00A2654A"/>
    <w:rsid w:val="00A275A0"/>
    <w:rsid w:val="00A32292"/>
    <w:rsid w:val="00A34365"/>
    <w:rsid w:val="00A34BFE"/>
    <w:rsid w:val="00A351BB"/>
    <w:rsid w:val="00A35549"/>
    <w:rsid w:val="00A37703"/>
    <w:rsid w:val="00A3789D"/>
    <w:rsid w:val="00A40746"/>
    <w:rsid w:val="00A40C52"/>
    <w:rsid w:val="00A439B9"/>
    <w:rsid w:val="00A4466E"/>
    <w:rsid w:val="00A45CD9"/>
    <w:rsid w:val="00A47F58"/>
    <w:rsid w:val="00A54315"/>
    <w:rsid w:val="00A55B5F"/>
    <w:rsid w:val="00A57353"/>
    <w:rsid w:val="00A63577"/>
    <w:rsid w:val="00A6382B"/>
    <w:rsid w:val="00A64CD5"/>
    <w:rsid w:val="00A667A1"/>
    <w:rsid w:val="00A66EC0"/>
    <w:rsid w:val="00A700F7"/>
    <w:rsid w:val="00A70389"/>
    <w:rsid w:val="00A719D6"/>
    <w:rsid w:val="00A723C1"/>
    <w:rsid w:val="00A738D5"/>
    <w:rsid w:val="00A7413B"/>
    <w:rsid w:val="00A74858"/>
    <w:rsid w:val="00A7613C"/>
    <w:rsid w:val="00A80E17"/>
    <w:rsid w:val="00A811C5"/>
    <w:rsid w:val="00A81665"/>
    <w:rsid w:val="00A81FE5"/>
    <w:rsid w:val="00A86097"/>
    <w:rsid w:val="00A90053"/>
    <w:rsid w:val="00A9168F"/>
    <w:rsid w:val="00A9196A"/>
    <w:rsid w:val="00A92D28"/>
    <w:rsid w:val="00A958AC"/>
    <w:rsid w:val="00A95AF6"/>
    <w:rsid w:val="00A95E26"/>
    <w:rsid w:val="00AA19DF"/>
    <w:rsid w:val="00AA2599"/>
    <w:rsid w:val="00AA3A53"/>
    <w:rsid w:val="00AA424A"/>
    <w:rsid w:val="00AA4251"/>
    <w:rsid w:val="00AA4DF3"/>
    <w:rsid w:val="00AA5DAB"/>
    <w:rsid w:val="00AA6527"/>
    <w:rsid w:val="00AA7DC9"/>
    <w:rsid w:val="00AB0002"/>
    <w:rsid w:val="00AB003D"/>
    <w:rsid w:val="00AB0F0D"/>
    <w:rsid w:val="00AB13EB"/>
    <w:rsid w:val="00AB1ABB"/>
    <w:rsid w:val="00AB2F8B"/>
    <w:rsid w:val="00AB3B94"/>
    <w:rsid w:val="00AB4DB4"/>
    <w:rsid w:val="00AB6D46"/>
    <w:rsid w:val="00AB6FDC"/>
    <w:rsid w:val="00AB7921"/>
    <w:rsid w:val="00AC1918"/>
    <w:rsid w:val="00AC1FF1"/>
    <w:rsid w:val="00AC2864"/>
    <w:rsid w:val="00AC3320"/>
    <w:rsid w:val="00AC35FB"/>
    <w:rsid w:val="00AC4BD6"/>
    <w:rsid w:val="00AC4C5F"/>
    <w:rsid w:val="00AC69ED"/>
    <w:rsid w:val="00AD03BC"/>
    <w:rsid w:val="00AD124A"/>
    <w:rsid w:val="00AD17F9"/>
    <w:rsid w:val="00AD2649"/>
    <w:rsid w:val="00AD38DC"/>
    <w:rsid w:val="00AD3EB6"/>
    <w:rsid w:val="00AD44AB"/>
    <w:rsid w:val="00AD4698"/>
    <w:rsid w:val="00AD58CB"/>
    <w:rsid w:val="00AD63D6"/>
    <w:rsid w:val="00AD775A"/>
    <w:rsid w:val="00AE2EB4"/>
    <w:rsid w:val="00AE5912"/>
    <w:rsid w:val="00AE7A07"/>
    <w:rsid w:val="00AF0775"/>
    <w:rsid w:val="00AF2582"/>
    <w:rsid w:val="00AF5586"/>
    <w:rsid w:val="00AF601E"/>
    <w:rsid w:val="00AF7881"/>
    <w:rsid w:val="00AF7DCE"/>
    <w:rsid w:val="00B00AE8"/>
    <w:rsid w:val="00B01983"/>
    <w:rsid w:val="00B10CBE"/>
    <w:rsid w:val="00B12B79"/>
    <w:rsid w:val="00B12DA3"/>
    <w:rsid w:val="00B1392C"/>
    <w:rsid w:val="00B14035"/>
    <w:rsid w:val="00B152FF"/>
    <w:rsid w:val="00B16A38"/>
    <w:rsid w:val="00B2130F"/>
    <w:rsid w:val="00B21B76"/>
    <w:rsid w:val="00B30486"/>
    <w:rsid w:val="00B30BEB"/>
    <w:rsid w:val="00B32265"/>
    <w:rsid w:val="00B330BE"/>
    <w:rsid w:val="00B3326A"/>
    <w:rsid w:val="00B3377C"/>
    <w:rsid w:val="00B3542B"/>
    <w:rsid w:val="00B35622"/>
    <w:rsid w:val="00B37B88"/>
    <w:rsid w:val="00B401E5"/>
    <w:rsid w:val="00B42C66"/>
    <w:rsid w:val="00B43624"/>
    <w:rsid w:val="00B43783"/>
    <w:rsid w:val="00B4391A"/>
    <w:rsid w:val="00B43FB4"/>
    <w:rsid w:val="00B4430D"/>
    <w:rsid w:val="00B4534A"/>
    <w:rsid w:val="00B4588F"/>
    <w:rsid w:val="00B46625"/>
    <w:rsid w:val="00B4755D"/>
    <w:rsid w:val="00B5040E"/>
    <w:rsid w:val="00B50516"/>
    <w:rsid w:val="00B50554"/>
    <w:rsid w:val="00B51D8B"/>
    <w:rsid w:val="00B52059"/>
    <w:rsid w:val="00B533ED"/>
    <w:rsid w:val="00B561DC"/>
    <w:rsid w:val="00B56B2A"/>
    <w:rsid w:val="00B62D61"/>
    <w:rsid w:val="00B63681"/>
    <w:rsid w:val="00B65D40"/>
    <w:rsid w:val="00B66EE0"/>
    <w:rsid w:val="00B67686"/>
    <w:rsid w:val="00B67AD0"/>
    <w:rsid w:val="00B70A5E"/>
    <w:rsid w:val="00B713A8"/>
    <w:rsid w:val="00B728B2"/>
    <w:rsid w:val="00B75FAE"/>
    <w:rsid w:val="00B80DF5"/>
    <w:rsid w:val="00B8283A"/>
    <w:rsid w:val="00B8346F"/>
    <w:rsid w:val="00B8676E"/>
    <w:rsid w:val="00B90335"/>
    <w:rsid w:val="00B916B2"/>
    <w:rsid w:val="00B9188D"/>
    <w:rsid w:val="00B92436"/>
    <w:rsid w:val="00B92E13"/>
    <w:rsid w:val="00B92F5E"/>
    <w:rsid w:val="00BA0D8C"/>
    <w:rsid w:val="00BA0DCC"/>
    <w:rsid w:val="00BA1B85"/>
    <w:rsid w:val="00BA45DB"/>
    <w:rsid w:val="00BA53F0"/>
    <w:rsid w:val="00BA71E3"/>
    <w:rsid w:val="00BA7BCA"/>
    <w:rsid w:val="00BA7D36"/>
    <w:rsid w:val="00BB0EA4"/>
    <w:rsid w:val="00BB3776"/>
    <w:rsid w:val="00BB37D5"/>
    <w:rsid w:val="00BB53F2"/>
    <w:rsid w:val="00BB676A"/>
    <w:rsid w:val="00BB7F25"/>
    <w:rsid w:val="00BC034F"/>
    <w:rsid w:val="00BC46E8"/>
    <w:rsid w:val="00BC48E0"/>
    <w:rsid w:val="00BC4B9E"/>
    <w:rsid w:val="00BC4F7F"/>
    <w:rsid w:val="00BC5D12"/>
    <w:rsid w:val="00BC5EAA"/>
    <w:rsid w:val="00BC6415"/>
    <w:rsid w:val="00BC6C91"/>
    <w:rsid w:val="00BC78F8"/>
    <w:rsid w:val="00BD10D7"/>
    <w:rsid w:val="00BD2BE8"/>
    <w:rsid w:val="00BD4BA4"/>
    <w:rsid w:val="00BD64E8"/>
    <w:rsid w:val="00BD685F"/>
    <w:rsid w:val="00BE13AE"/>
    <w:rsid w:val="00BE1EE7"/>
    <w:rsid w:val="00BE233E"/>
    <w:rsid w:val="00BE31E0"/>
    <w:rsid w:val="00BE3549"/>
    <w:rsid w:val="00BE4E79"/>
    <w:rsid w:val="00BE5473"/>
    <w:rsid w:val="00BE79B1"/>
    <w:rsid w:val="00BF0D7D"/>
    <w:rsid w:val="00BF1540"/>
    <w:rsid w:val="00BF1943"/>
    <w:rsid w:val="00BF3F47"/>
    <w:rsid w:val="00BF5549"/>
    <w:rsid w:val="00BF685B"/>
    <w:rsid w:val="00BF6BF6"/>
    <w:rsid w:val="00C0322F"/>
    <w:rsid w:val="00C05D89"/>
    <w:rsid w:val="00C075D7"/>
    <w:rsid w:val="00C103A1"/>
    <w:rsid w:val="00C1126C"/>
    <w:rsid w:val="00C12134"/>
    <w:rsid w:val="00C12288"/>
    <w:rsid w:val="00C1404C"/>
    <w:rsid w:val="00C1657D"/>
    <w:rsid w:val="00C200DC"/>
    <w:rsid w:val="00C207A9"/>
    <w:rsid w:val="00C21725"/>
    <w:rsid w:val="00C2269B"/>
    <w:rsid w:val="00C24B7E"/>
    <w:rsid w:val="00C312CB"/>
    <w:rsid w:val="00C322BB"/>
    <w:rsid w:val="00C32F14"/>
    <w:rsid w:val="00C3420A"/>
    <w:rsid w:val="00C34802"/>
    <w:rsid w:val="00C377CA"/>
    <w:rsid w:val="00C40186"/>
    <w:rsid w:val="00C40505"/>
    <w:rsid w:val="00C43B6D"/>
    <w:rsid w:val="00C44E5D"/>
    <w:rsid w:val="00C455FA"/>
    <w:rsid w:val="00C47BAB"/>
    <w:rsid w:val="00C54E2C"/>
    <w:rsid w:val="00C55DB2"/>
    <w:rsid w:val="00C56630"/>
    <w:rsid w:val="00C56A3B"/>
    <w:rsid w:val="00C60254"/>
    <w:rsid w:val="00C60520"/>
    <w:rsid w:val="00C6075F"/>
    <w:rsid w:val="00C62112"/>
    <w:rsid w:val="00C621D3"/>
    <w:rsid w:val="00C62B42"/>
    <w:rsid w:val="00C639AF"/>
    <w:rsid w:val="00C6589E"/>
    <w:rsid w:val="00C67033"/>
    <w:rsid w:val="00C67F36"/>
    <w:rsid w:val="00C71642"/>
    <w:rsid w:val="00C71EBF"/>
    <w:rsid w:val="00C72A7A"/>
    <w:rsid w:val="00C75F84"/>
    <w:rsid w:val="00C7653C"/>
    <w:rsid w:val="00C7666B"/>
    <w:rsid w:val="00C77333"/>
    <w:rsid w:val="00C774AC"/>
    <w:rsid w:val="00C81D81"/>
    <w:rsid w:val="00C83763"/>
    <w:rsid w:val="00C83E1B"/>
    <w:rsid w:val="00C842FC"/>
    <w:rsid w:val="00C84B81"/>
    <w:rsid w:val="00C85848"/>
    <w:rsid w:val="00C86A65"/>
    <w:rsid w:val="00C86D48"/>
    <w:rsid w:val="00C90832"/>
    <w:rsid w:val="00C90AE5"/>
    <w:rsid w:val="00C948C9"/>
    <w:rsid w:val="00C94AC9"/>
    <w:rsid w:val="00C96167"/>
    <w:rsid w:val="00C97573"/>
    <w:rsid w:val="00C9760C"/>
    <w:rsid w:val="00C979C2"/>
    <w:rsid w:val="00CA225F"/>
    <w:rsid w:val="00CA32F1"/>
    <w:rsid w:val="00CA360D"/>
    <w:rsid w:val="00CA6103"/>
    <w:rsid w:val="00CA7A64"/>
    <w:rsid w:val="00CB0C30"/>
    <w:rsid w:val="00CB1A20"/>
    <w:rsid w:val="00CB2194"/>
    <w:rsid w:val="00CB3107"/>
    <w:rsid w:val="00CB331B"/>
    <w:rsid w:val="00CB3A17"/>
    <w:rsid w:val="00CB42C4"/>
    <w:rsid w:val="00CB5919"/>
    <w:rsid w:val="00CB5E75"/>
    <w:rsid w:val="00CB60DB"/>
    <w:rsid w:val="00CB77DD"/>
    <w:rsid w:val="00CC5FA9"/>
    <w:rsid w:val="00CC7E2E"/>
    <w:rsid w:val="00CD025E"/>
    <w:rsid w:val="00CD0547"/>
    <w:rsid w:val="00CD12F6"/>
    <w:rsid w:val="00CD15EC"/>
    <w:rsid w:val="00CD18AA"/>
    <w:rsid w:val="00CD1A2F"/>
    <w:rsid w:val="00CD32F3"/>
    <w:rsid w:val="00CD368D"/>
    <w:rsid w:val="00CD5851"/>
    <w:rsid w:val="00CD7C1B"/>
    <w:rsid w:val="00CE2BD6"/>
    <w:rsid w:val="00CE3058"/>
    <w:rsid w:val="00CE3415"/>
    <w:rsid w:val="00CE3631"/>
    <w:rsid w:val="00CE5076"/>
    <w:rsid w:val="00CE50B4"/>
    <w:rsid w:val="00CE62B0"/>
    <w:rsid w:val="00CF0332"/>
    <w:rsid w:val="00CF438C"/>
    <w:rsid w:val="00CF5551"/>
    <w:rsid w:val="00CF59DA"/>
    <w:rsid w:val="00CF6FD2"/>
    <w:rsid w:val="00CF7C9D"/>
    <w:rsid w:val="00D029A4"/>
    <w:rsid w:val="00D03FB5"/>
    <w:rsid w:val="00D04B68"/>
    <w:rsid w:val="00D06510"/>
    <w:rsid w:val="00D11665"/>
    <w:rsid w:val="00D13F63"/>
    <w:rsid w:val="00D14635"/>
    <w:rsid w:val="00D15403"/>
    <w:rsid w:val="00D154F3"/>
    <w:rsid w:val="00D1553C"/>
    <w:rsid w:val="00D15EEB"/>
    <w:rsid w:val="00D16A37"/>
    <w:rsid w:val="00D1766B"/>
    <w:rsid w:val="00D1782A"/>
    <w:rsid w:val="00D20417"/>
    <w:rsid w:val="00D20B0C"/>
    <w:rsid w:val="00D20B86"/>
    <w:rsid w:val="00D214F0"/>
    <w:rsid w:val="00D21531"/>
    <w:rsid w:val="00D2210C"/>
    <w:rsid w:val="00D23224"/>
    <w:rsid w:val="00D237E9"/>
    <w:rsid w:val="00D23B4E"/>
    <w:rsid w:val="00D24330"/>
    <w:rsid w:val="00D2470A"/>
    <w:rsid w:val="00D251B1"/>
    <w:rsid w:val="00D2546A"/>
    <w:rsid w:val="00D2612B"/>
    <w:rsid w:val="00D27057"/>
    <w:rsid w:val="00D334ED"/>
    <w:rsid w:val="00D3350F"/>
    <w:rsid w:val="00D33BBA"/>
    <w:rsid w:val="00D34F32"/>
    <w:rsid w:val="00D36530"/>
    <w:rsid w:val="00D37562"/>
    <w:rsid w:val="00D40EBD"/>
    <w:rsid w:val="00D410A7"/>
    <w:rsid w:val="00D410DE"/>
    <w:rsid w:val="00D434E2"/>
    <w:rsid w:val="00D44BFA"/>
    <w:rsid w:val="00D46EBF"/>
    <w:rsid w:val="00D47820"/>
    <w:rsid w:val="00D47D49"/>
    <w:rsid w:val="00D51CA4"/>
    <w:rsid w:val="00D53312"/>
    <w:rsid w:val="00D548AC"/>
    <w:rsid w:val="00D565B8"/>
    <w:rsid w:val="00D56E03"/>
    <w:rsid w:val="00D57A96"/>
    <w:rsid w:val="00D6059D"/>
    <w:rsid w:val="00D6721E"/>
    <w:rsid w:val="00D67DD4"/>
    <w:rsid w:val="00D71860"/>
    <w:rsid w:val="00D72C19"/>
    <w:rsid w:val="00D72DD5"/>
    <w:rsid w:val="00D7380D"/>
    <w:rsid w:val="00D742BD"/>
    <w:rsid w:val="00D7517B"/>
    <w:rsid w:val="00D757F4"/>
    <w:rsid w:val="00D76189"/>
    <w:rsid w:val="00D8422B"/>
    <w:rsid w:val="00D84561"/>
    <w:rsid w:val="00D923B9"/>
    <w:rsid w:val="00D92513"/>
    <w:rsid w:val="00D936C7"/>
    <w:rsid w:val="00D95272"/>
    <w:rsid w:val="00D9596A"/>
    <w:rsid w:val="00D9779C"/>
    <w:rsid w:val="00DA26E4"/>
    <w:rsid w:val="00DA3019"/>
    <w:rsid w:val="00DA410C"/>
    <w:rsid w:val="00DA52F3"/>
    <w:rsid w:val="00DA6715"/>
    <w:rsid w:val="00DA6A60"/>
    <w:rsid w:val="00DA734C"/>
    <w:rsid w:val="00DB019B"/>
    <w:rsid w:val="00DB02DC"/>
    <w:rsid w:val="00DB0952"/>
    <w:rsid w:val="00DB1C32"/>
    <w:rsid w:val="00DB32F7"/>
    <w:rsid w:val="00DB3D42"/>
    <w:rsid w:val="00DB3E75"/>
    <w:rsid w:val="00DB4396"/>
    <w:rsid w:val="00DB4AC4"/>
    <w:rsid w:val="00DB5DB3"/>
    <w:rsid w:val="00DB6E4C"/>
    <w:rsid w:val="00DC001A"/>
    <w:rsid w:val="00DC33C0"/>
    <w:rsid w:val="00DC4426"/>
    <w:rsid w:val="00DD006F"/>
    <w:rsid w:val="00DD06F8"/>
    <w:rsid w:val="00DD1B9E"/>
    <w:rsid w:val="00DD3E4C"/>
    <w:rsid w:val="00DD4774"/>
    <w:rsid w:val="00DE0D4F"/>
    <w:rsid w:val="00DE2A3E"/>
    <w:rsid w:val="00DE4E84"/>
    <w:rsid w:val="00DE4F4C"/>
    <w:rsid w:val="00DE58FB"/>
    <w:rsid w:val="00DE63BA"/>
    <w:rsid w:val="00DE7736"/>
    <w:rsid w:val="00DE7901"/>
    <w:rsid w:val="00DF0225"/>
    <w:rsid w:val="00DF0642"/>
    <w:rsid w:val="00DF1425"/>
    <w:rsid w:val="00DF1E58"/>
    <w:rsid w:val="00DF4275"/>
    <w:rsid w:val="00DF640F"/>
    <w:rsid w:val="00DF674B"/>
    <w:rsid w:val="00DF7746"/>
    <w:rsid w:val="00E02253"/>
    <w:rsid w:val="00E02C62"/>
    <w:rsid w:val="00E03097"/>
    <w:rsid w:val="00E059CD"/>
    <w:rsid w:val="00E07D8B"/>
    <w:rsid w:val="00E123DA"/>
    <w:rsid w:val="00E1457C"/>
    <w:rsid w:val="00E1506D"/>
    <w:rsid w:val="00E15DA5"/>
    <w:rsid w:val="00E165B2"/>
    <w:rsid w:val="00E226AB"/>
    <w:rsid w:val="00E2311B"/>
    <w:rsid w:val="00E25331"/>
    <w:rsid w:val="00E2567C"/>
    <w:rsid w:val="00E25A09"/>
    <w:rsid w:val="00E273ED"/>
    <w:rsid w:val="00E31214"/>
    <w:rsid w:val="00E3135C"/>
    <w:rsid w:val="00E320ED"/>
    <w:rsid w:val="00E348B3"/>
    <w:rsid w:val="00E35E25"/>
    <w:rsid w:val="00E36064"/>
    <w:rsid w:val="00E3607A"/>
    <w:rsid w:val="00E366F9"/>
    <w:rsid w:val="00E37D60"/>
    <w:rsid w:val="00E4064A"/>
    <w:rsid w:val="00E43F3B"/>
    <w:rsid w:val="00E44070"/>
    <w:rsid w:val="00E445D5"/>
    <w:rsid w:val="00E45156"/>
    <w:rsid w:val="00E46A34"/>
    <w:rsid w:val="00E46CA0"/>
    <w:rsid w:val="00E56403"/>
    <w:rsid w:val="00E57212"/>
    <w:rsid w:val="00E6008C"/>
    <w:rsid w:val="00E639CA"/>
    <w:rsid w:val="00E63DF6"/>
    <w:rsid w:val="00E64D85"/>
    <w:rsid w:val="00E64E38"/>
    <w:rsid w:val="00E70F55"/>
    <w:rsid w:val="00E7153C"/>
    <w:rsid w:val="00E715F9"/>
    <w:rsid w:val="00E716FB"/>
    <w:rsid w:val="00E769A6"/>
    <w:rsid w:val="00E77829"/>
    <w:rsid w:val="00E82C6B"/>
    <w:rsid w:val="00E83C87"/>
    <w:rsid w:val="00E846EF"/>
    <w:rsid w:val="00E84D83"/>
    <w:rsid w:val="00E852A2"/>
    <w:rsid w:val="00E853F0"/>
    <w:rsid w:val="00E854D4"/>
    <w:rsid w:val="00E854FB"/>
    <w:rsid w:val="00E873B5"/>
    <w:rsid w:val="00E90CCB"/>
    <w:rsid w:val="00E90E21"/>
    <w:rsid w:val="00E92350"/>
    <w:rsid w:val="00E92444"/>
    <w:rsid w:val="00E92557"/>
    <w:rsid w:val="00E92722"/>
    <w:rsid w:val="00E934EC"/>
    <w:rsid w:val="00E93D52"/>
    <w:rsid w:val="00E9446A"/>
    <w:rsid w:val="00E949BF"/>
    <w:rsid w:val="00E95220"/>
    <w:rsid w:val="00E96C87"/>
    <w:rsid w:val="00E97063"/>
    <w:rsid w:val="00E972A5"/>
    <w:rsid w:val="00E97999"/>
    <w:rsid w:val="00EA0C0B"/>
    <w:rsid w:val="00EA0CEC"/>
    <w:rsid w:val="00EA2014"/>
    <w:rsid w:val="00EA382B"/>
    <w:rsid w:val="00EA464B"/>
    <w:rsid w:val="00EA66BE"/>
    <w:rsid w:val="00EB1C51"/>
    <w:rsid w:val="00EB27A5"/>
    <w:rsid w:val="00EB3F9C"/>
    <w:rsid w:val="00EB5E04"/>
    <w:rsid w:val="00EB6B98"/>
    <w:rsid w:val="00EB7E7C"/>
    <w:rsid w:val="00EC03CB"/>
    <w:rsid w:val="00EC43C2"/>
    <w:rsid w:val="00EC598B"/>
    <w:rsid w:val="00EC6EDA"/>
    <w:rsid w:val="00EC790A"/>
    <w:rsid w:val="00EC7F1A"/>
    <w:rsid w:val="00ED0EF3"/>
    <w:rsid w:val="00ED4269"/>
    <w:rsid w:val="00ED5491"/>
    <w:rsid w:val="00ED5A9E"/>
    <w:rsid w:val="00ED6BDE"/>
    <w:rsid w:val="00ED78A0"/>
    <w:rsid w:val="00ED7B86"/>
    <w:rsid w:val="00EE1087"/>
    <w:rsid w:val="00EE16A6"/>
    <w:rsid w:val="00EE32A1"/>
    <w:rsid w:val="00EE365D"/>
    <w:rsid w:val="00EE3FB5"/>
    <w:rsid w:val="00EF2EDE"/>
    <w:rsid w:val="00EF32C5"/>
    <w:rsid w:val="00EF6395"/>
    <w:rsid w:val="00F00F90"/>
    <w:rsid w:val="00F01426"/>
    <w:rsid w:val="00F020E0"/>
    <w:rsid w:val="00F04494"/>
    <w:rsid w:val="00F0466F"/>
    <w:rsid w:val="00F05CE6"/>
    <w:rsid w:val="00F05E96"/>
    <w:rsid w:val="00F0650C"/>
    <w:rsid w:val="00F1016D"/>
    <w:rsid w:val="00F11991"/>
    <w:rsid w:val="00F1233C"/>
    <w:rsid w:val="00F1399B"/>
    <w:rsid w:val="00F1576E"/>
    <w:rsid w:val="00F16ADE"/>
    <w:rsid w:val="00F16B8C"/>
    <w:rsid w:val="00F17563"/>
    <w:rsid w:val="00F216E5"/>
    <w:rsid w:val="00F217D7"/>
    <w:rsid w:val="00F21AE6"/>
    <w:rsid w:val="00F2214E"/>
    <w:rsid w:val="00F2554F"/>
    <w:rsid w:val="00F26AB1"/>
    <w:rsid w:val="00F26EFD"/>
    <w:rsid w:val="00F340BB"/>
    <w:rsid w:val="00F3629B"/>
    <w:rsid w:val="00F3792A"/>
    <w:rsid w:val="00F37C94"/>
    <w:rsid w:val="00F41404"/>
    <w:rsid w:val="00F41846"/>
    <w:rsid w:val="00F420D5"/>
    <w:rsid w:val="00F426E9"/>
    <w:rsid w:val="00F45459"/>
    <w:rsid w:val="00F45685"/>
    <w:rsid w:val="00F46141"/>
    <w:rsid w:val="00F50906"/>
    <w:rsid w:val="00F50D80"/>
    <w:rsid w:val="00F527EC"/>
    <w:rsid w:val="00F553F0"/>
    <w:rsid w:val="00F5744E"/>
    <w:rsid w:val="00F57C2A"/>
    <w:rsid w:val="00F57D13"/>
    <w:rsid w:val="00F6362D"/>
    <w:rsid w:val="00F6370E"/>
    <w:rsid w:val="00F64DF7"/>
    <w:rsid w:val="00F70900"/>
    <w:rsid w:val="00F7158D"/>
    <w:rsid w:val="00F7256B"/>
    <w:rsid w:val="00F72C03"/>
    <w:rsid w:val="00F75E58"/>
    <w:rsid w:val="00F80C3E"/>
    <w:rsid w:val="00F80CC9"/>
    <w:rsid w:val="00F8382E"/>
    <w:rsid w:val="00F83EA3"/>
    <w:rsid w:val="00F8544B"/>
    <w:rsid w:val="00F86AC0"/>
    <w:rsid w:val="00F95634"/>
    <w:rsid w:val="00F95939"/>
    <w:rsid w:val="00FA0930"/>
    <w:rsid w:val="00FA0C2E"/>
    <w:rsid w:val="00FA0C86"/>
    <w:rsid w:val="00FA25DC"/>
    <w:rsid w:val="00FA456B"/>
    <w:rsid w:val="00FA7214"/>
    <w:rsid w:val="00FA72B6"/>
    <w:rsid w:val="00FB334F"/>
    <w:rsid w:val="00FB52FD"/>
    <w:rsid w:val="00FB66ED"/>
    <w:rsid w:val="00FB755F"/>
    <w:rsid w:val="00FB762B"/>
    <w:rsid w:val="00FC3B36"/>
    <w:rsid w:val="00FC5D8B"/>
    <w:rsid w:val="00FC5F0A"/>
    <w:rsid w:val="00FC689F"/>
    <w:rsid w:val="00FD1BF3"/>
    <w:rsid w:val="00FD3185"/>
    <w:rsid w:val="00FD5B21"/>
    <w:rsid w:val="00FD5C67"/>
    <w:rsid w:val="00FE2DD0"/>
    <w:rsid w:val="00FE3D14"/>
    <w:rsid w:val="00FE4FB9"/>
    <w:rsid w:val="00FE5422"/>
    <w:rsid w:val="00FF03FC"/>
    <w:rsid w:val="00FF083A"/>
    <w:rsid w:val="00FF0870"/>
    <w:rsid w:val="00FF0929"/>
    <w:rsid w:val="00FF1094"/>
    <w:rsid w:val="00FF269A"/>
    <w:rsid w:val="00FF2899"/>
    <w:rsid w:val="00FF2949"/>
    <w:rsid w:val="00FF4D71"/>
    <w:rsid w:val="00FF511E"/>
    <w:rsid w:val="00FF54F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16B377"/>
  <w15:docId w15:val="{4495E765-0911-45B2-819B-48605BF18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Theme="minorHAnsi" w:hAnsi="Arial Narrow" w:cstheme="minorBidi"/>
        <w:sz w:val="24"/>
        <w:szCs w:val="22"/>
        <w:lang w:val="en-CA"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44B"/>
  </w:style>
  <w:style w:type="paragraph" w:styleId="Heading1">
    <w:name w:val="heading 1"/>
    <w:aliases w:val="Lvl.2"/>
    <w:basedOn w:val="Normal"/>
    <w:next w:val="Normal"/>
    <w:link w:val="Heading1Char"/>
    <w:qFormat/>
    <w:rsid w:val="00A723C1"/>
    <w:pPr>
      <w:keepNext/>
      <w:ind w:firstLine="0"/>
      <w:outlineLvl w:val="0"/>
    </w:pPr>
    <w:rPr>
      <w:rFonts w:eastAsia="Times New Roman" w:cs="Times New Roman"/>
      <w:b/>
      <w:bCs/>
      <w:kern w:val="32"/>
      <w:szCs w:val="24"/>
      <w:lang w:val="en-US"/>
    </w:rPr>
  </w:style>
  <w:style w:type="paragraph" w:styleId="Heading2">
    <w:name w:val="heading 2"/>
    <w:aliases w:val="Lvl.3"/>
    <w:basedOn w:val="Normal"/>
    <w:next w:val="Normal"/>
    <w:link w:val="Heading2Char"/>
    <w:uiPriority w:val="9"/>
    <w:unhideWhenUsed/>
    <w:qFormat/>
    <w:rsid w:val="008D348C"/>
    <w:pPr>
      <w:keepNext/>
      <w:keepLines/>
      <w:ind w:firstLine="0"/>
      <w:outlineLvl w:val="1"/>
    </w:pPr>
    <w:rPr>
      <w:rFonts w:eastAsiaTheme="majorEastAsia" w:cstheme="majorBidi"/>
      <w:b/>
      <w:szCs w:val="26"/>
    </w:rPr>
  </w:style>
  <w:style w:type="paragraph" w:styleId="Heading3">
    <w:name w:val="heading 3"/>
    <w:aliases w:val="Lvl.4"/>
    <w:basedOn w:val="Normal"/>
    <w:next w:val="Normal"/>
    <w:link w:val="Heading3Char"/>
    <w:uiPriority w:val="9"/>
    <w:unhideWhenUsed/>
    <w:qFormat/>
    <w:rsid w:val="003C71E2"/>
    <w:p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vl.2 Char"/>
    <w:basedOn w:val="DefaultParagraphFont"/>
    <w:link w:val="Heading1"/>
    <w:rsid w:val="00A723C1"/>
    <w:rPr>
      <w:rFonts w:ascii="Times New Roman" w:eastAsia="Times New Roman" w:hAnsi="Times New Roman" w:cs="Times New Roman"/>
      <w:b/>
      <w:bCs/>
      <w:kern w:val="32"/>
      <w:sz w:val="24"/>
      <w:szCs w:val="24"/>
      <w:lang w:val="en-US"/>
    </w:rPr>
  </w:style>
  <w:style w:type="character" w:customStyle="1" w:styleId="Heading2Char">
    <w:name w:val="Heading 2 Char"/>
    <w:aliases w:val="Lvl.3 Char"/>
    <w:basedOn w:val="DefaultParagraphFont"/>
    <w:link w:val="Heading2"/>
    <w:uiPriority w:val="9"/>
    <w:rsid w:val="008D348C"/>
    <w:rPr>
      <w:rFonts w:ascii="Times New Roman" w:eastAsiaTheme="majorEastAsia" w:hAnsi="Times New Roman" w:cstheme="majorBidi"/>
      <w:b/>
      <w:sz w:val="24"/>
      <w:szCs w:val="26"/>
    </w:rPr>
  </w:style>
  <w:style w:type="character" w:customStyle="1" w:styleId="Heading3Char">
    <w:name w:val="Heading 3 Char"/>
    <w:aliases w:val="Lvl.4 Char"/>
    <w:basedOn w:val="DefaultParagraphFont"/>
    <w:link w:val="Heading3"/>
    <w:uiPriority w:val="9"/>
    <w:rsid w:val="003C71E2"/>
    <w:rPr>
      <w:rFonts w:ascii="Times New Roman" w:hAnsi="Times New Roman"/>
      <w:b/>
      <w:i/>
      <w:sz w:val="24"/>
    </w:rPr>
  </w:style>
  <w:style w:type="paragraph" w:styleId="Title">
    <w:name w:val="Title"/>
    <w:aliases w:val="Lvl.1"/>
    <w:basedOn w:val="Normal"/>
    <w:next w:val="Normal"/>
    <w:link w:val="TitleChar"/>
    <w:qFormat/>
    <w:rsid w:val="008D348C"/>
    <w:pPr>
      <w:ind w:firstLine="0"/>
      <w:contextualSpacing/>
      <w:jc w:val="center"/>
    </w:pPr>
    <w:rPr>
      <w:rFonts w:eastAsiaTheme="majorEastAsia" w:cstheme="majorBidi"/>
      <w:b/>
      <w:spacing w:val="-10"/>
      <w:kern w:val="28"/>
      <w:szCs w:val="56"/>
    </w:rPr>
  </w:style>
  <w:style w:type="character" w:customStyle="1" w:styleId="TitleChar">
    <w:name w:val="Title Char"/>
    <w:aliases w:val="Lvl.1 Char"/>
    <w:basedOn w:val="DefaultParagraphFont"/>
    <w:link w:val="Title"/>
    <w:rsid w:val="008D348C"/>
    <w:rPr>
      <w:rFonts w:ascii="Times New Roman" w:eastAsiaTheme="majorEastAsia" w:hAnsi="Times New Roman" w:cstheme="majorBidi"/>
      <w:b/>
      <w:spacing w:val="-10"/>
      <w:kern w:val="28"/>
      <w:sz w:val="24"/>
      <w:szCs w:val="56"/>
    </w:rPr>
  </w:style>
  <w:style w:type="paragraph" w:styleId="Quote">
    <w:name w:val="Quote"/>
    <w:basedOn w:val="Normal"/>
    <w:next w:val="Normal"/>
    <w:link w:val="QuoteChar"/>
    <w:uiPriority w:val="29"/>
    <w:qFormat/>
    <w:rsid w:val="003C71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C71E2"/>
    <w:rPr>
      <w:rFonts w:ascii="Times New Roman" w:hAnsi="Times New Roman"/>
      <w:i/>
      <w:iCs/>
      <w:color w:val="404040" w:themeColor="text1" w:themeTint="BF"/>
      <w:sz w:val="24"/>
    </w:rPr>
  </w:style>
  <w:style w:type="character" w:styleId="Strong">
    <w:name w:val="Strong"/>
    <w:basedOn w:val="DefaultParagraphFont"/>
    <w:uiPriority w:val="22"/>
    <w:rsid w:val="003C71E2"/>
    <w:rPr>
      <w:b/>
      <w:bCs/>
    </w:rPr>
  </w:style>
  <w:style w:type="character" w:styleId="IntenseEmphasis">
    <w:name w:val="Intense Emphasis"/>
    <w:basedOn w:val="DefaultParagraphFont"/>
    <w:uiPriority w:val="21"/>
    <w:rsid w:val="003C71E2"/>
    <w:rPr>
      <w:i/>
      <w:iCs/>
      <w:color w:val="5B9BD5" w:themeColor="accent1"/>
    </w:rPr>
  </w:style>
  <w:style w:type="character" w:styleId="Emphasis">
    <w:name w:val="Emphasis"/>
    <w:basedOn w:val="DefaultParagraphFont"/>
    <w:uiPriority w:val="20"/>
    <w:rsid w:val="003C71E2"/>
    <w:rPr>
      <w:i/>
      <w:iCs/>
    </w:rPr>
  </w:style>
  <w:style w:type="character" w:styleId="SubtleEmphasis">
    <w:name w:val="Subtle Emphasis"/>
    <w:basedOn w:val="DefaultParagraphFont"/>
    <w:uiPriority w:val="19"/>
    <w:rsid w:val="003C71E2"/>
    <w:rPr>
      <w:i/>
      <w:iCs/>
      <w:color w:val="404040" w:themeColor="text1" w:themeTint="BF"/>
    </w:rPr>
  </w:style>
  <w:style w:type="paragraph" w:styleId="NoSpacing">
    <w:name w:val="No Spacing"/>
    <w:uiPriority w:val="1"/>
    <w:qFormat/>
    <w:rsid w:val="003C71E2"/>
    <w:rPr>
      <w:rFonts w:ascii="Times New Roman" w:hAnsi="Times New Roman"/>
    </w:rPr>
  </w:style>
  <w:style w:type="paragraph" w:customStyle="1" w:styleId="Style1">
    <w:name w:val="Style1"/>
    <w:basedOn w:val="Title"/>
    <w:link w:val="Style1Char"/>
    <w:rsid w:val="003C71E2"/>
  </w:style>
  <w:style w:type="paragraph" w:styleId="Header">
    <w:name w:val="header"/>
    <w:basedOn w:val="Normal"/>
    <w:link w:val="HeaderChar"/>
    <w:uiPriority w:val="99"/>
    <w:unhideWhenUsed/>
    <w:rsid w:val="003C71E2"/>
    <w:pPr>
      <w:tabs>
        <w:tab w:val="center" w:pos="4680"/>
        <w:tab w:val="right" w:pos="9360"/>
      </w:tabs>
    </w:pPr>
  </w:style>
  <w:style w:type="character" w:customStyle="1" w:styleId="Style1Char">
    <w:name w:val="Style1 Char"/>
    <w:basedOn w:val="TitleChar"/>
    <w:link w:val="Style1"/>
    <w:rsid w:val="003C71E2"/>
    <w:rPr>
      <w:rFonts w:ascii="Times New Roman" w:eastAsiaTheme="majorEastAsia" w:hAnsi="Times New Roman" w:cstheme="majorBidi"/>
      <w:b/>
      <w:spacing w:val="-10"/>
      <w:kern w:val="28"/>
      <w:sz w:val="24"/>
      <w:szCs w:val="56"/>
    </w:rPr>
  </w:style>
  <w:style w:type="character" w:customStyle="1" w:styleId="HeaderChar">
    <w:name w:val="Header Char"/>
    <w:basedOn w:val="DefaultParagraphFont"/>
    <w:link w:val="Header"/>
    <w:uiPriority w:val="99"/>
    <w:rsid w:val="003C71E2"/>
    <w:rPr>
      <w:rFonts w:ascii="Times New Roman" w:hAnsi="Times New Roman"/>
      <w:sz w:val="24"/>
    </w:rPr>
  </w:style>
  <w:style w:type="paragraph" w:styleId="Footer">
    <w:name w:val="footer"/>
    <w:basedOn w:val="Normal"/>
    <w:link w:val="FooterChar"/>
    <w:uiPriority w:val="99"/>
    <w:unhideWhenUsed/>
    <w:rsid w:val="003C71E2"/>
    <w:pPr>
      <w:tabs>
        <w:tab w:val="center" w:pos="4680"/>
        <w:tab w:val="right" w:pos="9360"/>
      </w:tabs>
    </w:pPr>
  </w:style>
  <w:style w:type="character" w:customStyle="1" w:styleId="FooterChar">
    <w:name w:val="Footer Char"/>
    <w:basedOn w:val="DefaultParagraphFont"/>
    <w:link w:val="Footer"/>
    <w:uiPriority w:val="99"/>
    <w:rsid w:val="003C71E2"/>
    <w:rPr>
      <w:rFonts w:ascii="Times New Roman" w:hAnsi="Times New Roman"/>
      <w:sz w:val="24"/>
    </w:rPr>
  </w:style>
  <w:style w:type="table" w:styleId="TableGrid">
    <w:name w:val="Table Grid"/>
    <w:basedOn w:val="TableNormal"/>
    <w:uiPriority w:val="39"/>
    <w:rsid w:val="006D07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CF5551"/>
    <w:pPr>
      <w:ind w:left="720"/>
      <w:contextualSpacing/>
    </w:pPr>
  </w:style>
  <w:style w:type="paragraph" w:styleId="CommentText">
    <w:name w:val="annotation text"/>
    <w:basedOn w:val="Normal"/>
    <w:link w:val="CommentTextChar"/>
    <w:rsid w:val="00CB60DB"/>
    <w:pPr>
      <w:ind w:firstLine="0"/>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CB60DB"/>
    <w:rPr>
      <w:rFonts w:ascii="Times New Roman" w:eastAsia="Times New Roman" w:hAnsi="Times New Roman" w:cs="Times New Roman"/>
      <w:sz w:val="20"/>
      <w:szCs w:val="20"/>
      <w:lang w:val="en-US"/>
    </w:rPr>
  </w:style>
  <w:style w:type="table" w:customStyle="1" w:styleId="TableGrid1">
    <w:name w:val="Table Grid1"/>
    <w:basedOn w:val="TableNormal"/>
    <w:next w:val="TableGrid"/>
    <w:uiPriority w:val="59"/>
    <w:rsid w:val="00CB60DB"/>
    <w:pPr>
      <w:ind w:firstLine="0"/>
    </w:pPr>
    <w:rPr>
      <w:rFonts w:asciiTheme="minorHAnsi" w:eastAsia="Calibr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15150"/>
    <w:rPr>
      <w:sz w:val="16"/>
      <w:szCs w:val="16"/>
    </w:rPr>
  </w:style>
  <w:style w:type="paragraph" w:styleId="CommentSubject">
    <w:name w:val="annotation subject"/>
    <w:basedOn w:val="CommentText"/>
    <w:next w:val="CommentText"/>
    <w:link w:val="CommentSubjectChar"/>
    <w:uiPriority w:val="99"/>
    <w:semiHidden/>
    <w:unhideWhenUsed/>
    <w:rsid w:val="00715150"/>
    <w:pPr>
      <w:ind w:firstLine="720"/>
    </w:pPr>
    <w:rPr>
      <w:rFonts w:ascii="Arial Narrow" w:eastAsiaTheme="minorHAnsi" w:hAnsi="Arial Narrow" w:cstheme="minorBidi"/>
      <w:b/>
      <w:bCs/>
      <w:lang w:val="en-CA"/>
    </w:rPr>
  </w:style>
  <w:style w:type="character" w:customStyle="1" w:styleId="CommentSubjectChar">
    <w:name w:val="Comment Subject Char"/>
    <w:basedOn w:val="CommentTextChar"/>
    <w:link w:val="CommentSubject"/>
    <w:uiPriority w:val="99"/>
    <w:semiHidden/>
    <w:rsid w:val="00715150"/>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7151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50"/>
    <w:rPr>
      <w:rFonts w:ascii="Segoe UI" w:hAnsi="Segoe UI" w:cs="Segoe UI"/>
      <w:sz w:val="18"/>
      <w:szCs w:val="18"/>
    </w:rPr>
  </w:style>
  <w:style w:type="table" w:customStyle="1" w:styleId="TableGrid2">
    <w:name w:val="Table Grid2"/>
    <w:basedOn w:val="TableNormal"/>
    <w:next w:val="TableGrid"/>
    <w:uiPriority w:val="59"/>
    <w:rsid w:val="00715150"/>
    <w:pPr>
      <w:ind w:firstLine="0"/>
    </w:pPr>
    <w:rPr>
      <w:rFonts w:asciiTheme="minorHAnsi" w:eastAsia="Calibr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64D85"/>
    <w:pPr>
      <w:ind w:firstLine="0"/>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E64D85"/>
    <w:rPr>
      <w:rFonts w:ascii="Times New Roman" w:eastAsia="Times New Roman" w:hAnsi="Times New Roman" w:cs="Times New Roman"/>
      <w:sz w:val="20"/>
      <w:szCs w:val="20"/>
      <w:lang w:val="en-US"/>
    </w:rPr>
  </w:style>
  <w:style w:type="paragraph" w:customStyle="1" w:styleId="Default">
    <w:name w:val="Default"/>
    <w:rsid w:val="00F8382E"/>
    <w:pPr>
      <w:autoSpaceDE w:val="0"/>
      <w:autoSpaceDN w:val="0"/>
      <w:adjustRightInd w:val="0"/>
      <w:ind w:firstLine="0"/>
    </w:pPr>
    <w:rPr>
      <w:rFonts w:ascii="Times New Roman" w:hAnsi="Times New Roman" w:cs="Times New Roman"/>
      <w:color w:val="000000"/>
      <w:szCs w:val="24"/>
    </w:rPr>
  </w:style>
  <w:style w:type="paragraph" w:styleId="NormalWeb">
    <w:name w:val="Normal (Web)"/>
    <w:basedOn w:val="Normal"/>
    <w:uiPriority w:val="99"/>
    <w:semiHidden/>
    <w:unhideWhenUsed/>
    <w:rsid w:val="006A29DD"/>
    <w:pPr>
      <w:spacing w:before="100" w:beforeAutospacing="1" w:after="100" w:afterAutospacing="1"/>
      <w:ind w:firstLine="0"/>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resilienceresearch.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10152-38C7-46C2-82E5-EC8EDED33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Brisson</dc:creator>
  <cp:lastModifiedBy>Phil Jefferies</cp:lastModifiedBy>
  <cp:revision>3</cp:revision>
  <cp:lastPrinted>2016-11-16T09:58:00Z</cp:lastPrinted>
  <dcterms:created xsi:type="dcterms:W3CDTF">2019-02-07T23:10:00Z</dcterms:created>
  <dcterms:modified xsi:type="dcterms:W3CDTF">2019-04-09T19:07:00Z</dcterms:modified>
</cp:coreProperties>
</file>